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14DC8" w14:textId="3195419B" w:rsidR="00984398" w:rsidRPr="001C4E41" w:rsidRDefault="00530797" w:rsidP="00500FD1">
      <w:pPr>
        <w:rPr>
          <w:rFonts w:asciiTheme="majorHAnsi" w:hAnsiTheme="majorHAnsi" w:cstheme="majorHAnsi"/>
          <w:sz w:val="21"/>
          <w:szCs w:val="21"/>
        </w:rPr>
      </w:pPr>
      <w:r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0F434EC4" wp14:editId="4602B6EB">
                <wp:simplePos x="0" y="0"/>
                <wp:positionH relativeFrom="page">
                  <wp:posOffset>7391400</wp:posOffset>
                </wp:positionH>
                <wp:positionV relativeFrom="page">
                  <wp:posOffset>5648326</wp:posOffset>
                </wp:positionV>
                <wp:extent cx="2773680" cy="199390"/>
                <wp:effectExtent l="0" t="0" r="7620" b="10160"/>
                <wp:wrapThrough wrapText="bothSides">
                  <wp:wrapPolygon edited="0">
                    <wp:start x="0" y="0"/>
                    <wp:lineTo x="0" y="20637"/>
                    <wp:lineTo x="21511" y="20637"/>
                    <wp:lineTo x="21511" y="0"/>
                    <wp:lineTo x="0" y="0"/>
                  </wp:wrapPolygon>
                </wp:wrapThrough>
                <wp:docPr id="1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3680" cy="199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C1CE1B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434EC4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582pt;margin-top:444.75pt;width:218.4pt;height:15.7p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" filled="f" stroked="f">
                <v:textbox inset="0,0,0,0">
                  <w:txbxContent>
                    <w:p w14:paraId="23C1CE1B" w14:textId="77777777"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19414D97" wp14:editId="794A4D07">
                <wp:simplePos x="0" y="0"/>
                <wp:positionH relativeFrom="page">
                  <wp:posOffset>2527300</wp:posOffset>
                </wp:positionH>
                <wp:positionV relativeFrom="page">
                  <wp:posOffset>5657850</wp:posOffset>
                </wp:positionV>
                <wp:extent cx="4235450" cy="189865"/>
                <wp:effectExtent l="0" t="0" r="12700" b="635"/>
                <wp:wrapThrough wrapText="bothSides">
                  <wp:wrapPolygon edited="0">
                    <wp:start x="0" y="0"/>
                    <wp:lineTo x="0" y="19505"/>
                    <wp:lineTo x="21568" y="19505"/>
                    <wp:lineTo x="21568" y="0"/>
                    <wp:lineTo x="0" y="0"/>
                  </wp:wrapPolygon>
                </wp:wrapThrough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5450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AE86C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5E9438" id="Text Box 14" o:spid="_x0000_s1027" type="#_x0000_t202" style="position:absolute;left:0;text-align:left;margin-left:199pt;margin-top:445.5pt;width:333.5pt;height:14.95p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27A0812" wp14:editId="0E945E34">
                <wp:simplePos x="0" y="0"/>
                <wp:positionH relativeFrom="page">
                  <wp:posOffset>8556625</wp:posOffset>
                </wp:positionH>
                <wp:positionV relativeFrom="page">
                  <wp:posOffset>6067425</wp:posOffset>
                </wp:positionV>
                <wp:extent cx="151130" cy="151130"/>
                <wp:effectExtent l="0" t="0" r="4445" b="4445"/>
                <wp:wrapNone/>
                <wp:docPr id="2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ED0800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355C0C" id="Text Box 23" o:spid="_x0000_s1028" type="#_x0000_t202" style="position:absolute;left:0;text-align:left;margin-left:673.75pt;margin-top:477.75pt;width:11.9pt;height:11.9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6CEEA530" wp14:editId="1A441A66">
                <wp:simplePos x="0" y="0"/>
                <wp:positionH relativeFrom="page">
                  <wp:posOffset>5208905</wp:posOffset>
                </wp:positionH>
                <wp:positionV relativeFrom="page">
                  <wp:posOffset>3990975</wp:posOffset>
                </wp:positionV>
                <wp:extent cx="151130" cy="151130"/>
                <wp:effectExtent l="1905" t="3175" r="0" b="0"/>
                <wp:wrapNone/>
                <wp:docPr id="23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1DF38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DEB490" id="Text Box 26" o:spid="_x0000_s1029" type="#_x0000_t202" style="position:absolute;left:0;text-align:left;margin-left:410.15pt;margin-top:314.25pt;width:11.9pt;height:11.9pt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1B58D8D" wp14:editId="6D043389">
                <wp:simplePos x="0" y="0"/>
                <wp:positionH relativeFrom="page">
                  <wp:posOffset>4310380</wp:posOffset>
                </wp:positionH>
                <wp:positionV relativeFrom="page">
                  <wp:posOffset>3990975</wp:posOffset>
                </wp:positionV>
                <wp:extent cx="151130" cy="151130"/>
                <wp:effectExtent l="5080" t="3175" r="0" b="0"/>
                <wp:wrapNone/>
                <wp:docPr id="2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36C679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BFA0D8" id="Text Box 25" o:spid="_x0000_s1030" type="#_x0000_t202" style="position:absolute;left:0;text-align:left;margin-left:339.4pt;margin-top:314.25pt;width:11.9pt;height:11.9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539FC63" wp14:editId="2C945847">
                <wp:simplePos x="0" y="0"/>
                <wp:positionH relativeFrom="page">
                  <wp:posOffset>9455150</wp:posOffset>
                </wp:positionH>
                <wp:positionV relativeFrom="page">
                  <wp:posOffset>6075680</wp:posOffset>
                </wp:positionV>
                <wp:extent cx="151130" cy="151130"/>
                <wp:effectExtent l="6350" t="5080" r="0" b="0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83E7BB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8CC7CD" id="Text Box 24" o:spid="_x0000_s1031" type="#_x0000_t202" style="position:absolute;left:0;text-align:left;margin-left:744.5pt;margin-top:478.4pt;width:11.9pt;height:11.9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20B6E5D" wp14:editId="1B95C612">
                <wp:simplePos x="0" y="0"/>
                <wp:positionH relativeFrom="page">
                  <wp:posOffset>8556625</wp:posOffset>
                </wp:positionH>
                <wp:positionV relativeFrom="page">
                  <wp:posOffset>4432935</wp:posOffset>
                </wp:positionV>
                <wp:extent cx="151130" cy="151130"/>
                <wp:effectExtent l="0" t="635" r="4445" b="63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F6CE0B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9F33AB" id="Text Box 20" o:spid="_x0000_s1032" type="#_x0000_t202" style="position:absolute;left:0;text-align:left;margin-left:673.75pt;margin-top:349.05pt;width:11.9pt;height:11.9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BDC63AC" wp14:editId="30E8B419">
                <wp:simplePos x="0" y="0"/>
                <wp:positionH relativeFrom="page">
                  <wp:posOffset>9455150</wp:posOffset>
                </wp:positionH>
                <wp:positionV relativeFrom="page">
                  <wp:posOffset>4432935</wp:posOffset>
                </wp:positionV>
                <wp:extent cx="151130" cy="151130"/>
                <wp:effectExtent l="6350" t="635" r="0" b="635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D8F614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7221B" id="Text Box 21" o:spid="_x0000_s1033" type="#_x0000_t202" style="position:absolute;left:0;text-align:left;margin-left:744.5pt;margin-top:349.05pt;width:11.9pt;height:11.9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A51EB29" wp14:editId="63B77A0E">
                <wp:simplePos x="0" y="0"/>
                <wp:positionH relativeFrom="page">
                  <wp:posOffset>6099810</wp:posOffset>
                </wp:positionH>
                <wp:positionV relativeFrom="page">
                  <wp:posOffset>3975735</wp:posOffset>
                </wp:positionV>
                <wp:extent cx="151130" cy="151130"/>
                <wp:effectExtent l="3810" t="635" r="0" b="635"/>
                <wp:wrapNone/>
                <wp:docPr id="1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9ECAEB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4C4AF" id="Text Box 22" o:spid="_x0000_s1034" type="#_x0000_t202" style="position:absolute;left:0;text-align:left;margin-left:480.3pt;margin-top:313.05pt;width:11.9pt;height:11.9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0D25616" wp14:editId="703D4C27">
                <wp:simplePos x="0" y="0"/>
                <wp:positionH relativeFrom="page">
                  <wp:posOffset>6099810</wp:posOffset>
                </wp:positionH>
                <wp:positionV relativeFrom="page">
                  <wp:posOffset>3649980</wp:posOffset>
                </wp:positionV>
                <wp:extent cx="151130" cy="151130"/>
                <wp:effectExtent l="3810" t="5080" r="0" b="0"/>
                <wp:wrapNone/>
                <wp:docPr id="1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33380C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ADA363" id="Text Box 19" o:spid="_x0000_s1035" type="#_x0000_t202" style="position:absolute;left:0;text-align:left;margin-left:480.3pt;margin-top:287.4pt;width:11.9pt;height:11.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7A9F5CEA" wp14:editId="4EBC7AD0">
                <wp:simplePos x="0" y="0"/>
                <wp:positionH relativeFrom="page">
                  <wp:posOffset>5208905</wp:posOffset>
                </wp:positionH>
                <wp:positionV relativeFrom="page">
                  <wp:posOffset>3649980</wp:posOffset>
                </wp:positionV>
                <wp:extent cx="151130" cy="151130"/>
                <wp:effectExtent l="1905" t="5080" r="0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D9F4E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01B7F9" id="Text Box 18" o:spid="_x0000_s1036" type="#_x0000_t202" style="position:absolute;left:0;text-align:left;margin-left:410.15pt;margin-top:287.4pt;width:11.9pt;height:11.9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31616" behindDoc="1" locked="0" layoutInCell="1" allowOverlap="1" wp14:anchorId="2FC05681" wp14:editId="00C35DA5">
                <wp:simplePos x="0" y="0"/>
                <wp:positionH relativeFrom="page">
                  <wp:posOffset>4310380</wp:posOffset>
                </wp:positionH>
                <wp:positionV relativeFrom="page">
                  <wp:posOffset>3649980</wp:posOffset>
                </wp:positionV>
                <wp:extent cx="151130" cy="151130"/>
                <wp:effectExtent l="5080" t="5080" r="0" b="0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BCA1E9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3B263A" id="Text Box 4" o:spid="_x0000_s1037" type="#_x0000_t202" style="position:absolute;left:0;text-align:left;margin-left:339.4pt;margin-top:287.4pt;width:11.9pt;height:11.9pt;z-index:-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61EC410E" wp14:editId="3F88A62E">
                <wp:simplePos x="0" y="0"/>
                <wp:positionH relativeFrom="page">
                  <wp:posOffset>536575</wp:posOffset>
                </wp:positionH>
                <wp:positionV relativeFrom="page">
                  <wp:posOffset>5060315</wp:posOffset>
                </wp:positionV>
                <wp:extent cx="9601835" cy="461645"/>
                <wp:effectExtent l="3175" t="5715" r="0" b="254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1835" cy="461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3F20A1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3D7401" id="Text Box 13" o:spid="_x0000_s1038" type="#_x0000_t202" style="position:absolute;left:0;text-align:left;margin-left:42.25pt;margin-top:398.45pt;width:756.05pt;height:36.35pt;z-index:-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785C0DD2" wp14:editId="7E8B2CB1">
                <wp:simplePos x="0" y="0"/>
                <wp:positionH relativeFrom="page">
                  <wp:posOffset>7394575</wp:posOffset>
                </wp:positionH>
                <wp:positionV relativeFrom="page">
                  <wp:posOffset>6370320</wp:posOffset>
                </wp:positionV>
                <wp:extent cx="3192780" cy="205105"/>
                <wp:effectExtent l="3175" t="0" r="4445" b="317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205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2FD3AC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B53E7A" id="Text Box 17" o:spid="_x0000_s1039" type="#_x0000_t202" style="position:absolute;left:0;text-align:left;margin-left:582.25pt;margin-top:501.6pt;width:251.4pt;height:16.15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3C3E88CC" wp14:editId="4612D5BF">
                <wp:simplePos x="0" y="0"/>
                <wp:positionH relativeFrom="page">
                  <wp:posOffset>6487795</wp:posOffset>
                </wp:positionH>
                <wp:positionV relativeFrom="page">
                  <wp:posOffset>5773420</wp:posOffset>
                </wp:positionV>
                <wp:extent cx="3293745" cy="189865"/>
                <wp:effectExtent l="0" t="0" r="0" b="571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CB5FA6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C759A7" id="Text Box 15" o:spid="_x0000_s1040" type="#_x0000_t202" style="position:absolute;left:0;text-align:left;margin-left:510.85pt;margin-top:454.6pt;width:259.35pt;height:14.95p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5B9EDFD8" wp14:editId="78FE4B0A">
                <wp:simplePos x="0" y="0"/>
                <wp:positionH relativeFrom="page">
                  <wp:posOffset>7278370</wp:posOffset>
                </wp:positionH>
                <wp:positionV relativeFrom="page">
                  <wp:posOffset>3642995</wp:posOffset>
                </wp:positionV>
                <wp:extent cx="2844165" cy="189865"/>
                <wp:effectExtent l="1270" t="0" r="0" b="254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416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615888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F89193" id="Text Box 12" o:spid="_x0000_s1041" type="#_x0000_t202" style="position:absolute;left:0;text-align:left;margin-left:573.1pt;margin-top:286.85pt;width:223.95pt;height:14.9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E91BC36" wp14:editId="47EE4DF1">
                <wp:simplePos x="0" y="0"/>
                <wp:positionH relativeFrom="page">
                  <wp:posOffset>3983990</wp:posOffset>
                </wp:positionH>
                <wp:positionV relativeFrom="page">
                  <wp:posOffset>3371215</wp:posOffset>
                </wp:positionV>
                <wp:extent cx="1201420" cy="167640"/>
                <wp:effectExtent l="0" t="5715" r="0" b="444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142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43AC4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9886A1" id="Text Box 11" o:spid="_x0000_s1042" type="#_x0000_t202" style="position:absolute;left:0;text-align:left;margin-left:313.7pt;margin-top:265.45pt;width:94.6pt;height:13.2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1C30E6BA" wp14:editId="1B102EB0">
                <wp:simplePos x="0" y="0"/>
                <wp:positionH relativeFrom="page">
                  <wp:posOffset>5309235</wp:posOffset>
                </wp:positionH>
                <wp:positionV relativeFrom="page">
                  <wp:posOffset>3371215</wp:posOffset>
                </wp:positionV>
                <wp:extent cx="1348740" cy="182880"/>
                <wp:effectExtent l="635" t="5715" r="0" b="190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8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AD0138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19F2C7" id="Text Box 10" o:spid="_x0000_s1043" type="#_x0000_t202" style="position:absolute;left:0;text-align:left;margin-left:418.05pt;margin-top:265.45pt;width:106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56DBC37E" wp14:editId="47E7A365">
                <wp:simplePos x="0" y="0"/>
                <wp:positionH relativeFrom="page">
                  <wp:posOffset>6766560</wp:posOffset>
                </wp:positionH>
                <wp:positionV relativeFrom="page">
                  <wp:posOffset>3371215</wp:posOffset>
                </wp:positionV>
                <wp:extent cx="1604645" cy="174625"/>
                <wp:effectExtent l="0" t="5715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645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BB17FA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2CE130" id="Text Box 9" o:spid="_x0000_s1044" type="#_x0000_t202" style="position:absolute;left:0;text-align:left;margin-left:532.8pt;margin-top:265.45pt;width:126.35pt;height:13.7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1C7445BE" wp14:editId="33A43AA7">
                <wp:simplePos x="0" y="0"/>
                <wp:positionH relativeFrom="page">
                  <wp:posOffset>536575</wp:posOffset>
                </wp:positionH>
                <wp:positionV relativeFrom="page">
                  <wp:posOffset>3371215</wp:posOffset>
                </wp:positionV>
                <wp:extent cx="3293745" cy="189865"/>
                <wp:effectExtent l="3175" t="5715" r="508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9AD62D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4D40A4" id="Text Box 7" o:spid="_x0000_s1045" type="#_x0000_t202" style="position:absolute;left:0;text-align:left;margin-left:42.25pt;margin-top:265.45pt;width:259.35pt;height:14.9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3E6AEE16" wp14:editId="273C9E88">
                <wp:simplePos x="0" y="0"/>
                <wp:positionH relativeFrom="page">
                  <wp:posOffset>8517890</wp:posOffset>
                </wp:positionH>
                <wp:positionV relativeFrom="page">
                  <wp:posOffset>3371215</wp:posOffset>
                </wp:positionV>
                <wp:extent cx="1604645" cy="174625"/>
                <wp:effectExtent l="0" t="5715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645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BAC183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FB65D6" id="Text Box 8" o:spid="_x0000_s1046" type="#_x0000_t202" style="position:absolute;left:0;text-align:left;margin-left:670.7pt;margin-top:265.45pt;width:126.35pt;height:13.7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5B9A8765" wp14:editId="52490C2D">
                <wp:simplePos x="0" y="0"/>
                <wp:positionH relativeFrom="page">
                  <wp:posOffset>6767195</wp:posOffset>
                </wp:positionH>
                <wp:positionV relativeFrom="page">
                  <wp:posOffset>2914015</wp:posOffset>
                </wp:positionV>
                <wp:extent cx="3402330" cy="174625"/>
                <wp:effectExtent l="0" t="5715" r="3175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233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136590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F6C30" id="Text Box 6" o:spid="_x0000_s1047" type="#_x0000_t202" style="position:absolute;left:0;text-align:left;margin-left:532.85pt;margin-top:229.45pt;width:267.9pt;height:13.75pt;z-index:-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8604DA" w:rsidRPr="001C4E41"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5764F60F" wp14:editId="574083E0">
                <wp:simplePos x="0" y="0"/>
                <wp:positionH relativeFrom="page">
                  <wp:posOffset>523875</wp:posOffset>
                </wp:positionH>
                <wp:positionV relativeFrom="page">
                  <wp:posOffset>2924175</wp:posOffset>
                </wp:positionV>
                <wp:extent cx="6068060" cy="198120"/>
                <wp:effectExtent l="3175" t="3175" r="0" b="190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806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D809" w14:textId="77777777"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F88E4" id="Text Box 5" o:spid="_x0000_s1048" type="#_x0000_t202" style="position:absolute;left:0;text-align:left;margin-left:41.25pt;margin-top:230.25pt;width:477.8pt;height:15.6p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84398" w:rsidRPr="001C4E41">
        <w:rPr>
          <w:rFonts w:asciiTheme="majorHAnsi" w:hAnsiTheme="majorHAnsi" w:cstheme="majorHAnsi"/>
          <w:sz w:val="21"/>
          <w:szCs w:val="21"/>
        </w:rPr>
        <w:br w:type="page"/>
      </w:r>
    </w:p>
    <w:tbl>
      <w:tblPr>
        <w:tblpPr w:leftFromText="180" w:rightFromText="180" w:vertAnchor="page" w:horzAnchor="margin" w:tblpY="451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977"/>
        <w:gridCol w:w="2409"/>
        <w:gridCol w:w="2127"/>
        <w:gridCol w:w="1134"/>
        <w:gridCol w:w="2835"/>
        <w:gridCol w:w="1559"/>
      </w:tblGrid>
      <w:tr w:rsidR="000824FA" w:rsidRPr="001C4E41" w14:paraId="19CE2943" w14:textId="77777777" w:rsidTr="000824FA">
        <w:trPr>
          <w:trHeight w:val="1552"/>
          <w:tblHeader/>
        </w:trPr>
        <w:tc>
          <w:tcPr>
            <w:tcW w:w="2660" w:type="dxa"/>
            <w:shd w:val="clear" w:color="auto" w:fill="B8CCE4"/>
            <w:vAlign w:val="center"/>
          </w:tcPr>
          <w:p w14:paraId="63E1D59C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lastRenderedPageBreak/>
              <w:t>Hazards</w:t>
            </w:r>
          </w:p>
          <w:p w14:paraId="69CCA759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What could cause harm or damage?</w:t>
            </w:r>
          </w:p>
        </w:tc>
        <w:tc>
          <w:tcPr>
            <w:tcW w:w="2977" w:type="dxa"/>
            <w:shd w:val="clear" w:color="auto" w:fill="B8CCE4"/>
            <w:vAlign w:val="center"/>
          </w:tcPr>
          <w:p w14:paraId="6B3CEDD3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Who or what is at risk of being affected and how?</w:t>
            </w:r>
          </w:p>
        </w:tc>
        <w:tc>
          <w:tcPr>
            <w:tcW w:w="2409" w:type="dxa"/>
            <w:shd w:val="clear" w:color="auto" w:fill="B8CCE4"/>
            <w:vAlign w:val="center"/>
          </w:tcPr>
          <w:p w14:paraId="1B7CB875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What are you already doing?</w:t>
            </w:r>
          </w:p>
          <w:p w14:paraId="1ABD1D46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How have you reduced the risk already?</w:t>
            </w:r>
          </w:p>
        </w:tc>
        <w:tc>
          <w:tcPr>
            <w:tcW w:w="2127" w:type="dxa"/>
            <w:shd w:val="clear" w:color="auto" w:fill="B8CCE4"/>
            <w:vAlign w:val="center"/>
          </w:tcPr>
          <w:p w14:paraId="6418C5D1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Likelihood of risk occurring</w:t>
            </w:r>
          </w:p>
          <w:p w14:paraId="2569D664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(L/M/H)</w:t>
            </w:r>
          </w:p>
        </w:tc>
        <w:tc>
          <w:tcPr>
            <w:tcW w:w="1134" w:type="dxa"/>
            <w:shd w:val="clear" w:color="auto" w:fill="B8CCE4"/>
            <w:vAlign w:val="center"/>
          </w:tcPr>
          <w:p w14:paraId="685290A5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Severity of risk</w:t>
            </w:r>
          </w:p>
          <w:p w14:paraId="4283ED5F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(L/M/H)</w:t>
            </w:r>
          </w:p>
        </w:tc>
        <w:tc>
          <w:tcPr>
            <w:tcW w:w="2835" w:type="dxa"/>
            <w:shd w:val="clear" w:color="auto" w:fill="B8CCE4"/>
            <w:vAlign w:val="center"/>
          </w:tcPr>
          <w:p w14:paraId="5A3630C6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Are further controls necessary?</w:t>
            </w:r>
          </w:p>
          <w:p w14:paraId="6BF9FEE8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What else needs to happen to reduce the risk to an acceptable level?</w:t>
            </w:r>
          </w:p>
        </w:tc>
        <w:tc>
          <w:tcPr>
            <w:tcW w:w="1559" w:type="dxa"/>
            <w:shd w:val="clear" w:color="auto" w:fill="B8CCE4"/>
            <w:vAlign w:val="center"/>
          </w:tcPr>
          <w:p w14:paraId="70B50875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b/>
                <w:sz w:val="21"/>
                <w:szCs w:val="21"/>
              </w:rPr>
              <w:t>Action by:</w:t>
            </w:r>
          </w:p>
          <w:p w14:paraId="6C126C35" w14:textId="77777777" w:rsidR="000824FA" w:rsidRPr="001C4E41" w:rsidRDefault="000824FA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name/date</w:t>
            </w:r>
          </w:p>
        </w:tc>
      </w:tr>
      <w:tr w:rsidR="000824FA" w:rsidRPr="001C4E41" w14:paraId="0E803B12" w14:textId="77777777" w:rsidTr="000824FA">
        <w:trPr>
          <w:trHeight w:val="907"/>
          <w:tblHeader/>
        </w:trPr>
        <w:tc>
          <w:tcPr>
            <w:tcW w:w="2660" w:type="dxa"/>
            <w:tcMar>
              <w:top w:w="108" w:type="dxa"/>
              <w:bottom w:w="108" w:type="dxa"/>
            </w:tcMar>
          </w:tcPr>
          <w:p w14:paraId="1511BA7F" w14:textId="5C01088B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Access gates</w:t>
            </w:r>
          </w:p>
        </w:tc>
        <w:tc>
          <w:tcPr>
            <w:tcW w:w="2977" w:type="dxa"/>
            <w:tcMar>
              <w:top w:w="108" w:type="dxa"/>
              <w:bottom w:w="108" w:type="dxa"/>
            </w:tcMar>
          </w:tcPr>
          <w:p w14:paraId="642C54BB" w14:textId="40632DDD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All affected as heavy to move</w:t>
            </w:r>
          </w:p>
        </w:tc>
        <w:tc>
          <w:tcPr>
            <w:tcW w:w="2409" w:type="dxa"/>
            <w:tcMar>
              <w:top w:w="108" w:type="dxa"/>
              <w:bottom w:w="108" w:type="dxa"/>
            </w:tcMar>
          </w:tcPr>
          <w:p w14:paraId="13BB656D" w14:textId="210E7EDD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Gates should only be moved by adults</w:t>
            </w:r>
          </w:p>
        </w:tc>
        <w:tc>
          <w:tcPr>
            <w:tcW w:w="2127" w:type="dxa"/>
            <w:tcMar>
              <w:top w:w="108" w:type="dxa"/>
              <w:bottom w:w="108" w:type="dxa"/>
            </w:tcMar>
            <w:vAlign w:val="center"/>
          </w:tcPr>
          <w:p w14:paraId="172EB1C2" w14:textId="4425A22D" w:rsidR="000824FA" w:rsidRPr="001C4E41" w:rsidRDefault="001C4E41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tcMar>
              <w:top w:w="108" w:type="dxa"/>
              <w:bottom w:w="108" w:type="dxa"/>
            </w:tcMar>
            <w:vAlign w:val="center"/>
          </w:tcPr>
          <w:p w14:paraId="75662AED" w14:textId="72CB7388" w:rsidR="000824FA" w:rsidRPr="001C4E41" w:rsidRDefault="001C4E41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  <w:tcMar>
              <w:top w:w="108" w:type="dxa"/>
              <w:bottom w:w="108" w:type="dxa"/>
            </w:tcMar>
          </w:tcPr>
          <w:p w14:paraId="6B89C2ED" w14:textId="2A4D02BE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Gates to be checked regularly to ensure they remain in good order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  <w:tcMar>
              <w:top w:w="108" w:type="dxa"/>
              <w:bottom w:w="108" w:type="dxa"/>
            </w:tcMar>
          </w:tcPr>
          <w:p w14:paraId="33E01EE3" w14:textId="77777777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1C4E41"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  <w:p w14:paraId="1F07EF9E" w14:textId="7DE229F2" w:rsidR="001C4E41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0824FA" w:rsidRPr="001C4E41" w14:paraId="60B364AC" w14:textId="77777777" w:rsidTr="000824FA">
        <w:trPr>
          <w:trHeight w:val="907"/>
          <w:tblHeader/>
        </w:trPr>
        <w:tc>
          <w:tcPr>
            <w:tcW w:w="2660" w:type="dxa"/>
            <w:tcMar>
              <w:top w:w="108" w:type="dxa"/>
              <w:bottom w:w="108" w:type="dxa"/>
            </w:tcMar>
          </w:tcPr>
          <w:p w14:paraId="6866DDA1" w14:textId="5C433B80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ccess gates lead to main road</w:t>
            </w:r>
          </w:p>
        </w:tc>
        <w:tc>
          <w:tcPr>
            <w:tcW w:w="2977" w:type="dxa"/>
            <w:tcMar>
              <w:top w:w="108" w:type="dxa"/>
              <w:bottom w:w="108" w:type="dxa"/>
            </w:tcMar>
          </w:tcPr>
          <w:p w14:paraId="4D515D41" w14:textId="26EFC235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hildren at risk from traffic accident</w:t>
            </w:r>
          </w:p>
        </w:tc>
        <w:tc>
          <w:tcPr>
            <w:tcW w:w="2409" w:type="dxa"/>
            <w:tcMar>
              <w:top w:w="108" w:type="dxa"/>
              <w:bottom w:w="108" w:type="dxa"/>
            </w:tcMar>
          </w:tcPr>
          <w:p w14:paraId="45735271" w14:textId="5470055B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ates should be kept closed when children staying in the house</w:t>
            </w:r>
          </w:p>
        </w:tc>
        <w:tc>
          <w:tcPr>
            <w:tcW w:w="2127" w:type="dxa"/>
            <w:tcMar>
              <w:top w:w="108" w:type="dxa"/>
              <w:bottom w:w="108" w:type="dxa"/>
            </w:tcMar>
            <w:vAlign w:val="center"/>
          </w:tcPr>
          <w:p w14:paraId="742E8BFE" w14:textId="688A66C6" w:rsidR="000824FA" w:rsidRPr="001C4E41" w:rsidRDefault="001C4E41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tcMar>
              <w:top w:w="108" w:type="dxa"/>
              <w:bottom w:w="108" w:type="dxa"/>
            </w:tcMar>
            <w:vAlign w:val="center"/>
          </w:tcPr>
          <w:p w14:paraId="38BD9266" w14:textId="2095974B" w:rsidR="000824FA" w:rsidRPr="001C4E41" w:rsidRDefault="001C4E41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  <w:tcMar>
              <w:top w:w="108" w:type="dxa"/>
              <w:bottom w:w="108" w:type="dxa"/>
            </w:tcMar>
          </w:tcPr>
          <w:p w14:paraId="5BA62819" w14:textId="082FB7DC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to ensure gates are closed and children supervised when outdoors.</w:t>
            </w:r>
          </w:p>
        </w:tc>
        <w:tc>
          <w:tcPr>
            <w:tcW w:w="1559" w:type="dxa"/>
            <w:tcMar>
              <w:top w:w="108" w:type="dxa"/>
              <w:bottom w:w="108" w:type="dxa"/>
            </w:tcMar>
          </w:tcPr>
          <w:p w14:paraId="105D2725" w14:textId="2960580E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0824FA" w:rsidRPr="001C4E41" w14:paraId="3E8AEA5D" w14:textId="77777777" w:rsidTr="000824FA">
        <w:trPr>
          <w:trHeight w:val="907"/>
          <w:tblHeader/>
        </w:trPr>
        <w:tc>
          <w:tcPr>
            <w:tcW w:w="2660" w:type="dxa"/>
            <w:tcMar>
              <w:top w:w="108" w:type="dxa"/>
              <w:bottom w:w="108" w:type="dxa"/>
            </w:tcMar>
          </w:tcPr>
          <w:p w14:paraId="5D29F718" w14:textId="0145C525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oving vehicles in driveway</w:t>
            </w:r>
          </w:p>
        </w:tc>
        <w:tc>
          <w:tcPr>
            <w:tcW w:w="2977" w:type="dxa"/>
            <w:tcMar>
              <w:top w:w="108" w:type="dxa"/>
              <w:bottom w:w="108" w:type="dxa"/>
            </w:tcMar>
          </w:tcPr>
          <w:p w14:paraId="2DF9410A" w14:textId="37AB589D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ll at risk from </w:t>
            </w:r>
            <w:r w:rsidR="006121C7">
              <w:rPr>
                <w:rFonts w:asciiTheme="majorHAnsi" w:hAnsiTheme="majorHAnsi" w:cstheme="majorHAnsi"/>
                <w:sz w:val="21"/>
                <w:szCs w:val="21"/>
              </w:rPr>
              <w:t>injury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</w:p>
        </w:tc>
        <w:tc>
          <w:tcPr>
            <w:tcW w:w="2409" w:type="dxa"/>
            <w:tcMar>
              <w:top w:w="108" w:type="dxa"/>
              <w:bottom w:w="108" w:type="dxa"/>
            </w:tcMar>
          </w:tcPr>
          <w:p w14:paraId="4E40F6FF" w14:textId="051F1CC1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Vehicles should be driven slowly</w:t>
            </w:r>
          </w:p>
        </w:tc>
        <w:tc>
          <w:tcPr>
            <w:tcW w:w="2127" w:type="dxa"/>
            <w:tcMar>
              <w:top w:w="108" w:type="dxa"/>
              <w:bottom w:w="108" w:type="dxa"/>
            </w:tcMar>
            <w:vAlign w:val="center"/>
          </w:tcPr>
          <w:p w14:paraId="2D5070BA" w14:textId="159ECB24" w:rsidR="000824FA" w:rsidRPr="001C4E41" w:rsidRDefault="001C4E41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tcMar>
              <w:top w:w="108" w:type="dxa"/>
              <w:bottom w:w="108" w:type="dxa"/>
            </w:tcMar>
            <w:vAlign w:val="center"/>
          </w:tcPr>
          <w:p w14:paraId="02014C1E" w14:textId="07E3F24F" w:rsidR="000824FA" w:rsidRPr="001C4E41" w:rsidRDefault="001C4E41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  <w:tcMar>
              <w:top w:w="108" w:type="dxa"/>
              <w:bottom w:w="108" w:type="dxa"/>
            </w:tcMar>
          </w:tcPr>
          <w:p w14:paraId="06D1C563" w14:textId="072863F7" w:rsidR="000824FA" w:rsidRPr="001C4E41" w:rsidRDefault="001C4E41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and parents should ensure</w:t>
            </w:r>
            <w:r w:rsidR="00B4072C">
              <w:rPr>
                <w:rFonts w:asciiTheme="majorHAnsi" w:hAnsiTheme="majorHAnsi" w:cstheme="majorHAnsi"/>
                <w:sz w:val="21"/>
                <w:szCs w:val="21"/>
              </w:rPr>
              <w:t xml:space="preserve"> children are supervised during drop-off and pick-up times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  <w:tcMar>
              <w:top w:w="108" w:type="dxa"/>
              <w:bottom w:w="108" w:type="dxa"/>
            </w:tcMar>
          </w:tcPr>
          <w:p w14:paraId="388E1A12" w14:textId="787556D3" w:rsidR="000824FA" w:rsidRPr="001C4E41" w:rsidRDefault="00B4072C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and all drivers</w:t>
            </w:r>
          </w:p>
        </w:tc>
      </w:tr>
      <w:tr w:rsidR="000824FA" w:rsidRPr="001C4E41" w14:paraId="4668DDD1" w14:textId="77777777" w:rsidTr="000824FA">
        <w:trPr>
          <w:trHeight w:val="907"/>
          <w:tblHeader/>
        </w:trPr>
        <w:tc>
          <w:tcPr>
            <w:tcW w:w="2660" w:type="dxa"/>
            <w:tcMar>
              <w:top w:w="108" w:type="dxa"/>
              <w:bottom w:w="108" w:type="dxa"/>
            </w:tcMar>
          </w:tcPr>
          <w:p w14:paraId="724DC76D" w14:textId="4E86538D" w:rsidR="000824FA" w:rsidRPr="001C4E41" w:rsidRDefault="00B4072C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ar Parking</w:t>
            </w:r>
          </w:p>
        </w:tc>
        <w:tc>
          <w:tcPr>
            <w:tcW w:w="2977" w:type="dxa"/>
            <w:tcMar>
              <w:top w:w="108" w:type="dxa"/>
              <w:bottom w:w="108" w:type="dxa"/>
            </w:tcMar>
          </w:tcPr>
          <w:p w14:paraId="2CE8920A" w14:textId="66B8DB7C" w:rsidR="000824FA" w:rsidRPr="001C4E41" w:rsidRDefault="00B4072C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ll affected </w:t>
            </w:r>
          </w:p>
        </w:tc>
        <w:tc>
          <w:tcPr>
            <w:tcW w:w="2409" w:type="dxa"/>
            <w:tcMar>
              <w:top w:w="108" w:type="dxa"/>
              <w:bottom w:w="108" w:type="dxa"/>
            </w:tcMar>
          </w:tcPr>
          <w:p w14:paraId="28678E69" w14:textId="77777777" w:rsidR="000824FA" w:rsidRDefault="00B4072C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ars should use designated parking areas.</w:t>
            </w:r>
          </w:p>
          <w:p w14:paraId="713763C5" w14:textId="1515EA90" w:rsidR="00B4072C" w:rsidRPr="001C4E41" w:rsidRDefault="00B4072C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If extra parking needed this should be on one side only to allow for emergency access</w:t>
            </w:r>
          </w:p>
        </w:tc>
        <w:tc>
          <w:tcPr>
            <w:tcW w:w="2127" w:type="dxa"/>
            <w:tcMar>
              <w:top w:w="108" w:type="dxa"/>
              <w:bottom w:w="108" w:type="dxa"/>
            </w:tcMar>
            <w:vAlign w:val="center"/>
          </w:tcPr>
          <w:p w14:paraId="74FB6A1C" w14:textId="04D46345" w:rsidR="000824FA" w:rsidRPr="001C4E41" w:rsidRDefault="00B4072C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tcMar>
              <w:top w:w="108" w:type="dxa"/>
              <w:bottom w:w="108" w:type="dxa"/>
            </w:tcMar>
            <w:vAlign w:val="center"/>
          </w:tcPr>
          <w:p w14:paraId="6C22A396" w14:textId="62F0F015" w:rsidR="000824FA" w:rsidRPr="001C4E41" w:rsidRDefault="00B4072C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  <w:tcMar>
              <w:top w:w="108" w:type="dxa"/>
              <w:bottom w:w="108" w:type="dxa"/>
            </w:tcMar>
          </w:tcPr>
          <w:p w14:paraId="07EAB598" w14:textId="27B549D5" w:rsidR="000824FA" w:rsidRPr="001C4E41" w:rsidRDefault="00B4072C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to ensure</w:t>
            </w:r>
            <w:r w:rsidR="005C1F6A">
              <w:rPr>
                <w:rFonts w:asciiTheme="majorHAnsi" w:hAnsiTheme="majorHAnsi" w:cstheme="majorHAnsi"/>
                <w:sz w:val="21"/>
                <w:szCs w:val="21"/>
              </w:rPr>
              <w:t xml:space="preserve"> driveway is clear for emergency vehicles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  <w:tcMar>
              <w:top w:w="108" w:type="dxa"/>
              <w:bottom w:w="108" w:type="dxa"/>
            </w:tcMar>
          </w:tcPr>
          <w:p w14:paraId="524544AF" w14:textId="1E73DA3A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and all drivers</w:t>
            </w:r>
          </w:p>
        </w:tc>
      </w:tr>
      <w:tr w:rsidR="000824FA" w:rsidRPr="001C4E41" w14:paraId="3C8C1AA3" w14:textId="77777777" w:rsidTr="000824FA">
        <w:trPr>
          <w:trHeight w:val="907"/>
          <w:tblHeader/>
        </w:trPr>
        <w:tc>
          <w:tcPr>
            <w:tcW w:w="2660" w:type="dxa"/>
            <w:tcMar>
              <w:top w:w="108" w:type="dxa"/>
              <w:bottom w:w="108" w:type="dxa"/>
            </w:tcMar>
          </w:tcPr>
          <w:p w14:paraId="40127883" w14:textId="1CD1FD7F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ars</w:t>
            </w:r>
            <w:r w:rsidR="00764D96">
              <w:rPr>
                <w:rFonts w:asciiTheme="majorHAnsi" w:hAnsiTheme="majorHAnsi" w:cstheme="majorHAnsi"/>
                <w:sz w:val="21"/>
                <w:szCs w:val="21"/>
              </w:rPr>
              <w:t xml:space="preserve"> stuck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during wet periods</w:t>
            </w:r>
          </w:p>
        </w:tc>
        <w:tc>
          <w:tcPr>
            <w:tcW w:w="2977" w:type="dxa"/>
            <w:tcMar>
              <w:top w:w="108" w:type="dxa"/>
              <w:bottom w:w="108" w:type="dxa"/>
            </w:tcMar>
          </w:tcPr>
          <w:p w14:paraId="1FA60E69" w14:textId="720545C0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drivers</w:t>
            </w:r>
          </w:p>
        </w:tc>
        <w:tc>
          <w:tcPr>
            <w:tcW w:w="2409" w:type="dxa"/>
            <w:tcMar>
              <w:top w:w="108" w:type="dxa"/>
              <w:bottom w:w="108" w:type="dxa"/>
            </w:tcMar>
          </w:tcPr>
          <w:p w14:paraId="40839D4C" w14:textId="183E8394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Recommend that no cars park on the muddy grass verges</w:t>
            </w:r>
          </w:p>
        </w:tc>
        <w:tc>
          <w:tcPr>
            <w:tcW w:w="2127" w:type="dxa"/>
            <w:tcMar>
              <w:top w:w="108" w:type="dxa"/>
              <w:bottom w:w="108" w:type="dxa"/>
            </w:tcMar>
            <w:vAlign w:val="center"/>
          </w:tcPr>
          <w:p w14:paraId="14364D92" w14:textId="314A8056" w:rsidR="000824FA" w:rsidRPr="001C4E41" w:rsidRDefault="005C1F6A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tcMar>
              <w:top w:w="108" w:type="dxa"/>
              <w:bottom w:w="108" w:type="dxa"/>
            </w:tcMar>
            <w:vAlign w:val="center"/>
          </w:tcPr>
          <w:p w14:paraId="024A8F2B" w14:textId="122A263B" w:rsidR="000824FA" w:rsidRPr="001C4E41" w:rsidRDefault="005C1F6A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  <w:tcMar>
              <w:top w:w="108" w:type="dxa"/>
              <w:bottom w:w="108" w:type="dxa"/>
            </w:tcMar>
          </w:tcPr>
          <w:p w14:paraId="01630FC9" w14:textId="0ED1CE34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ars should only park in designated areas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  <w:tcMar>
              <w:top w:w="108" w:type="dxa"/>
              <w:bottom w:w="108" w:type="dxa"/>
            </w:tcMar>
          </w:tcPr>
          <w:p w14:paraId="5061371C" w14:textId="67417293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drivers</w:t>
            </w:r>
          </w:p>
        </w:tc>
      </w:tr>
      <w:tr w:rsidR="000824FA" w:rsidRPr="001C4E41" w14:paraId="6E733636" w14:textId="77777777" w:rsidTr="000824FA">
        <w:trPr>
          <w:trHeight w:val="907"/>
          <w:tblHeader/>
        </w:trPr>
        <w:tc>
          <w:tcPr>
            <w:tcW w:w="2660" w:type="dxa"/>
            <w:tcMar>
              <w:top w:w="108" w:type="dxa"/>
              <w:bottom w:w="108" w:type="dxa"/>
            </w:tcMar>
          </w:tcPr>
          <w:p w14:paraId="65E6B468" w14:textId="6E9E14F9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dverse weather conditions</w:t>
            </w:r>
          </w:p>
        </w:tc>
        <w:tc>
          <w:tcPr>
            <w:tcW w:w="2977" w:type="dxa"/>
            <w:tcMar>
              <w:top w:w="108" w:type="dxa"/>
              <w:bottom w:w="108" w:type="dxa"/>
            </w:tcMar>
          </w:tcPr>
          <w:p w14:paraId="5EA3E7C6" w14:textId="5E159048" w:rsidR="000824FA" w:rsidRPr="001C4E41" w:rsidRDefault="005C1F6A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</w:t>
            </w:r>
          </w:p>
        </w:tc>
        <w:tc>
          <w:tcPr>
            <w:tcW w:w="2409" w:type="dxa"/>
            <w:tcMar>
              <w:top w:w="108" w:type="dxa"/>
              <w:bottom w:w="108" w:type="dxa"/>
            </w:tcMar>
          </w:tcPr>
          <w:p w14:paraId="50FF89A5" w14:textId="6F80E9A7" w:rsidR="00505583" w:rsidRPr="001C4E41" w:rsidRDefault="00505583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The remote proximity of the house is noted </w:t>
            </w:r>
            <w:r w:rsidR="00DC487A">
              <w:rPr>
                <w:rFonts w:asciiTheme="majorHAnsi" w:hAnsiTheme="majorHAnsi" w:cstheme="majorHAnsi"/>
                <w:sz w:val="21"/>
                <w:szCs w:val="21"/>
              </w:rPr>
              <w:t>o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n website. Emergency numbers of committee available</w:t>
            </w:r>
            <w:r w:rsidR="0028316F">
              <w:rPr>
                <w:rFonts w:asciiTheme="majorHAnsi" w:hAnsiTheme="majorHAnsi" w:cstheme="majorHAnsi"/>
                <w:sz w:val="21"/>
                <w:szCs w:val="21"/>
              </w:rPr>
              <w:t xml:space="preserve"> for groups</w:t>
            </w:r>
          </w:p>
        </w:tc>
        <w:tc>
          <w:tcPr>
            <w:tcW w:w="2127" w:type="dxa"/>
            <w:tcMar>
              <w:top w:w="108" w:type="dxa"/>
              <w:bottom w:w="108" w:type="dxa"/>
            </w:tcMar>
            <w:vAlign w:val="center"/>
          </w:tcPr>
          <w:p w14:paraId="76505C4D" w14:textId="7AED81B1" w:rsidR="000824FA" w:rsidRPr="001C4E41" w:rsidRDefault="0028316F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tcMar>
              <w:top w:w="108" w:type="dxa"/>
              <w:bottom w:w="108" w:type="dxa"/>
            </w:tcMar>
            <w:vAlign w:val="center"/>
          </w:tcPr>
          <w:p w14:paraId="03F1DC41" w14:textId="04955EC9" w:rsidR="000824FA" w:rsidRPr="001C4E41" w:rsidRDefault="0028316F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  <w:tcMar>
              <w:top w:w="108" w:type="dxa"/>
              <w:bottom w:w="108" w:type="dxa"/>
            </w:tcMar>
          </w:tcPr>
          <w:p w14:paraId="709B5AD7" w14:textId="29617613" w:rsidR="0028316F" w:rsidRPr="001C4E41" w:rsidRDefault="0028316F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’s risk assessments should co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ver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this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,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especially during winter and 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ensure a back- up plan is in place.</w:t>
            </w:r>
          </w:p>
        </w:tc>
        <w:tc>
          <w:tcPr>
            <w:tcW w:w="1559" w:type="dxa"/>
            <w:tcMar>
              <w:top w:w="108" w:type="dxa"/>
              <w:bottom w:w="108" w:type="dxa"/>
            </w:tcMar>
          </w:tcPr>
          <w:p w14:paraId="12F8D0E9" w14:textId="105D926D" w:rsidR="000824FA" w:rsidRPr="001C4E41" w:rsidRDefault="0028316F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0824FA" w:rsidRPr="001C4E41" w14:paraId="1A894045" w14:textId="77777777" w:rsidTr="000824FA">
        <w:trPr>
          <w:trHeight w:val="907"/>
          <w:tblHeader/>
        </w:trPr>
        <w:tc>
          <w:tcPr>
            <w:tcW w:w="2660" w:type="dxa"/>
            <w:tcMar>
              <w:top w:w="108" w:type="dxa"/>
              <w:bottom w:w="108" w:type="dxa"/>
            </w:tcMar>
          </w:tcPr>
          <w:p w14:paraId="54F39EF7" w14:textId="17319094" w:rsidR="000824FA" w:rsidRPr="001C4E41" w:rsidRDefault="0028316F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ccess ramps to house when wet</w:t>
            </w:r>
          </w:p>
        </w:tc>
        <w:tc>
          <w:tcPr>
            <w:tcW w:w="2977" w:type="dxa"/>
            <w:tcMar>
              <w:top w:w="108" w:type="dxa"/>
              <w:bottom w:w="108" w:type="dxa"/>
            </w:tcMar>
          </w:tcPr>
          <w:p w14:paraId="2126528F" w14:textId="0F7D4F0B" w:rsidR="000824FA" w:rsidRPr="001C4E41" w:rsidRDefault="0028316F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of slipping</w:t>
            </w:r>
          </w:p>
        </w:tc>
        <w:tc>
          <w:tcPr>
            <w:tcW w:w="2409" w:type="dxa"/>
            <w:tcMar>
              <w:top w:w="108" w:type="dxa"/>
              <w:bottom w:w="108" w:type="dxa"/>
            </w:tcMar>
          </w:tcPr>
          <w:p w14:paraId="5639EFD8" w14:textId="1C5EF969" w:rsidR="000824FA" w:rsidRPr="001C4E41" w:rsidRDefault="0028316F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oss treatment in use and anti -slip decking strips in place</w:t>
            </w:r>
          </w:p>
        </w:tc>
        <w:tc>
          <w:tcPr>
            <w:tcW w:w="2127" w:type="dxa"/>
            <w:tcMar>
              <w:top w:w="108" w:type="dxa"/>
              <w:bottom w:w="108" w:type="dxa"/>
            </w:tcMar>
            <w:vAlign w:val="center"/>
          </w:tcPr>
          <w:p w14:paraId="07B31EA5" w14:textId="0292F9FB" w:rsidR="000824FA" w:rsidRPr="001C4E41" w:rsidRDefault="0028316F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tcMar>
              <w:top w:w="108" w:type="dxa"/>
              <w:bottom w:w="108" w:type="dxa"/>
            </w:tcMar>
            <w:vAlign w:val="center"/>
          </w:tcPr>
          <w:p w14:paraId="7DAB4600" w14:textId="5B8CB493" w:rsidR="000824FA" w:rsidRPr="001C4E41" w:rsidRDefault="0028316F" w:rsidP="000824FA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  <w:tcMar>
              <w:top w:w="108" w:type="dxa"/>
              <w:bottom w:w="108" w:type="dxa"/>
            </w:tcMar>
          </w:tcPr>
          <w:p w14:paraId="2EA978B2" w14:textId="1AFB7CE3" w:rsidR="000824FA" w:rsidRPr="001C4E41" w:rsidRDefault="0028316F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Use handrail for added safety and ensure children don’t run when ramp is wet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  <w:tcMar>
              <w:top w:w="108" w:type="dxa"/>
              <w:bottom w:w="108" w:type="dxa"/>
            </w:tcMar>
          </w:tcPr>
          <w:p w14:paraId="36880088" w14:textId="5D3CA061" w:rsidR="000824FA" w:rsidRPr="001C4E41" w:rsidRDefault="0028316F" w:rsidP="000824FA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</w:tbl>
    <w:p w14:paraId="1E7348E5" w14:textId="77777777" w:rsidR="00EE0885" w:rsidRPr="001C4E41" w:rsidRDefault="00EE0885" w:rsidP="009071F0">
      <w:pPr>
        <w:spacing w:before="240"/>
        <w:rPr>
          <w:rFonts w:asciiTheme="majorHAnsi" w:hAnsiTheme="majorHAnsi" w:cstheme="majorHAnsi"/>
          <w:sz w:val="21"/>
          <w:szCs w:val="21"/>
        </w:rPr>
      </w:pPr>
    </w:p>
    <w:tbl>
      <w:tblPr>
        <w:tblpPr w:leftFromText="180" w:rightFromText="180" w:vertAnchor="page" w:horzAnchor="margin" w:tblpY="1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977"/>
        <w:gridCol w:w="2409"/>
        <w:gridCol w:w="2127"/>
        <w:gridCol w:w="1134"/>
        <w:gridCol w:w="2835"/>
        <w:gridCol w:w="1559"/>
      </w:tblGrid>
      <w:tr w:rsidR="003C7106" w:rsidRPr="001C4E41" w14:paraId="12AE620F" w14:textId="77777777" w:rsidTr="008F6160">
        <w:trPr>
          <w:trHeight w:val="983"/>
          <w:tblHeader/>
        </w:trPr>
        <w:tc>
          <w:tcPr>
            <w:tcW w:w="2660" w:type="dxa"/>
          </w:tcPr>
          <w:p w14:paraId="429795C1" w14:textId="77777777" w:rsidR="000D3F12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EEC0935" w14:textId="56BA428A" w:rsidR="009071F0" w:rsidRPr="001C4E41" w:rsidRDefault="0028316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Patio height at rear of the house</w:t>
            </w:r>
          </w:p>
        </w:tc>
        <w:tc>
          <w:tcPr>
            <w:tcW w:w="2977" w:type="dxa"/>
          </w:tcPr>
          <w:p w14:paraId="40754A91" w14:textId="77777777" w:rsidR="000D3F12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02A0441" w14:textId="69D2362D" w:rsidR="009071F0" w:rsidRPr="001C4E41" w:rsidRDefault="0028316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hildren at risks from falls</w:t>
            </w:r>
          </w:p>
        </w:tc>
        <w:tc>
          <w:tcPr>
            <w:tcW w:w="2409" w:type="dxa"/>
          </w:tcPr>
          <w:p w14:paraId="037E0AD3" w14:textId="77777777" w:rsidR="000D3F12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6F20ED3" w14:textId="6EBA7DEE" w:rsidR="009071F0" w:rsidRPr="001C4E41" w:rsidRDefault="0028316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etal railings fitted along edge of patio</w:t>
            </w:r>
            <w:r w:rsidR="00C95B70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</w:p>
        </w:tc>
        <w:tc>
          <w:tcPr>
            <w:tcW w:w="2127" w:type="dxa"/>
            <w:vAlign w:val="center"/>
          </w:tcPr>
          <w:p w14:paraId="1F2F8CFF" w14:textId="0AC279CE" w:rsidR="009071F0" w:rsidRPr="001C4E41" w:rsidRDefault="00C95B70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7E40CC07" w14:textId="61C7782D" w:rsidR="009071F0" w:rsidRPr="001C4E41" w:rsidRDefault="00C95B70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51BA901F" w14:textId="77777777" w:rsidR="000D3F12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13EBFE9" w14:textId="157201C5" w:rsidR="00C95B70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hildren should be supervised</w:t>
            </w:r>
          </w:p>
          <w:p w14:paraId="16E02DFE" w14:textId="3CF2DCF8" w:rsidR="009071F0" w:rsidRPr="001C4E41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t all times on the patio area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</w:tcPr>
          <w:p w14:paraId="6394CD25" w14:textId="77777777" w:rsidR="000D3F12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1513015" w14:textId="7D37DFE2" w:rsidR="009071F0" w:rsidRPr="001C4E41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3C7106" w:rsidRPr="001C4E41" w14:paraId="1B8F7116" w14:textId="77777777" w:rsidTr="000D3F12">
        <w:trPr>
          <w:trHeight w:val="907"/>
          <w:tblHeader/>
        </w:trPr>
        <w:tc>
          <w:tcPr>
            <w:tcW w:w="2660" w:type="dxa"/>
          </w:tcPr>
          <w:p w14:paraId="46F4976A" w14:textId="16D9B0D8" w:rsidR="009071F0" w:rsidRPr="001C4E41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Outside play equipment</w:t>
            </w:r>
          </w:p>
        </w:tc>
        <w:tc>
          <w:tcPr>
            <w:tcW w:w="2977" w:type="dxa"/>
          </w:tcPr>
          <w:p w14:paraId="30619FAA" w14:textId="152132ED" w:rsidR="009071F0" w:rsidRPr="001C4E41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lips, trips and falls</w:t>
            </w:r>
          </w:p>
        </w:tc>
        <w:tc>
          <w:tcPr>
            <w:tcW w:w="2409" w:type="dxa"/>
          </w:tcPr>
          <w:p w14:paraId="2C3714A6" w14:textId="5ED1D914" w:rsidR="009071F0" w:rsidRPr="001C4E41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quipment is regularly checked to ensure it remains safe and suitable for use</w:t>
            </w:r>
          </w:p>
        </w:tc>
        <w:tc>
          <w:tcPr>
            <w:tcW w:w="2127" w:type="dxa"/>
            <w:vAlign w:val="center"/>
          </w:tcPr>
          <w:p w14:paraId="5820009D" w14:textId="2E34B082" w:rsidR="009071F0" w:rsidRPr="001C4E41" w:rsidRDefault="00C95B70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5EC47ED8" w14:textId="36642453" w:rsidR="009071F0" w:rsidRPr="001C4E41" w:rsidRDefault="00C95B70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2B4F0B56" w14:textId="77777777" w:rsidR="009071F0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should do visual check before use. Any defects should be reported to Committee and not used until made safe.</w:t>
            </w:r>
          </w:p>
          <w:p w14:paraId="4932FB08" w14:textId="77777777" w:rsidR="00C95B70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hildren should always be supervised during outdoor activities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33430F51" w14:textId="4C13DB07" w:rsidR="001D30C4" w:rsidRPr="001C4E41" w:rsidRDefault="001D30C4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51361454" w14:textId="77777777" w:rsidR="009071F0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Group leaders </w:t>
            </w:r>
          </w:p>
          <w:p w14:paraId="2EAF7104" w14:textId="57ECF116" w:rsidR="00C95B70" w:rsidRPr="001C4E41" w:rsidRDefault="00C95B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nd Stanemuir Committee</w:t>
            </w:r>
          </w:p>
        </w:tc>
      </w:tr>
      <w:tr w:rsidR="003C7106" w:rsidRPr="001C4E41" w14:paraId="34F282A2" w14:textId="77777777" w:rsidTr="000D3F12">
        <w:trPr>
          <w:trHeight w:val="907"/>
          <w:tblHeader/>
        </w:trPr>
        <w:tc>
          <w:tcPr>
            <w:tcW w:w="2660" w:type="dxa"/>
          </w:tcPr>
          <w:p w14:paraId="5C2B879C" w14:textId="77777777" w:rsidR="006C3C0F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eep slopes and uneven terrain in the grounds lead to boggy areas to the rear of the house near boundary wall.</w:t>
            </w:r>
          </w:p>
          <w:p w14:paraId="68F2092B" w14:textId="3B0D0DB0" w:rsidR="006C3C0F" w:rsidRPr="001C4E41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Water hole at top of hill near boundary fencing.</w:t>
            </w:r>
          </w:p>
        </w:tc>
        <w:tc>
          <w:tcPr>
            <w:tcW w:w="2977" w:type="dxa"/>
          </w:tcPr>
          <w:p w14:paraId="2856AEF5" w14:textId="05CE0B1F" w:rsidR="009071F0" w:rsidRPr="001C4E41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slips, trips and falls.</w:t>
            </w:r>
          </w:p>
        </w:tc>
        <w:tc>
          <w:tcPr>
            <w:tcW w:w="2409" w:type="dxa"/>
          </w:tcPr>
          <w:p w14:paraId="2082BBE8" w14:textId="482A8FB7" w:rsidR="009071F0" w:rsidRPr="001C4E41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Water hole is fenced off to prevent access</w:t>
            </w:r>
          </w:p>
        </w:tc>
        <w:tc>
          <w:tcPr>
            <w:tcW w:w="2127" w:type="dxa"/>
            <w:vAlign w:val="center"/>
          </w:tcPr>
          <w:p w14:paraId="526F7105" w14:textId="23D82E02" w:rsidR="009071F0" w:rsidRPr="001C4E41" w:rsidRDefault="006C3C0F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vAlign w:val="center"/>
          </w:tcPr>
          <w:p w14:paraId="184FC06F" w14:textId="3769C3FD" w:rsidR="009071F0" w:rsidRPr="001C4E41" w:rsidRDefault="006C3C0F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</w:tcPr>
          <w:p w14:paraId="7C2C1885" w14:textId="77777777" w:rsidR="009071F0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eaders should ensure that children are supervised when outdoors.</w:t>
            </w:r>
          </w:p>
          <w:p w14:paraId="46962037" w14:textId="26A16C5C" w:rsidR="006C3C0F" w:rsidRPr="001C4E41" w:rsidRDefault="001D30C4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</w:t>
            </w:r>
            <w:r w:rsidR="006C3C0F">
              <w:rPr>
                <w:rFonts w:asciiTheme="majorHAnsi" w:hAnsiTheme="majorHAnsi" w:cstheme="majorHAnsi"/>
                <w:sz w:val="21"/>
                <w:szCs w:val="21"/>
              </w:rPr>
              <w:t xml:space="preserve">uitable footwear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should be worn </w:t>
            </w:r>
            <w:r w:rsidR="006C3C0F">
              <w:rPr>
                <w:rFonts w:asciiTheme="majorHAnsi" w:hAnsiTheme="majorHAnsi" w:cstheme="majorHAnsi"/>
                <w:sz w:val="21"/>
                <w:szCs w:val="21"/>
              </w:rPr>
              <w:t>for the condition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</w:tcPr>
          <w:p w14:paraId="085EB92C" w14:textId="20280FCE" w:rsidR="009071F0" w:rsidRPr="001C4E41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3C7106" w:rsidRPr="001C4E41" w14:paraId="0C82E684" w14:textId="77777777" w:rsidTr="000D3F12">
        <w:trPr>
          <w:trHeight w:val="907"/>
          <w:tblHeader/>
        </w:trPr>
        <w:tc>
          <w:tcPr>
            <w:tcW w:w="2660" w:type="dxa"/>
          </w:tcPr>
          <w:p w14:paraId="568A5CCA" w14:textId="507FF266" w:rsidR="009071F0" w:rsidRPr="001C4E41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Double door access from corridor to main hall</w:t>
            </w:r>
          </w:p>
        </w:tc>
        <w:tc>
          <w:tcPr>
            <w:tcW w:w="2977" w:type="dxa"/>
          </w:tcPr>
          <w:p w14:paraId="1516865B" w14:textId="210DE212" w:rsidR="009071F0" w:rsidRPr="001C4E41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doors swinging towards them from the other side</w:t>
            </w:r>
          </w:p>
        </w:tc>
        <w:tc>
          <w:tcPr>
            <w:tcW w:w="2409" w:type="dxa"/>
          </w:tcPr>
          <w:p w14:paraId="1C2D03CA" w14:textId="6387DD9B" w:rsidR="009071F0" w:rsidRPr="001C4E41" w:rsidRDefault="006C3C0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Doors can be hooked back during the </w:t>
            </w:r>
            <w:r w:rsidR="007132BD">
              <w:rPr>
                <w:rFonts w:asciiTheme="majorHAnsi" w:hAnsiTheme="majorHAnsi" w:cstheme="majorHAnsi"/>
                <w:sz w:val="21"/>
                <w:szCs w:val="21"/>
              </w:rPr>
              <w:t>day when everyone is moving around the most.</w:t>
            </w:r>
          </w:p>
        </w:tc>
        <w:tc>
          <w:tcPr>
            <w:tcW w:w="2127" w:type="dxa"/>
            <w:vAlign w:val="center"/>
          </w:tcPr>
          <w:p w14:paraId="05F70EBD" w14:textId="6E4D793E" w:rsidR="009071F0" w:rsidRPr="001C4E41" w:rsidRDefault="007132BD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vAlign w:val="center"/>
          </w:tcPr>
          <w:p w14:paraId="71FD1E88" w14:textId="2D313BFB" w:rsidR="009071F0" w:rsidRPr="001C4E41" w:rsidRDefault="007132BD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16893840" w14:textId="19C6C45D" w:rsidR="009071F0" w:rsidRPr="001C4E41" w:rsidRDefault="007132B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eaders should ensure that everyone is made aware of this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</w:tcPr>
          <w:p w14:paraId="2E854E93" w14:textId="77777777" w:rsidR="009071F0" w:rsidRDefault="007132B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293FB802" w14:textId="3AE73AE4" w:rsidR="007132BD" w:rsidRPr="001C4E41" w:rsidRDefault="007132B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3C7106" w:rsidRPr="001C4E41" w14:paraId="446A7A67" w14:textId="77777777" w:rsidTr="006C2D06">
        <w:trPr>
          <w:trHeight w:val="3763"/>
          <w:tblHeader/>
        </w:trPr>
        <w:tc>
          <w:tcPr>
            <w:tcW w:w="2660" w:type="dxa"/>
          </w:tcPr>
          <w:p w14:paraId="14D21BDD" w14:textId="6D86C614" w:rsidR="009071F0" w:rsidRPr="001C4E41" w:rsidRDefault="007132B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Open</w:t>
            </w:r>
            <w:r w:rsidR="00837E4D">
              <w:rPr>
                <w:rFonts w:asciiTheme="majorHAnsi" w:hAnsiTheme="majorHAnsi" w:cstheme="majorHAnsi"/>
                <w:sz w:val="21"/>
                <w:szCs w:val="21"/>
              </w:rPr>
              <w:t xml:space="preserve"> f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ire in main hall</w:t>
            </w:r>
          </w:p>
        </w:tc>
        <w:tc>
          <w:tcPr>
            <w:tcW w:w="2977" w:type="dxa"/>
          </w:tcPr>
          <w:p w14:paraId="5B83B2D1" w14:textId="56C9CA34" w:rsidR="009071F0" w:rsidRPr="001C4E41" w:rsidRDefault="007132B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burns or fire in the building</w:t>
            </w:r>
          </w:p>
        </w:tc>
        <w:tc>
          <w:tcPr>
            <w:tcW w:w="2409" w:type="dxa"/>
          </w:tcPr>
          <w:p w14:paraId="3D6FC751" w14:textId="33AE9A21" w:rsidR="00E33337" w:rsidRDefault="007132B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 </w:t>
            </w:r>
            <w:r w:rsidR="00E33337">
              <w:rPr>
                <w:rFonts w:asciiTheme="majorHAnsi" w:hAnsiTheme="majorHAnsi" w:cstheme="majorHAnsi"/>
                <w:sz w:val="21"/>
                <w:szCs w:val="21"/>
              </w:rPr>
              <w:t>large f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ireguard is 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 xml:space="preserve">in place and should always be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hooked to the chimney breast</w:t>
            </w:r>
            <w:r w:rsidR="00E33337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72DF6A1B" w14:textId="77777777" w:rsidR="001D30C4" w:rsidRDefault="001D30C4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66FEB58" w14:textId="56571BB8" w:rsidR="009071F0" w:rsidRPr="001C4E41" w:rsidRDefault="00E33337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 </w:t>
            </w:r>
            <w:r w:rsidR="007132BD">
              <w:rPr>
                <w:rFonts w:asciiTheme="majorHAnsi" w:hAnsiTheme="majorHAnsi" w:cstheme="majorHAnsi"/>
                <w:sz w:val="21"/>
                <w:szCs w:val="21"/>
              </w:rPr>
              <w:t xml:space="preserve">designated bin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is </w:t>
            </w:r>
            <w:r w:rsidR="007132BD">
              <w:rPr>
                <w:rFonts w:asciiTheme="majorHAnsi" w:hAnsiTheme="majorHAnsi" w:cstheme="majorHAnsi"/>
                <w:sz w:val="21"/>
                <w:szCs w:val="21"/>
              </w:rPr>
              <w:t xml:space="preserve">provided for ashes </w:t>
            </w:r>
          </w:p>
        </w:tc>
        <w:tc>
          <w:tcPr>
            <w:tcW w:w="2127" w:type="dxa"/>
            <w:vAlign w:val="center"/>
          </w:tcPr>
          <w:p w14:paraId="6EA46CA0" w14:textId="6CA66B02" w:rsidR="009071F0" w:rsidRPr="001C4E41" w:rsidRDefault="007132BD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vAlign w:val="center"/>
          </w:tcPr>
          <w:p w14:paraId="34E83847" w14:textId="47642EB3" w:rsidR="009071F0" w:rsidRPr="001C4E41" w:rsidRDefault="007132BD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</w:tcPr>
          <w:p w14:paraId="55CD5090" w14:textId="77777777" w:rsidR="009071F0" w:rsidRDefault="007132B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Only leaders should light and tend the fire and ensure the fireguard is</w:t>
            </w:r>
            <w:r w:rsidR="00E33337">
              <w:rPr>
                <w:rFonts w:asciiTheme="majorHAnsi" w:hAnsiTheme="majorHAnsi" w:cstheme="majorHAnsi"/>
                <w:sz w:val="21"/>
                <w:szCs w:val="21"/>
              </w:rPr>
              <w:t xml:space="preserve"> always in place.</w:t>
            </w:r>
          </w:p>
          <w:p w14:paraId="387EEB3F" w14:textId="77777777" w:rsidR="00E33337" w:rsidRDefault="00E33337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866E245" w14:textId="57FB0BDC" w:rsidR="00D94F90" w:rsidRDefault="00E33337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ensure that children remain at a safe distance </w:t>
            </w:r>
            <w:r w:rsidR="00854D36">
              <w:rPr>
                <w:rFonts w:asciiTheme="majorHAnsi" w:hAnsiTheme="majorHAnsi" w:cstheme="majorHAnsi"/>
                <w:sz w:val="21"/>
                <w:szCs w:val="21"/>
              </w:rPr>
              <w:t xml:space="preserve">from fire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and areas adjacent to the fire are kept clear of flammable mater</w:t>
            </w:r>
            <w:r w:rsidR="00D94F90">
              <w:rPr>
                <w:rFonts w:asciiTheme="majorHAnsi" w:hAnsiTheme="majorHAnsi" w:cstheme="majorHAnsi"/>
                <w:sz w:val="21"/>
                <w:szCs w:val="21"/>
              </w:rPr>
              <w:t>ials.</w:t>
            </w:r>
          </w:p>
          <w:p w14:paraId="3BF95F03" w14:textId="77777777" w:rsidR="00500FD1" w:rsidRDefault="00500FD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BC3C2E6" w14:textId="7331BC3F" w:rsidR="00854D36" w:rsidRPr="001C4E41" w:rsidRDefault="00500FD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e fire should be fully out before going to bed each night and at the end of the stay</w:t>
            </w:r>
            <w:r w:rsidR="00854D36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</w:tcPr>
          <w:p w14:paraId="3018D9DB" w14:textId="749472F7" w:rsidR="00D94F90" w:rsidRPr="001C4E41" w:rsidRDefault="00D94F9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8604DA" w:rsidRPr="001C4E41" w14:paraId="264DF313" w14:textId="77777777" w:rsidTr="000D3F12">
        <w:trPr>
          <w:trHeight w:val="907"/>
          <w:tblHeader/>
        </w:trPr>
        <w:tc>
          <w:tcPr>
            <w:tcW w:w="2660" w:type="dxa"/>
          </w:tcPr>
          <w:p w14:paraId="43E6A513" w14:textId="4B88C9A8" w:rsidR="008604DA" w:rsidRPr="001C4E41" w:rsidRDefault="00837E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himney damage and blockage</w:t>
            </w:r>
          </w:p>
        </w:tc>
        <w:tc>
          <w:tcPr>
            <w:tcW w:w="2977" w:type="dxa"/>
          </w:tcPr>
          <w:p w14:paraId="025793B6" w14:textId="19B3A762" w:rsidR="008604DA" w:rsidRPr="001C4E41" w:rsidRDefault="00837E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smoke or fire in building</w:t>
            </w:r>
          </w:p>
        </w:tc>
        <w:tc>
          <w:tcPr>
            <w:tcW w:w="2409" w:type="dxa"/>
          </w:tcPr>
          <w:p w14:paraId="25476139" w14:textId="77777777" w:rsidR="008604DA" w:rsidRDefault="00837E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Only the logs and kindling provided should be used 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on the open fire</w:t>
            </w:r>
            <w:r w:rsidR="00854D36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74CA5D5E" w14:textId="692C5F98" w:rsidR="00854D36" w:rsidRPr="001C4E41" w:rsidRDefault="00854D36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Carbon monoxide det</w:t>
            </w:r>
            <w:r w:rsidR="006C2D06"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ector</w:t>
            </w:r>
            <w:r w:rsid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on</w:t>
            </w:r>
            <w:r w:rsidR="006C2D06"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chimney</w:t>
            </w:r>
            <w:r w:rsid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wall</w:t>
            </w:r>
          </w:p>
        </w:tc>
        <w:tc>
          <w:tcPr>
            <w:tcW w:w="2127" w:type="dxa"/>
            <w:vAlign w:val="center"/>
          </w:tcPr>
          <w:p w14:paraId="126CDE75" w14:textId="393D01D1" w:rsidR="008604DA" w:rsidRPr="001C4E41" w:rsidRDefault="00837E4D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vAlign w:val="center"/>
          </w:tcPr>
          <w:p w14:paraId="759EE9EB" w14:textId="747B8CCF" w:rsidR="008604DA" w:rsidRPr="001C4E41" w:rsidRDefault="00837E4D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</w:tcPr>
          <w:p w14:paraId="4D59F55B" w14:textId="2B054788" w:rsidR="008604DA" w:rsidRPr="00BA65FC" w:rsidRDefault="00837E4D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Chi</w:t>
            </w:r>
            <w:r w:rsidR="00854D36"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m</w:t>
            </w:r>
            <w:r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ney is swept on a yearly basis.</w:t>
            </w:r>
          </w:p>
          <w:p w14:paraId="6C80DE25" w14:textId="44F1DEAC" w:rsidR="00837E4D" w:rsidRPr="001C4E41" w:rsidRDefault="00837E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eaders to ensure only logs used on fire</w:t>
            </w:r>
            <w:r w:rsidR="001D30C4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</w:tcPr>
          <w:p w14:paraId="332A82E3" w14:textId="77777777" w:rsidR="008604DA" w:rsidRDefault="00837E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  <w:p w14:paraId="7D3C30B1" w14:textId="77777777" w:rsidR="00837E4D" w:rsidRDefault="00837E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6D7225C" w14:textId="5232AB54" w:rsidR="00837E4D" w:rsidRPr="001C4E41" w:rsidRDefault="00837E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8604DA" w:rsidRPr="001C4E41" w14:paraId="0AB87F0F" w14:textId="77777777" w:rsidTr="006C2D06">
        <w:trPr>
          <w:trHeight w:val="58"/>
          <w:tblHeader/>
        </w:trPr>
        <w:tc>
          <w:tcPr>
            <w:tcW w:w="2660" w:type="dxa"/>
          </w:tcPr>
          <w:p w14:paraId="1772D69A" w14:textId="03DCF387" w:rsidR="008604DA" w:rsidRPr="001C4E41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>Fire</w:t>
            </w:r>
          </w:p>
        </w:tc>
        <w:tc>
          <w:tcPr>
            <w:tcW w:w="2977" w:type="dxa"/>
          </w:tcPr>
          <w:p w14:paraId="7F42BFB7" w14:textId="77777777" w:rsidR="008604DA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fire, smoke if building is not evacuated</w:t>
            </w:r>
          </w:p>
          <w:p w14:paraId="2AE1EE90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BBDAC75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692C174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B9F9C5A" w14:textId="1FCAC248" w:rsidR="00371A6A" w:rsidRPr="001C4E41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2409" w:type="dxa"/>
          </w:tcPr>
          <w:p w14:paraId="02C42E9B" w14:textId="65E189D4" w:rsidR="008604DA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Smoke alarms </w:t>
            </w:r>
            <w:r w:rsidR="002D574D">
              <w:rPr>
                <w:rFonts w:asciiTheme="majorHAnsi" w:hAnsiTheme="majorHAnsi" w:cstheme="majorHAnsi"/>
                <w:sz w:val="21"/>
                <w:szCs w:val="21"/>
              </w:rPr>
              <w:t xml:space="preserve">are </w:t>
            </w:r>
            <w:r w:rsidR="00371A6A">
              <w:rPr>
                <w:rFonts w:asciiTheme="majorHAnsi" w:hAnsiTheme="majorHAnsi" w:cstheme="majorHAnsi"/>
                <w:sz w:val="21"/>
                <w:szCs w:val="21"/>
              </w:rPr>
              <w:t>installed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throughout the house and are regularly serviced</w:t>
            </w:r>
            <w:r w:rsidR="00371A6A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1ED1B9CD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4558523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e Muster point is located at the sign on the hill beyond the house beside the car parking area.</w:t>
            </w:r>
          </w:p>
          <w:p w14:paraId="33AE021F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06582E2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15D351B" w14:textId="77777777" w:rsidR="002C2EAB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Extinguishers are in the main hall, kitchen and corridor. </w:t>
            </w:r>
          </w:p>
          <w:p w14:paraId="1CD63FAA" w14:textId="77777777" w:rsidR="002C2EAB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 fire blanket is located on the kitchen wall. </w:t>
            </w:r>
          </w:p>
          <w:p w14:paraId="2F421FBC" w14:textId="62551BFF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n approved contractor checks these on an annual basis</w:t>
            </w:r>
            <w:r w:rsidR="002D574D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55CAC3C9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4682C3E" w14:textId="5D2D121F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Emergency exits are clearly marked and </w:t>
            </w:r>
            <w:r w:rsidR="004C21E7">
              <w:rPr>
                <w:rFonts w:asciiTheme="majorHAnsi" w:hAnsiTheme="majorHAnsi" w:cstheme="majorHAnsi"/>
                <w:sz w:val="21"/>
                <w:szCs w:val="21"/>
              </w:rPr>
              <w:t>should always be kept clear.</w:t>
            </w:r>
          </w:p>
          <w:p w14:paraId="2A53AF6A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DC69CC1" w14:textId="77777777" w:rsidR="002C2EAB" w:rsidRDefault="002C2EAB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ED2987C" w14:textId="70FAE752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 separate Fire Risk Assessment (FRA) is completed by an approved </w:t>
            </w:r>
            <w:r w:rsidR="00BA65FC">
              <w:rPr>
                <w:rFonts w:asciiTheme="majorHAnsi" w:hAnsiTheme="majorHAnsi" w:cstheme="majorHAnsi"/>
                <w:sz w:val="21"/>
                <w:szCs w:val="21"/>
              </w:rPr>
              <w:t>person.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</w:p>
          <w:p w14:paraId="1A66C70B" w14:textId="77777777" w:rsidR="00046E55" w:rsidRDefault="00046E55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53DEA56" w14:textId="75828C5B" w:rsidR="00630670" w:rsidRPr="001C4E41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Details of all checks on alarms/extinguishers are in </w:t>
            </w:r>
            <w:r w:rsidR="00046E55">
              <w:rPr>
                <w:rFonts w:asciiTheme="majorHAnsi" w:hAnsiTheme="majorHAnsi" w:cstheme="majorHAnsi"/>
                <w:sz w:val="21"/>
                <w:szCs w:val="21"/>
              </w:rPr>
              <w:t xml:space="preserve">the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Fire Folder</w:t>
            </w:r>
          </w:p>
        </w:tc>
        <w:tc>
          <w:tcPr>
            <w:tcW w:w="2127" w:type="dxa"/>
            <w:vAlign w:val="center"/>
          </w:tcPr>
          <w:p w14:paraId="53539D36" w14:textId="18364E47" w:rsidR="008604DA" w:rsidRPr="001C4E41" w:rsidRDefault="00371A6A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49C314C1" w14:textId="7665CB03" w:rsidR="008604DA" w:rsidRPr="001C4E41" w:rsidRDefault="00371A6A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</w:tcPr>
          <w:p w14:paraId="5B714D4D" w14:textId="77777777" w:rsidR="008604DA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In the event of a fire the Fire Service must be called on 999</w:t>
            </w:r>
          </w:p>
          <w:p w14:paraId="241D44A8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2C17A55" w14:textId="4F5E67F2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It’s the responsibility of the group</w:t>
            </w:r>
            <w:r w:rsidR="009811E0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 to have a list of everyone staying in the house </w:t>
            </w:r>
            <w:r w:rsidR="004044C4">
              <w:rPr>
                <w:rFonts w:asciiTheme="majorHAnsi" w:hAnsiTheme="majorHAnsi" w:cstheme="majorHAnsi"/>
                <w:sz w:val="21"/>
                <w:szCs w:val="21"/>
              </w:rPr>
              <w:t>and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ensure they are all safely evacuated in the event of a fire alarm sounding.</w:t>
            </w:r>
          </w:p>
          <w:p w14:paraId="4AD6EACA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BD4C5EA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veryone must be made aware of the locations of the fire exits and a f</w:t>
            </w:r>
            <w:r w:rsidR="002D574D">
              <w:rPr>
                <w:rFonts w:asciiTheme="majorHAnsi" w:hAnsiTheme="majorHAnsi" w:cstheme="majorHAnsi"/>
                <w:sz w:val="21"/>
                <w:szCs w:val="21"/>
              </w:rPr>
              <w:t>ire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drill must be carried out with everyone shortly</w:t>
            </w:r>
            <w:r w:rsidR="002D574D">
              <w:rPr>
                <w:rFonts w:asciiTheme="majorHAnsi" w:hAnsiTheme="majorHAnsi" w:cstheme="majorHAnsi"/>
                <w:sz w:val="21"/>
                <w:szCs w:val="21"/>
              </w:rPr>
              <w:t xml:space="preserve"> after arrival.</w:t>
            </w:r>
          </w:p>
          <w:p w14:paraId="37BC2D65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555C700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must ensure all fire exits and corridors remain clear of obstacles and trip hazards.</w:t>
            </w:r>
          </w:p>
          <w:p w14:paraId="326951BD" w14:textId="7A64B52C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ny fire safety concerns identified by leaders during their stay should be reported immediately if necessary or as soon as pract</w:t>
            </w:r>
            <w:r w:rsidR="00630670">
              <w:rPr>
                <w:rFonts w:asciiTheme="majorHAnsi" w:hAnsiTheme="majorHAnsi" w:cstheme="majorHAnsi"/>
                <w:sz w:val="21"/>
                <w:szCs w:val="21"/>
              </w:rPr>
              <w:t>icable to Stanemuir Committee.</w:t>
            </w:r>
          </w:p>
          <w:p w14:paraId="53E3414F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28A42F3" w14:textId="71E9850F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ire alarms should be checked monthly by an approved person and recorded in the Fire Folder.</w:t>
            </w:r>
          </w:p>
          <w:p w14:paraId="3C28810A" w14:textId="7B6B9BF9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FBDA4CB" w14:textId="467BC4B2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ire alarms should be serviced every 6 months by an approved contractor.</w:t>
            </w:r>
          </w:p>
          <w:p w14:paraId="7FAD1F72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9159A7A" w14:textId="52562238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ire extinguishers should be inspected &amp; serviced annually by approved contractor.</w:t>
            </w:r>
          </w:p>
          <w:p w14:paraId="197114A2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668DE13" w14:textId="5F847AC6" w:rsidR="00630670" w:rsidRPr="00BA65FC" w:rsidRDefault="00630670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FRA to be regularly reviewed to ensure </w:t>
            </w:r>
            <w:r w:rsidR="00610B71"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ongoing </w:t>
            </w:r>
            <w:r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complian</w:t>
            </w:r>
            <w:r w:rsidR="004C21E7" w:rsidRP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ce.</w:t>
            </w:r>
          </w:p>
          <w:p w14:paraId="5C001EC8" w14:textId="3859BBBF" w:rsidR="00630670" w:rsidRPr="001C4E41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7ABAE711" w14:textId="77777777" w:rsidR="008604DA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0E980EA7" w14:textId="77777777" w:rsidR="000D3F12" w:rsidRDefault="000D3F1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EC164C7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34E4824" w14:textId="77777777" w:rsidR="00371A6A" w:rsidRDefault="00371A6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5E759BA4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AE52CCF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E47DA0B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B00FA73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83412E1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6CD45F3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26E9874" w14:textId="77777777" w:rsidR="002D574D" w:rsidRDefault="002D574D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05655F3E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C8F569E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C790650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61EE21A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67B0D5C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6842DA7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1ECF4EA2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3E49959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6A59B6B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B8BA89E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FDB9BFD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FC13D6A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23D4FA3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8333F50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2A5398A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24ADB65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A14BB6D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  <w:p w14:paraId="03C5E5DE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9D578FC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B7597D4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9FF6258" w14:textId="77777777" w:rsidR="00630670" w:rsidRDefault="0063067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  <w:p w14:paraId="271F47FB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F3AF20E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B4AE34C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  <w:p w14:paraId="0742621F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838773A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1346AE1" w14:textId="77777777" w:rsidR="00610B71" w:rsidRDefault="00610B7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  <w:p w14:paraId="3E47CE96" w14:textId="77777777" w:rsidR="008F6160" w:rsidRDefault="008F616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F796096" w14:textId="77777777" w:rsidR="008F6160" w:rsidRDefault="008F616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BA9C35D" w14:textId="393D934A" w:rsidR="008F6160" w:rsidRPr="001C4E41" w:rsidRDefault="008F616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A40EFA" w:rsidRPr="001C4E41" w14:paraId="129E3184" w14:textId="77777777" w:rsidTr="000D3F12">
        <w:trPr>
          <w:trHeight w:val="907"/>
          <w:tblHeader/>
        </w:trPr>
        <w:tc>
          <w:tcPr>
            <w:tcW w:w="2660" w:type="dxa"/>
          </w:tcPr>
          <w:p w14:paraId="59C098BC" w14:textId="57731379" w:rsidR="00A40EFA" w:rsidRDefault="00F83294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>Campfires</w:t>
            </w:r>
          </w:p>
        </w:tc>
        <w:tc>
          <w:tcPr>
            <w:tcW w:w="2977" w:type="dxa"/>
          </w:tcPr>
          <w:p w14:paraId="4CB05178" w14:textId="0A9ECFE5" w:rsidR="00A40EFA" w:rsidRDefault="006B186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</w:t>
            </w:r>
            <w:r w:rsidR="005A13A2">
              <w:rPr>
                <w:rFonts w:asciiTheme="majorHAnsi" w:hAnsiTheme="majorHAnsi" w:cstheme="majorHAnsi"/>
                <w:sz w:val="21"/>
                <w:szCs w:val="21"/>
              </w:rPr>
              <w:t>sk</w:t>
            </w:r>
            <w:r w:rsidR="009A722C">
              <w:rPr>
                <w:rFonts w:asciiTheme="majorHAnsi" w:hAnsiTheme="majorHAnsi" w:cstheme="majorHAnsi"/>
                <w:sz w:val="21"/>
                <w:szCs w:val="21"/>
              </w:rPr>
              <w:t xml:space="preserve"> of burns</w:t>
            </w:r>
          </w:p>
        </w:tc>
        <w:tc>
          <w:tcPr>
            <w:tcW w:w="2409" w:type="dxa"/>
          </w:tcPr>
          <w:p w14:paraId="788BE3A6" w14:textId="08B2AE4B" w:rsidR="00A40EFA" w:rsidRDefault="008045FF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The</w:t>
            </w:r>
            <w:r w:rsidR="002375CE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</w:t>
            </w:r>
            <w:r w:rsidR="00AA1CB9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camp</w:t>
            </w:r>
            <w:r w:rsidR="00F83294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fire </w:t>
            </w:r>
            <w:r w:rsidR="002375CE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circle</w:t>
            </w:r>
            <w:r w:rsidR="00F83294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must</w:t>
            </w:r>
            <w:r w:rsidR="002375CE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be used</w:t>
            </w:r>
            <w:r w:rsidR="0017341D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</w:t>
            </w:r>
            <w: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for this</w:t>
            </w:r>
            <w:r w:rsidR="005E0891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, always supervised</w:t>
            </w:r>
            <w: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and a bucket of water kept nearby.</w:t>
            </w:r>
            <w:r w:rsidR="00A7154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</w:t>
            </w:r>
          </w:p>
          <w:p w14:paraId="23323506" w14:textId="0C7EABE2" w:rsidR="00C40ACF" w:rsidRPr="006C2D06" w:rsidRDefault="00C40ACF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5828E525" w14:textId="45CF2217" w:rsidR="00A40EFA" w:rsidRDefault="00154715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33EB9E99" w14:textId="365B98C9" w:rsidR="00A40EFA" w:rsidRDefault="00154715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71302B78" w14:textId="5C24D16A" w:rsidR="00A40EFA" w:rsidRDefault="002B5994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During </w:t>
            </w:r>
            <w:r w:rsidR="00803069">
              <w:rPr>
                <w:rFonts w:asciiTheme="majorHAnsi" w:hAnsiTheme="majorHAnsi" w:cstheme="majorHAnsi"/>
                <w:sz w:val="21"/>
                <w:szCs w:val="21"/>
              </w:rPr>
              <w:t xml:space="preserve">long,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hot, dry spells</w:t>
            </w:r>
            <w:r w:rsidR="00F93664">
              <w:rPr>
                <w:rFonts w:asciiTheme="majorHAnsi" w:hAnsiTheme="majorHAnsi" w:cstheme="majorHAnsi"/>
                <w:sz w:val="21"/>
                <w:szCs w:val="21"/>
              </w:rPr>
              <w:t xml:space="preserve"> we recommend not lighting campfires</w:t>
            </w:r>
            <w:r w:rsidR="0067146A">
              <w:rPr>
                <w:rFonts w:asciiTheme="majorHAnsi" w:hAnsiTheme="majorHAnsi" w:cstheme="majorHAnsi"/>
                <w:sz w:val="21"/>
                <w:szCs w:val="21"/>
              </w:rPr>
              <w:t xml:space="preserve"> due to the proximity of trees &amp; grass</w:t>
            </w:r>
          </w:p>
        </w:tc>
        <w:tc>
          <w:tcPr>
            <w:tcW w:w="1559" w:type="dxa"/>
          </w:tcPr>
          <w:p w14:paraId="60009D44" w14:textId="7FC696A4" w:rsidR="00A40EFA" w:rsidRDefault="008B67D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D64ED6" w:rsidRPr="001C4E41" w14:paraId="7073B069" w14:textId="77777777" w:rsidTr="000D3F12">
        <w:trPr>
          <w:trHeight w:val="907"/>
          <w:tblHeader/>
        </w:trPr>
        <w:tc>
          <w:tcPr>
            <w:tcW w:w="2660" w:type="dxa"/>
          </w:tcPr>
          <w:p w14:paraId="57EC0B7F" w14:textId="405E25B7" w:rsidR="00D64ED6" w:rsidRDefault="00D64ED6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ire Pit/BBQ</w:t>
            </w:r>
          </w:p>
        </w:tc>
        <w:tc>
          <w:tcPr>
            <w:tcW w:w="2977" w:type="dxa"/>
          </w:tcPr>
          <w:p w14:paraId="1581E89F" w14:textId="5C48DD4C" w:rsidR="00D64ED6" w:rsidRDefault="00D64ED6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of burns</w:t>
            </w:r>
          </w:p>
        </w:tc>
        <w:tc>
          <w:tcPr>
            <w:tcW w:w="2409" w:type="dxa"/>
          </w:tcPr>
          <w:p w14:paraId="1D1E52DB" w14:textId="77777777" w:rsidR="00D64ED6" w:rsidRDefault="00813F02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To be used on the patio area only</w:t>
            </w:r>
            <w:r w:rsidR="00BE654D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</w:t>
            </w:r>
            <w:r w:rsidR="00655E79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and always supervised</w:t>
            </w:r>
            <w:r w:rsidR="00465A4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with w</w:t>
            </w:r>
            <w:r w:rsidR="00655E79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ater nearby</w:t>
            </w:r>
            <w:r w:rsidR="00465A4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.</w:t>
            </w:r>
          </w:p>
          <w:p w14:paraId="33C5DB4D" w14:textId="7454D40F" w:rsidR="0086212B" w:rsidRDefault="0086212B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487AF403" w14:textId="0B8EE9B5" w:rsidR="00D64ED6" w:rsidRDefault="00154715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 </w:t>
            </w:r>
          </w:p>
        </w:tc>
        <w:tc>
          <w:tcPr>
            <w:tcW w:w="1134" w:type="dxa"/>
            <w:vAlign w:val="center"/>
          </w:tcPr>
          <w:p w14:paraId="2FEFE52B" w14:textId="1CC4C254" w:rsidR="00D64ED6" w:rsidRDefault="00194339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21376070" w14:textId="6C8AC23C" w:rsidR="00D64ED6" w:rsidRDefault="00DB5D91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eaders</w:t>
            </w:r>
            <w:r w:rsidR="0086212B">
              <w:rPr>
                <w:rFonts w:asciiTheme="majorHAnsi" w:hAnsiTheme="majorHAnsi" w:cstheme="majorHAnsi"/>
                <w:sz w:val="21"/>
                <w:szCs w:val="21"/>
              </w:rPr>
              <w:t xml:space="preserve"> should m</w:t>
            </w:r>
            <w:r w:rsidR="003F6433">
              <w:rPr>
                <w:rFonts w:asciiTheme="majorHAnsi" w:hAnsiTheme="majorHAnsi" w:cstheme="majorHAnsi"/>
                <w:sz w:val="21"/>
                <w:szCs w:val="21"/>
              </w:rPr>
              <w:t>ake sure these are fully exting</w:t>
            </w:r>
            <w:r w:rsidR="007C2F92">
              <w:rPr>
                <w:rFonts w:asciiTheme="majorHAnsi" w:hAnsiTheme="majorHAnsi" w:cstheme="majorHAnsi"/>
                <w:sz w:val="21"/>
                <w:szCs w:val="21"/>
              </w:rPr>
              <w:t>uished before going indoors</w:t>
            </w:r>
          </w:p>
        </w:tc>
        <w:tc>
          <w:tcPr>
            <w:tcW w:w="1559" w:type="dxa"/>
          </w:tcPr>
          <w:p w14:paraId="647B7CE8" w14:textId="11044437" w:rsidR="00D64ED6" w:rsidRDefault="007C2F92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C82FC5" w:rsidRPr="001C4E41" w14:paraId="0BE8A015" w14:textId="77777777" w:rsidTr="000D3F12">
        <w:trPr>
          <w:trHeight w:val="907"/>
          <w:tblHeader/>
        </w:trPr>
        <w:tc>
          <w:tcPr>
            <w:tcW w:w="2660" w:type="dxa"/>
          </w:tcPr>
          <w:p w14:paraId="0C16D094" w14:textId="785FED74" w:rsidR="00C82FC5" w:rsidRDefault="00425F64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Wood store</w:t>
            </w:r>
          </w:p>
        </w:tc>
        <w:tc>
          <w:tcPr>
            <w:tcW w:w="2977" w:type="dxa"/>
          </w:tcPr>
          <w:p w14:paraId="624C8505" w14:textId="36CC9EDE" w:rsidR="00C82FC5" w:rsidRDefault="00425F64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Risk of injury</w:t>
            </w:r>
            <w:r w:rsidR="00CF51CF">
              <w:rPr>
                <w:rFonts w:asciiTheme="majorHAnsi" w:hAnsiTheme="majorHAnsi" w:cstheme="majorHAnsi"/>
                <w:sz w:val="21"/>
                <w:szCs w:val="21"/>
              </w:rPr>
              <w:t xml:space="preserve"> from heavy lifting</w:t>
            </w:r>
            <w:r w:rsidR="00BE015D">
              <w:rPr>
                <w:rFonts w:asciiTheme="majorHAnsi" w:hAnsiTheme="majorHAnsi" w:cstheme="majorHAnsi"/>
                <w:sz w:val="21"/>
                <w:szCs w:val="21"/>
              </w:rPr>
              <w:t xml:space="preserve"> or trapped hands</w:t>
            </w:r>
          </w:p>
        </w:tc>
        <w:tc>
          <w:tcPr>
            <w:tcW w:w="2409" w:type="dxa"/>
          </w:tcPr>
          <w:p w14:paraId="2C98070E" w14:textId="054EEF34" w:rsidR="00C82FC5" w:rsidRDefault="006200DA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Small </w:t>
            </w:r>
            <w:r w:rsidR="007A1B73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buckets in use for carrying these</w:t>
            </w:r>
            <w:r w:rsidR="002F417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. Gloves</w:t>
            </w:r>
            <w:r w:rsidR="00EB727A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supplied </w:t>
            </w:r>
            <w:r w:rsidR="007A1B73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2127" w:type="dxa"/>
            <w:vAlign w:val="center"/>
          </w:tcPr>
          <w:p w14:paraId="5F536FB0" w14:textId="435FBF45" w:rsidR="00C82FC5" w:rsidRDefault="00194339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1EF09758" w14:textId="4B39A118" w:rsidR="00C82FC5" w:rsidRDefault="00194339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0EEACDBC" w14:textId="1ADC5FF5" w:rsidR="00C82FC5" w:rsidRDefault="007A1B73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</w:t>
            </w:r>
            <w:r w:rsidR="00066FBD">
              <w:rPr>
                <w:rFonts w:asciiTheme="majorHAnsi" w:hAnsiTheme="majorHAnsi" w:cstheme="majorHAnsi"/>
                <w:sz w:val="21"/>
                <w:szCs w:val="21"/>
              </w:rPr>
              <w:t>supervise if girls are asked to fill</w:t>
            </w:r>
            <w:r w:rsidR="00FF6AC0">
              <w:rPr>
                <w:rFonts w:asciiTheme="majorHAnsi" w:hAnsiTheme="majorHAnsi" w:cstheme="majorHAnsi"/>
                <w:sz w:val="21"/>
                <w:szCs w:val="21"/>
              </w:rPr>
              <w:t xml:space="preserve"> buckets</w:t>
            </w:r>
          </w:p>
        </w:tc>
        <w:tc>
          <w:tcPr>
            <w:tcW w:w="1559" w:type="dxa"/>
          </w:tcPr>
          <w:p w14:paraId="60E352B4" w14:textId="34D7A7BF" w:rsidR="00C82FC5" w:rsidRDefault="00FF6AC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2B7F90" w:rsidRPr="001C4E41" w14:paraId="29B99801" w14:textId="77777777" w:rsidTr="000D3F12">
        <w:trPr>
          <w:trHeight w:val="907"/>
          <w:tblHeader/>
        </w:trPr>
        <w:tc>
          <w:tcPr>
            <w:tcW w:w="2660" w:type="dxa"/>
          </w:tcPr>
          <w:p w14:paraId="095B5FD0" w14:textId="01B8F63E" w:rsidR="002B7F90" w:rsidRDefault="00F96FC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Drying rack</w:t>
            </w:r>
          </w:p>
        </w:tc>
        <w:tc>
          <w:tcPr>
            <w:tcW w:w="2977" w:type="dxa"/>
          </w:tcPr>
          <w:p w14:paraId="1177608B" w14:textId="5FB30962" w:rsidR="002B7F90" w:rsidRDefault="00F96FC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Risk of trapped fingers</w:t>
            </w:r>
          </w:p>
        </w:tc>
        <w:tc>
          <w:tcPr>
            <w:tcW w:w="2409" w:type="dxa"/>
          </w:tcPr>
          <w:p w14:paraId="2BBF6DE5" w14:textId="3ED64B4D" w:rsidR="002B7F90" w:rsidRDefault="00655DA9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Stored in kitchen</w:t>
            </w:r>
            <w:r w:rsidR="00DB6600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when not in use</w:t>
            </w:r>
          </w:p>
        </w:tc>
        <w:tc>
          <w:tcPr>
            <w:tcW w:w="2127" w:type="dxa"/>
            <w:vAlign w:val="center"/>
          </w:tcPr>
          <w:p w14:paraId="69E7A2E9" w14:textId="7CE5E630" w:rsidR="002B7F90" w:rsidRDefault="00194339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7661B1BD" w14:textId="1ABCC2CA" w:rsidR="002B7F90" w:rsidRDefault="00194339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1CEC8B7C" w14:textId="6011AA3E" w:rsidR="002B7F90" w:rsidRDefault="008314F7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</w:t>
            </w:r>
            <w:r w:rsidR="0002237A">
              <w:rPr>
                <w:rFonts w:asciiTheme="majorHAnsi" w:hAnsiTheme="majorHAnsi" w:cstheme="majorHAnsi"/>
                <w:sz w:val="21"/>
                <w:szCs w:val="21"/>
              </w:rPr>
              <w:t>lower the racks after use</w:t>
            </w:r>
          </w:p>
        </w:tc>
        <w:tc>
          <w:tcPr>
            <w:tcW w:w="1559" w:type="dxa"/>
          </w:tcPr>
          <w:p w14:paraId="39AFD636" w14:textId="2C889A76" w:rsidR="002B7F90" w:rsidRDefault="0002237A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8604DA" w:rsidRPr="001C4E41" w14:paraId="654C5746" w14:textId="77777777" w:rsidTr="000D3F12">
        <w:trPr>
          <w:trHeight w:val="907"/>
          <w:tblHeader/>
        </w:trPr>
        <w:tc>
          <w:tcPr>
            <w:tcW w:w="2660" w:type="dxa"/>
          </w:tcPr>
          <w:p w14:paraId="62EF25BC" w14:textId="4B8CA09D" w:rsidR="008604DA" w:rsidRPr="001C4E41" w:rsidRDefault="00241BAB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lectricity outage/power failure</w:t>
            </w:r>
          </w:p>
        </w:tc>
        <w:tc>
          <w:tcPr>
            <w:tcW w:w="2977" w:type="dxa"/>
          </w:tcPr>
          <w:p w14:paraId="0B877B7C" w14:textId="45676A2C" w:rsidR="008604DA" w:rsidRPr="001C4E41" w:rsidRDefault="00241BAB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tripping due to lack of lighting</w:t>
            </w:r>
            <w:r w:rsidR="008158F8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2409" w:type="dxa"/>
          </w:tcPr>
          <w:p w14:paraId="50BF87FF" w14:textId="10D92ABF" w:rsidR="008604DA" w:rsidRPr="006C2D06" w:rsidRDefault="00241BAB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 w:rsidRPr="006C2D0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Emergency lighting is installed and </w:t>
            </w:r>
            <w:r w:rsidR="004C21E7" w:rsidRPr="006C2D0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check</w:t>
            </w:r>
            <w:r w:rsidRPr="006C2D0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ed annually</w:t>
            </w:r>
            <w:r w:rsidR="00A278F2" w:rsidRPr="006C2D0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by an approved person.</w:t>
            </w:r>
          </w:p>
          <w:p w14:paraId="37F8584D" w14:textId="768DF7B8" w:rsidR="00241BAB" w:rsidRPr="006C2D06" w:rsidRDefault="00241BAB" w:rsidP="000D3F12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 w:rsidRPr="006C2D0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Spare </w:t>
            </w:r>
            <w:r w:rsid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lamp</w:t>
            </w:r>
            <w:r w:rsidRPr="006C2D0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 and batteries are kept </w:t>
            </w:r>
            <w:r w:rsidR="00BA65FC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o</w:t>
            </w:r>
            <w:r w:rsidRPr="006C2D06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 xml:space="preserve">n the </w:t>
            </w:r>
          </w:p>
          <w:p w14:paraId="0F360623" w14:textId="03FD719A" w:rsidR="00241BAB" w:rsidRDefault="00BA65FC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helf</w:t>
            </w:r>
            <w:r w:rsidR="006C2D06">
              <w:rPr>
                <w:rFonts w:asciiTheme="majorHAnsi" w:hAnsiTheme="majorHAnsi" w:cstheme="majorHAnsi"/>
                <w:sz w:val="21"/>
                <w:szCs w:val="21"/>
              </w:rPr>
              <w:t xml:space="preserve"> beside the open fire in main hall.</w:t>
            </w:r>
          </w:p>
          <w:p w14:paraId="679903E2" w14:textId="691D42AB" w:rsidR="006C2D06" w:rsidRPr="001C4E41" w:rsidRDefault="006C2D06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7436EC03" w14:textId="15A809BB" w:rsidR="008604DA" w:rsidRPr="001C4E41" w:rsidRDefault="006A75AF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7A09130A" w14:textId="6A8A084C" w:rsidR="008604DA" w:rsidRPr="001C4E41" w:rsidRDefault="006A75AF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51FBE5E0" w14:textId="18990FD3" w:rsidR="008604DA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familiarize themselves with the location of spare </w:t>
            </w:r>
            <w:r w:rsidR="00BA65FC">
              <w:rPr>
                <w:rFonts w:asciiTheme="majorHAnsi" w:hAnsiTheme="majorHAnsi" w:cstheme="majorHAnsi"/>
                <w:sz w:val="21"/>
                <w:szCs w:val="21"/>
              </w:rPr>
              <w:t>lamp</w:t>
            </w:r>
            <w:r w:rsidR="005C2D88">
              <w:rPr>
                <w:rFonts w:asciiTheme="majorHAnsi" w:hAnsiTheme="majorHAnsi" w:cstheme="majorHAnsi"/>
                <w:sz w:val="21"/>
                <w:szCs w:val="21"/>
              </w:rPr>
              <w:t xml:space="preserve"> and batteries.</w:t>
            </w:r>
          </w:p>
          <w:p w14:paraId="1412B478" w14:textId="77777777" w:rsidR="006A75AF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20099DE" w14:textId="77777777" w:rsidR="006A75AF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void opening the fridge and freezer as much as possible until power is restored</w:t>
            </w:r>
            <w:r w:rsidR="008158F8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492C72D3" w14:textId="06A5ADC4" w:rsidR="008158F8" w:rsidRPr="001C4E41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493DDCCC" w14:textId="7D963598" w:rsidR="008604DA" w:rsidRPr="001C4E41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837E4D" w:rsidRPr="001C4E41" w14:paraId="16B1BCFA" w14:textId="77777777" w:rsidTr="000D3F12">
        <w:trPr>
          <w:trHeight w:val="907"/>
          <w:tblHeader/>
        </w:trPr>
        <w:tc>
          <w:tcPr>
            <w:tcW w:w="2660" w:type="dxa"/>
          </w:tcPr>
          <w:p w14:paraId="0307772B" w14:textId="7D353622" w:rsidR="00837E4D" w:rsidRPr="001C4E41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lectricity supply and appliances</w:t>
            </w:r>
          </w:p>
        </w:tc>
        <w:tc>
          <w:tcPr>
            <w:tcW w:w="2977" w:type="dxa"/>
          </w:tcPr>
          <w:p w14:paraId="50734E90" w14:textId="032534CE" w:rsidR="00837E4D" w:rsidRPr="001C4E41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electric shock or fire due to faulty or damaged equipment</w:t>
            </w:r>
            <w:r w:rsidR="008158F8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2409" w:type="dxa"/>
          </w:tcPr>
          <w:p w14:paraId="5850FA07" w14:textId="77777777" w:rsidR="00837E4D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quipment is regularly checked as part of routine maintenance.</w:t>
            </w:r>
          </w:p>
          <w:p w14:paraId="26EDC834" w14:textId="77777777" w:rsidR="006A75AF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299CF04" w14:textId="46C3EECA" w:rsidR="006A75AF" w:rsidRPr="001C4E41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lectrical fixed wiring throughout the building is subject to inspection and testing by an approved person every 5 years in accordance with current legislation.</w:t>
            </w:r>
          </w:p>
        </w:tc>
        <w:tc>
          <w:tcPr>
            <w:tcW w:w="2127" w:type="dxa"/>
            <w:vAlign w:val="center"/>
          </w:tcPr>
          <w:p w14:paraId="11A7C218" w14:textId="03C10C4A" w:rsidR="00837E4D" w:rsidRPr="001C4E41" w:rsidRDefault="006A75AF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 </w:t>
            </w:r>
          </w:p>
        </w:tc>
        <w:tc>
          <w:tcPr>
            <w:tcW w:w="1134" w:type="dxa"/>
            <w:vAlign w:val="center"/>
          </w:tcPr>
          <w:p w14:paraId="6BCDCD16" w14:textId="200122FD" w:rsidR="00837E4D" w:rsidRPr="001C4E41" w:rsidRDefault="006A75AF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</w:tcPr>
          <w:p w14:paraId="1F119F77" w14:textId="77777777" w:rsidR="00837E4D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ny defects or concerns should be reported as soon as practical (or immediately if appropriate) to the Stanemuir Committee and put out of use until repair is addressed</w:t>
            </w:r>
            <w:r w:rsidR="008158F8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08ECAACC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B021EC1" w14:textId="6613E8CB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ll electrical devices should be turned off overnight and at end of stay </w:t>
            </w:r>
            <w:r w:rsidR="002C2EAB">
              <w:rPr>
                <w:rFonts w:asciiTheme="majorHAnsi" w:hAnsiTheme="majorHAnsi" w:cstheme="majorHAnsi"/>
                <w:sz w:val="21"/>
                <w:szCs w:val="21"/>
              </w:rPr>
              <w:t>(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except for the fridge and freezer</w:t>
            </w:r>
            <w:r w:rsidR="002C2EAB">
              <w:rPr>
                <w:rFonts w:asciiTheme="majorHAnsi" w:hAnsiTheme="majorHAnsi" w:cstheme="majorHAnsi"/>
                <w:sz w:val="21"/>
                <w:szCs w:val="21"/>
              </w:rPr>
              <w:t>)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  <w:p w14:paraId="4DA323EA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141B1F0" w14:textId="1EB45D02" w:rsidR="008158F8" w:rsidRPr="001C4E41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853B1F">
              <w:rPr>
                <w:rFonts w:asciiTheme="majorHAnsi" w:hAnsiTheme="majorHAnsi" w:cstheme="majorHAnsi"/>
                <w:color w:val="C00000"/>
                <w:sz w:val="21"/>
                <w:szCs w:val="21"/>
              </w:rPr>
              <w:t>The Electrical Certificate is due for renewal in 2027</w:t>
            </w:r>
          </w:p>
        </w:tc>
        <w:tc>
          <w:tcPr>
            <w:tcW w:w="1559" w:type="dxa"/>
          </w:tcPr>
          <w:p w14:paraId="75F15BBB" w14:textId="77777777" w:rsidR="00837E4D" w:rsidRDefault="006A75AF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and Stanemuir Committee</w:t>
            </w:r>
          </w:p>
          <w:p w14:paraId="3F44D4C5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D5FFBFE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269607D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FE65381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51655ED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0BF1FBDE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C03EFBA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97A85C0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85955DA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DC907A9" w14:textId="77777777" w:rsidR="008158F8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</w:t>
            </w:r>
            <w:r w:rsidR="00094C08">
              <w:rPr>
                <w:rFonts w:asciiTheme="majorHAnsi" w:hAnsiTheme="majorHAnsi" w:cstheme="majorHAnsi"/>
                <w:sz w:val="21"/>
                <w:szCs w:val="21"/>
              </w:rPr>
              <w:t>e</w:t>
            </w:r>
          </w:p>
          <w:p w14:paraId="60542239" w14:textId="3AE12F31" w:rsidR="00094C08" w:rsidRPr="001C4E41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837E4D" w:rsidRPr="001C4E41" w14:paraId="368BF8F9" w14:textId="77777777" w:rsidTr="000D3F12">
        <w:trPr>
          <w:trHeight w:val="907"/>
          <w:tblHeader/>
        </w:trPr>
        <w:tc>
          <w:tcPr>
            <w:tcW w:w="2660" w:type="dxa"/>
          </w:tcPr>
          <w:p w14:paraId="1B9CB1F7" w14:textId="77777777" w:rsidR="00837E4D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>Portable electrical devices</w:t>
            </w:r>
          </w:p>
          <w:p w14:paraId="663F811F" w14:textId="2C9CC286" w:rsidR="008158F8" w:rsidRPr="001C4E41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(users)</w:t>
            </w:r>
          </w:p>
        </w:tc>
        <w:tc>
          <w:tcPr>
            <w:tcW w:w="2977" w:type="dxa"/>
          </w:tcPr>
          <w:p w14:paraId="2D4967CB" w14:textId="125C89F5" w:rsidR="00837E4D" w:rsidRPr="001C4E41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electric shock or fire due to faulty or damaged equipment.</w:t>
            </w:r>
          </w:p>
        </w:tc>
        <w:tc>
          <w:tcPr>
            <w:tcW w:w="2409" w:type="dxa"/>
          </w:tcPr>
          <w:p w14:paraId="741F8EF1" w14:textId="313FC5B2" w:rsidR="00837E4D" w:rsidRPr="001C4E41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Portable appliance testing (PAT) is carried out on an annual basis and devices are labelled with their last inspection date.</w:t>
            </w:r>
          </w:p>
        </w:tc>
        <w:tc>
          <w:tcPr>
            <w:tcW w:w="2127" w:type="dxa"/>
            <w:vAlign w:val="center"/>
          </w:tcPr>
          <w:p w14:paraId="79BB963A" w14:textId="76900478" w:rsidR="00837E4D" w:rsidRPr="001C4E41" w:rsidRDefault="008158F8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vAlign w:val="center"/>
          </w:tcPr>
          <w:p w14:paraId="2C7F37D1" w14:textId="0E086263" w:rsidR="00837E4D" w:rsidRPr="001C4E41" w:rsidRDefault="008158F8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</w:tcPr>
          <w:p w14:paraId="5D27E64D" w14:textId="77777777" w:rsidR="00094C08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PAT to be renewed annually</w:t>
            </w:r>
          </w:p>
          <w:p w14:paraId="47652D02" w14:textId="77777777" w:rsidR="00094C08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4041B2C" w14:textId="77777777" w:rsidR="00094C08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7F412C8" w14:textId="4FDE37E7" w:rsidR="00094C08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to ensure that any electrical devices brought on site are checked for any signs of wear and tear to cables or plugs.</w:t>
            </w:r>
          </w:p>
          <w:p w14:paraId="42D3D16A" w14:textId="3AE170A2" w:rsidR="00094C08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bringing other electrical equipment is </w:t>
            </w:r>
            <w:r w:rsidR="00A278F2">
              <w:rPr>
                <w:rFonts w:asciiTheme="majorHAnsi" w:hAnsiTheme="majorHAnsi" w:cstheme="majorHAnsi"/>
                <w:sz w:val="21"/>
                <w:szCs w:val="21"/>
              </w:rPr>
              <w:t>not encouraged.</w:t>
            </w:r>
          </w:p>
          <w:p w14:paraId="1338B60A" w14:textId="77777777" w:rsidR="00094C08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D5A63EF" w14:textId="31912406" w:rsidR="00837E4D" w:rsidRDefault="008158F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ensure devices </w:t>
            </w:r>
            <w:r w:rsidR="00094C08">
              <w:rPr>
                <w:rFonts w:asciiTheme="majorHAnsi" w:hAnsiTheme="majorHAnsi" w:cstheme="majorHAnsi"/>
                <w:sz w:val="21"/>
                <w:szCs w:val="21"/>
              </w:rPr>
              <w:t xml:space="preserve">(except fridge &amp; freezer)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are switched off overnight</w:t>
            </w:r>
            <w:r w:rsidR="00094C08">
              <w:rPr>
                <w:rFonts w:asciiTheme="majorHAnsi" w:hAnsiTheme="majorHAnsi" w:cstheme="majorHAnsi"/>
                <w:sz w:val="21"/>
                <w:szCs w:val="21"/>
              </w:rPr>
              <w:t xml:space="preserve"> and at the end of their stay.</w:t>
            </w:r>
          </w:p>
          <w:p w14:paraId="278D136F" w14:textId="77423CED" w:rsidR="00094C08" w:rsidRPr="001C4E41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4DE0CC1D" w14:textId="77777777" w:rsidR="00837E4D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  <w:p w14:paraId="50A5C1BC" w14:textId="77777777" w:rsidR="00094C08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A2F603D" w14:textId="653D5D63" w:rsidR="00094C08" w:rsidRPr="001C4E41" w:rsidRDefault="00094C08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837E4D" w:rsidRPr="001C4E41" w14:paraId="52D2A3C4" w14:textId="77777777" w:rsidTr="000D3F12">
        <w:trPr>
          <w:trHeight w:val="907"/>
          <w:tblHeader/>
        </w:trPr>
        <w:tc>
          <w:tcPr>
            <w:tcW w:w="2660" w:type="dxa"/>
          </w:tcPr>
          <w:p w14:paraId="31AC55DB" w14:textId="4D9CA781" w:rsidR="00837E4D" w:rsidRPr="001C4E41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moking</w:t>
            </w:r>
            <w:r w:rsidR="006D5AB8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</w:p>
        </w:tc>
        <w:tc>
          <w:tcPr>
            <w:tcW w:w="2977" w:type="dxa"/>
          </w:tcPr>
          <w:p w14:paraId="36345B0A" w14:textId="77777777" w:rsidR="00A278F2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ll at risk from potential fire caused by cigarettes. </w:t>
            </w:r>
          </w:p>
          <w:p w14:paraId="3B668F18" w14:textId="75AAD82E" w:rsidR="00837E4D" w:rsidRPr="001C4E41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ealth issues from second-hand smoke.</w:t>
            </w:r>
          </w:p>
        </w:tc>
        <w:tc>
          <w:tcPr>
            <w:tcW w:w="2409" w:type="dxa"/>
          </w:tcPr>
          <w:p w14:paraId="688C7212" w14:textId="4B7D7A9F" w:rsidR="00837E4D" w:rsidRPr="001C4E41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igns are displayed throughout the building to make everyone aware that smoking and vaping are prohibited in the house and grounds.</w:t>
            </w:r>
          </w:p>
        </w:tc>
        <w:tc>
          <w:tcPr>
            <w:tcW w:w="2127" w:type="dxa"/>
            <w:vAlign w:val="center"/>
          </w:tcPr>
          <w:p w14:paraId="6F00FB05" w14:textId="313F556B" w:rsidR="00837E4D" w:rsidRPr="001C4E41" w:rsidRDefault="00335459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vAlign w:val="center"/>
          </w:tcPr>
          <w:p w14:paraId="13AAF0E5" w14:textId="65BCB1F3" w:rsidR="00837E4D" w:rsidRPr="001C4E41" w:rsidRDefault="00335459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5B0EFB00" w14:textId="77777777" w:rsidR="00837E4D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to ensure smoking or vaping is only undertaken outside the entrance to the grounds. </w:t>
            </w:r>
          </w:p>
          <w:p w14:paraId="570670C3" w14:textId="77777777" w:rsidR="00335459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igarette butts should be disposed of carefully and responsibly to prevent fires from starting.</w:t>
            </w:r>
          </w:p>
          <w:p w14:paraId="1FE84142" w14:textId="3737B703" w:rsidR="00335459" w:rsidRPr="001C4E41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2C1C4011" w14:textId="5E1C12CE" w:rsidR="00837E4D" w:rsidRPr="001C4E41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dults</w:t>
            </w:r>
          </w:p>
        </w:tc>
      </w:tr>
      <w:tr w:rsidR="00335459" w:rsidRPr="001C4E41" w14:paraId="7D4D1EE6" w14:textId="77777777" w:rsidTr="000D3F12">
        <w:trPr>
          <w:trHeight w:val="907"/>
          <w:tblHeader/>
        </w:trPr>
        <w:tc>
          <w:tcPr>
            <w:tcW w:w="2660" w:type="dxa"/>
          </w:tcPr>
          <w:p w14:paraId="1333CDD7" w14:textId="7B6DAE47" w:rsidR="00335459" w:rsidRDefault="00335459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Water supply</w:t>
            </w:r>
          </w:p>
        </w:tc>
        <w:tc>
          <w:tcPr>
            <w:tcW w:w="2977" w:type="dxa"/>
          </w:tcPr>
          <w:p w14:paraId="456C5ED0" w14:textId="0BBDC994" w:rsidR="00335459" w:rsidRDefault="009811E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</w:t>
            </w:r>
            <w:r w:rsidR="009F36D7">
              <w:rPr>
                <w:rFonts w:asciiTheme="majorHAnsi" w:hAnsiTheme="majorHAnsi" w:cstheme="majorHAnsi"/>
                <w:sz w:val="21"/>
                <w:szCs w:val="21"/>
              </w:rPr>
              <w:t xml:space="preserve"> of illnes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due to contaminated water.</w:t>
            </w:r>
          </w:p>
        </w:tc>
        <w:tc>
          <w:tcPr>
            <w:tcW w:w="2409" w:type="dxa"/>
          </w:tcPr>
          <w:p w14:paraId="0B1E0527" w14:textId="77777777" w:rsidR="00335459" w:rsidRDefault="009811E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cold water to the house is fed from mains water supply.</w:t>
            </w:r>
          </w:p>
          <w:p w14:paraId="53987727" w14:textId="77777777" w:rsidR="009811E0" w:rsidRDefault="009811E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A79FF04" w14:textId="77777777" w:rsidR="00F04E6C" w:rsidRDefault="00F04E6C" w:rsidP="000D3F12">
            <w:pPr>
              <w:rPr>
                <w:rFonts w:asciiTheme="majorHAnsi" w:hAnsiTheme="majorHAnsi" w:cstheme="majorHAnsi"/>
                <w:color w:val="FF0000"/>
                <w:sz w:val="21"/>
                <w:szCs w:val="21"/>
              </w:rPr>
            </w:pPr>
          </w:p>
          <w:p w14:paraId="6241F2DF" w14:textId="6DEDE513" w:rsidR="009811E0" w:rsidRPr="009811E0" w:rsidRDefault="009811E0" w:rsidP="000D3F12">
            <w:pPr>
              <w:rPr>
                <w:rFonts w:asciiTheme="majorHAnsi" w:hAnsiTheme="majorHAnsi" w:cstheme="majorHAnsi"/>
                <w:color w:val="FF0000"/>
                <w:sz w:val="21"/>
                <w:szCs w:val="21"/>
              </w:rPr>
            </w:pPr>
            <w:r w:rsidRPr="009811E0">
              <w:rPr>
                <w:rFonts w:asciiTheme="majorHAnsi" w:hAnsiTheme="majorHAnsi" w:cstheme="majorHAnsi"/>
                <w:color w:val="FF0000"/>
                <w:sz w:val="21"/>
                <w:szCs w:val="21"/>
              </w:rPr>
              <w:t>Separate Legionella risk assessment completed by approved contractor</w:t>
            </w:r>
          </w:p>
          <w:p w14:paraId="697E23C2" w14:textId="54C33C6F" w:rsidR="009811E0" w:rsidRDefault="009811E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9811E0">
              <w:rPr>
                <w:rFonts w:asciiTheme="majorHAnsi" w:hAnsiTheme="majorHAnsi" w:cstheme="majorHAnsi"/>
                <w:color w:val="FF0000"/>
                <w:sz w:val="21"/>
                <w:szCs w:val="21"/>
              </w:rPr>
              <w:t>In February 2022</w:t>
            </w:r>
          </w:p>
        </w:tc>
        <w:tc>
          <w:tcPr>
            <w:tcW w:w="2127" w:type="dxa"/>
            <w:vAlign w:val="center"/>
          </w:tcPr>
          <w:p w14:paraId="272EAD48" w14:textId="60F24B9C" w:rsidR="00335459" w:rsidRDefault="009811E0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44BA7AE6" w14:textId="4A4B7EFB" w:rsidR="00335459" w:rsidRDefault="009811E0" w:rsidP="000D3F12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79E178C9" w14:textId="77777777" w:rsidR="00335459" w:rsidRDefault="009811E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should report any issues or concerns with the water supply to Stanemuir Committee.</w:t>
            </w:r>
          </w:p>
          <w:p w14:paraId="0F71BD76" w14:textId="77777777" w:rsidR="009811E0" w:rsidRDefault="009811E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3E14267" w14:textId="77777777" w:rsidR="009811E0" w:rsidRDefault="00F04E6C" w:rsidP="000D3F12">
            <w:pPr>
              <w:rPr>
                <w:rFonts w:asciiTheme="majorHAnsi" w:hAnsiTheme="majorHAnsi" w:cstheme="majorHAnsi"/>
                <w:color w:val="FF0000"/>
                <w:sz w:val="21"/>
                <w:szCs w:val="21"/>
              </w:rPr>
            </w:pPr>
            <w:r w:rsidRPr="00F04E6C">
              <w:rPr>
                <w:rFonts w:asciiTheme="majorHAnsi" w:hAnsiTheme="majorHAnsi" w:cstheme="majorHAnsi"/>
                <w:color w:val="FF0000"/>
                <w:sz w:val="21"/>
                <w:szCs w:val="21"/>
              </w:rPr>
              <w:t>E</w:t>
            </w:r>
            <w:r w:rsidR="009811E0" w:rsidRPr="00F04E6C">
              <w:rPr>
                <w:rFonts w:asciiTheme="majorHAnsi" w:hAnsiTheme="majorHAnsi" w:cstheme="majorHAnsi"/>
                <w:color w:val="FF0000"/>
                <w:sz w:val="21"/>
                <w:szCs w:val="21"/>
              </w:rPr>
              <w:t>nsure checks are carried out as recommended on Legionella risk assessment</w:t>
            </w:r>
            <w:r w:rsidRPr="00F04E6C">
              <w:rPr>
                <w:rFonts w:asciiTheme="majorHAnsi" w:hAnsiTheme="majorHAnsi" w:cstheme="majorHAnsi"/>
                <w:color w:val="FF0000"/>
                <w:sz w:val="21"/>
                <w:szCs w:val="21"/>
              </w:rPr>
              <w:t xml:space="preserve"> and review this regularly to ensure ongoing compliance.</w:t>
            </w:r>
            <w:r w:rsidR="009811E0" w:rsidRPr="00F04E6C">
              <w:rPr>
                <w:rFonts w:asciiTheme="majorHAnsi" w:hAnsiTheme="majorHAnsi" w:cstheme="majorHAnsi"/>
                <w:color w:val="FF0000"/>
                <w:sz w:val="21"/>
                <w:szCs w:val="21"/>
              </w:rPr>
              <w:t xml:space="preserve"> </w:t>
            </w:r>
          </w:p>
          <w:p w14:paraId="410997EE" w14:textId="1848682A" w:rsidR="00F04E6C" w:rsidRDefault="00F04E6C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636A292E" w14:textId="77777777" w:rsidR="00335459" w:rsidRDefault="009811E0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65A843D0" w14:textId="77777777" w:rsidR="00F04E6C" w:rsidRDefault="00F04E6C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FD52EC2" w14:textId="77777777" w:rsidR="00F04E6C" w:rsidRDefault="00F04E6C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1299A59" w14:textId="77777777" w:rsidR="00F04E6C" w:rsidRDefault="00F04E6C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DF0252A" w14:textId="77777777" w:rsidR="00F04E6C" w:rsidRDefault="00F04E6C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8165F27" w14:textId="79E51515" w:rsidR="00F04E6C" w:rsidRDefault="00F04E6C" w:rsidP="000D3F12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</w:tc>
      </w:tr>
      <w:tr w:rsidR="00C16F45" w:rsidRPr="001C4E41" w14:paraId="16D4AD05" w14:textId="77777777" w:rsidTr="004044C4">
        <w:trPr>
          <w:trHeight w:val="5054"/>
          <w:tblHeader/>
        </w:trPr>
        <w:tc>
          <w:tcPr>
            <w:tcW w:w="2660" w:type="dxa"/>
          </w:tcPr>
          <w:p w14:paraId="0DBF82C3" w14:textId="24CE9CC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>Toilets, drainage and septic tank</w:t>
            </w:r>
          </w:p>
        </w:tc>
        <w:tc>
          <w:tcPr>
            <w:tcW w:w="2977" w:type="dxa"/>
          </w:tcPr>
          <w:p w14:paraId="542695BC" w14:textId="406FAF0D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of sickness from blocked drains, septic tank and unsanitary conditions.</w:t>
            </w:r>
          </w:p>
          <w:p w14:paraId="07083169" w14:textId="159B79B4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2409" w:type="dxa"/>
          </w:tcPr>
          <w:p w14:paraId="4E642A50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ink plug strainers are in place to prevent waste foods getting into the drainage system.</w:t>
            </w:r>
          </w:p>
          <w:p w14:paraId="73B82E2E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BD082DC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Dedicated bins are provided in toilet areas for disposal of sanitary products.</w:t>
            </w:r>
          </w:p>
          <w:p w14:paraId="09391E59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Clear signage is in place to remind all users that sanitary products must not be flushed. </w:t>
            </w:r>
          </w:p>
          <w:p w14:paraId="6F4DE983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05C2FF5" w14:textId="74449089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e Stanemuir web page asks leaders not to bring bleach products as a septic tank is in situ.</w:t>
            </w:r>
          </w:p>
        </w:tc>
        <w:tc>
          <w:tcPr>
            <w:tcW w:w="2127" w:type="dxa"/>
            <w:vAlign w:val="center"/>
          </w:tcPr>
          <w:p w14:paraId="4BA8A74A" w14:textId="0B67EABD" w:rsidR="00C16F45" w:rsidRDefault="00C16F45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2026A132" w14:textId="2CA5115B" w:rsidR="00C16F45" w:rsidRDefault="00C16F45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765E8343" w14:textId="03DC3124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eaders should ensure the sink plug strainers are used.</w:t>
            </w:r>
          </w:p>
          <w:p w14:paraId="4F41C1C3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8B343B0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eaders should not bring products containing bleach as these may damage the septic tank. If specific products are required due to chemical allergy/sensitivity to certain products, permission should be sought from the Stanemuir Committee prior to visit.</w:t>
            </w:r>
          </w:p>
          <w:p w14:paraId="0038755B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502B071" w14:textId="0569D7FA" w:rsidR="00C16F45" w:rsidRDefault="00C16F45" w:rsidP="00AE467F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ny issues with the toilets or drainage should be reported to the Stanemuir Committee.</w:t>
            </w:r>
          </w:p>
        </w:tc>
        <w:tc>
          <w:tcPr>
            <w:tcW w:w="1559" w:type="dxa"/>
          </w:tcPr>
          <w:p w14:paraId="59064310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3468A1FB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C16729C" w14:textId="77777777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3379825" w14:textId="0437C6D5" w:rsidR="00C16F45" w:rsidRDefault="00C16F4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and Stanemuir Committee</w:t>
            </w:r>
          </w:p>
        </w:tc>
      </w:tr>
      <w:tr w:rsidR="00C16F45" w:rsidRPr="001C4E41" w14:paraId="644CB5F8" w14:textId="77777777" w:rsidTr="000D3F12">
        <w:trPr>
          <w:trHeight w:val="907"/>
          <w:tblHeader/>
        </w:trPr>
        <w:tc>
          <w:tcPr>
            <w:tcW w:w="2660" w:type="dxa"/>
          </w:tcPr>
          <w:p w14:paraId="341402E8" w14:textId="4A483AA6" w:rsidR="00C16F45" w:rsidRDefault="006A41B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ep Ladders</w:t>
            </w:r>
          </w:p>
        </w:tc>
        <w:tc>
          <w:tcPr>
            <w:tcW w:w="2977" w:type="dxa"/>
          </w:tcPr>
          <w:p w14:paraId="7EC03E91" w14:textId="65907E5A" w:rsidR="00C16F45" w:rsidRDefault="001E3A8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of falls</w:t>
            </w:r>
          </w:p>
        </w:tc>
        <w:tc>
          <w:tcPr>
            <w:tcW w:w="2409" w:type="dxa"/>
          </w:tcPr>
          <w:p w14:paraId="302D3B09" w14:textId="0524DB67" w:rsidR="00C16F45" w:rsidRDefault="002832B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ored in</w:t>
            </w:r>
            <w:r w:rsidR="000E516C">
              <w:rPr>
                <w:rFonts w:asciiTheme="majorHAnsi" w:hAnsiTheme="majorHAnsi" w:cstheme="majorHAnsi"/>
                <w:sz w:val="21"/>
                <w:szCs w:val="21"/>
              </w:rPr>
              <w:t xml:space="preserve"> a cupboard</w:t>
            </w:r>
          </w:p>
        </w:tc>
        <w:tc>
          <w:tcPr>
            <w:tcW w:w="2127" w:type="dxa"/>
            <w:vAlign w:val="center"/>
          </w:tcPr>
          <w:p w14:paraId="523E9392" w14:textId="7DAE4AF6" w:rsidR="00C16F45" w:rsidRDefault="00EF79AF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45B036EF" w14:textId="264A712D" w:rsidR="00C16F45" w:rsidRDefault="00363B9D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14384213" w14:textId="164EDE77" w:rsidR="00C16F45" w:rsidRDefault="00ED50E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Ensure an adult is holding ladders whilst </w:t>
            </w:r>
            <w:r w:rsidR="00456914">
              <w:rPr>
                <w:rFonts w:asciiTheme="majorHAnsi" w:hAnsiTheme="majorHAnsi" w:cstheme="majorHAnsi"/>
                <w:sz w:val="21"/>
                <w:szCs w:val="21"/>
              </w:rPr>
              <w:t>in use.</w:t>
            </w:r>
          </w:p>
        </w:tc>
        <w:tc>
          <w:tcPr>
            <w:tcW w:w="1559" w:type="dxa"/>
          </w:tcPr>
          <w:p w14:paraId="4D4B7ECF" w14:textId="68279C7A" w:rsidR="00C16F45" w:rsidRDefault="00456914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dults</w:t>
            </w:r>
          </w:p>
        </w:tc>
      </w:tr>
      <w:tr w:rsidR="00C16F45" w:rsidRPr="001C4E41" w14:paraId="713FC29A" w14:textId="77777777" w:rsidTr="000D3F12">
        <w:trPr>
          <w:trHeight w:val="907"/>
          <w:tblHeader/>
        </w:trPr>
        <w:tc>
          <w:tcPr>
            <w:tcW w:w="2660" w:type="dxa"/>
          </w:tcPr>
          <w:p w14:paraId="6C84996F" w14:textId="1904DF7A" w:rsidR="00C16F45" w:rsidRDefault="005E34D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ood preparation area</w:t>
            </w:r>
          </w:p>
        </w:tc>
        <w:tc>
          <w:tcPr>
            <w:tcW w:w="2977" w:type="dxa"/>
          </w:tcPr>
          <w:p w14:paraId="35FF271E" w14:textId="233CE0B7" w:rsidR="00C16F45" w:rsidRDefault="005E34D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of food poisoning and illness</w:t>
            </w:r>
          </w:p>
        </w:tc>
        <w:tc>
          <w:tcPr>
            <w:tcW w:w="2409" w:type="dxa"/>
          </w:tcPr>
          <w:p w14:paraId="2B621678" w14:textId="63C1D7A7" w:rsidR="00C16F45" w:rsidRDefault="001111A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</w:t>
            </w:r>
            <w:r w:rsidR="005E34D2">
              <w:rPr>
                <w:rFonts w:asciiTheme="majorHAnsi" w:hAnsiTheme="majorHAnsi" w:cstheme="majorHAnsi"/>
                <w:sz w:val="21"/>
                <w:szCs w:val="21"/>
              </w:rPr>
              <w:t xml:space="preserve">eparate hand wash area </w:t>
            </w:r>
          </w:p>
          <w:p w14:paraId="69984461" w14:textId="77777777" w:rsidR="005E34D2" w:rsidRDefault="005E34D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BBFFB7A" w14:textId="5976EA29" w:rsidR="005E34D2" w:rsidRDefault="005E34D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proofErr w:type="spellStart"/>
            <w:r>
              <w:rPr>
                <w:rFonts w:asciiTheme="majorHAnsi" w:hAnsiTheme="majorHAnsi" w:cstheme="majorHAnsi"/>
                <w:sz w:val="21"/>
                <w:szCs w:val="21"/>
              </w:rPr>
              <w:t>Colour</w:t>
            </w:r>
            <w:proofErr w:type="spellEnd"/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coded chopping boards </w:t>
            </w:r>
            <w:r w:rsidR="00A96CB7">
              <w:rPr>
                <w:rFonts w:asciiTheme="majorHAnsi" w:hAnsiTheme="majorHAnsi" w:cstheme="majorHAnsi"/>
                <w:sz w:val="21"/>
                <w:szCs w:val="21"/>
              </w:rPr>
              <w:t xml:space="preserve">provided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to help prevent food contamination during food preparation</w:t>
            </w:r>
            <w:r w:rsidR="0099750B">
              <w:rPr>
                <w:rFonts w:asciiTheme="majorHAnsi" w:hAnsiTheme="majorHAnsi" w:cstheme="majorHAnsi"/>
                <w:sz w:val="21"/>
                <w:szCs w:val="21"/>
              </w:rPr>
              <w:t xml:space="preserve"> and a poster</w:t>
            </w:r>
            <w:r w:rsidR="00A96CB7">
              <w:rPr>
                <w:rFonts w:asciiTheme="majorHAnsi" w:hAnsiTheme="majorHAnsi" w:cstheme="majorHAnsi"/>
                <w:sz w:val="21"/>
                <w:szCs w:val="21"/>
              </w:rPr>
              <w:t xml:space="preserve"> displayed </w:t>
            </w:r>
            <w:r w:rsidR="0099750B">
              <w:rPr>
                <w:rFonts w:asciiTheme="majorHAnsi" w:hAnsiTheme="majorHAnsi" w:cstheme="majorHAnsi"/>
                <w:sz w:val="21"/>
                <w:szCs w:val="21"/>
              </w:rPr>
              <w:t>as a reminder of which one to use.</w:t>
            </w:r>
          </w:p>
          <w:p w14:paraId="188C840A" w14:textId="1F579BB4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61B23AD0" w14:textId="5CC49DA2" w:rsidR="00C16F45" w:rsidRDefault="002E1B75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0D872CD6" w14:textId="7DE02F3B" w:rsidR="00C16F45" w:rsidRDefault="002E1B75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7B3AC2EA" w14:textId="224C1ABD" w:rsidR="00C16F45" w:rsidRDefault="005E34D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Group Leader </w:t>
            </w:r>
            <w:r w:rsidR="00034553">
              <w:rPr>
                <w:rFonts w:asciiTheme="majorHAnsi" w:hAnsiTheme="majorHAnsi" w:cstheme="majorHAnsi"/>
                <w:sz w:val="21"/>
                <w:szCs w:val="21"/>
              </w:rPr>
              <w:t>should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ensure a high standard of food hygiene practice is </w:t>
            </w:r>
            <w:r w:rsidR="005C54AE">
              <w:rPr>
                <w:rFonts w:asciiTheme="majorHAnsi" w:hAnsiTheme="majorHAnsi" w:cstheme="majorHAnsi"/>
                <w:sz w:val="21"/>
                <w:szCs w:val="21"/>
              </w:rPr>
              <w:t>in place for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food preparation.</w:t>
            </w:r>
          </w:p>
          <w:p w14:paraId="28DD934D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A339F7E" w14:textId="36E75CD5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ll users are asked to leave the kitchen area and </w:t>
            </w:r>
            <w:r w:rsidR="00526D0D">
              <w:rPr>
                <w:rFonts w:asciiTheme="majorHAnsi" w:hAnsiTheme="majorHAnsi" w:cstheme="majorHAnsi"/>
                <w:sz w:val="21"/>
                <w:szCs w:val="21"/>
              </w:rPr>
              <w:t xml:space="preserve">all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equipment to a high standard of cleanliness at the end of their stay. </w:t>
            </w:r>
          </w:p>
          <w:p w14:paraId="4FFE10F0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5CFB71B" w14:textId="2252AA50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hopping boards are replaced annually – sooner if required.</w:t>
            </w:r>
          </w:p>
        </w:tc>
        <w:tc>
          <w:tcPr>
            <w:tcW w:w="1559" w:type="dxa"/>
          </w:tcPr>
          <w:p w14:paraId="0875E6CC" w14:textId="77777777" w:rsidR="00C16F45" w:rsidRDefault="005E34D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30592914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80FFD59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9056193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0F282B6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6280201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22395F1" w14:textId="77777777" w:rsidR="0099750B" w:rsidRDefault="0099750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53BEE9C1" w14:textId="77777777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796F807" w14:textId="77777777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0ADB5A1" w14:textId="77777777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626FD01" w14:textId="77777777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1ED6B1E" w14:textId="77777777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3F1DE35" w14:textId="77777777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.</w:t>
            </w:r>
          </w:p>
          <w:p w14:paraId="5CB04479" w14:textId="60065524" w:rsidR="00526D0D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99750B" w:rsidRPr="001C4E41" w14:paraId="7EB4D5E7" w14:textId="77777777" w:rsidTr="000D3F12">
        <w:trPr>
          <w:trHeight w:val="907"/>
          <w:tblHeader/>
        </w:trPr>
        <w:tc>
          <w:tcPr>
            <w:tcW w:w="2660" w:type="dxa"/>
          </w:tcPr>
          <w:p w14:paraId="75997984" w14:textId="1936312B" w:rsidR="0099750B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ood storage</w:t>
            </w:r>
          </w:p>
        </w:tc>
        <w:tc>
          <w:tcPr>
            <w:tcW w:w="2977" w:type="dxa"/>
          </w:tcPr>
          <w:p w14:paraId="1BD7A209" w14:textId="24B898B8" w:rsidR="0099750B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of food poisoning and illness.</w:t>
            </w:r>
          </w:p>
        </w:tc>
        <w:tc>
          <w:tcPr>
            <w:tcW w:w="2409" w:type="dxa"/>
          </w:tcPr>
          <w:p w14:paraId="63450836" w14:textId="75133004" w:rsidR="0099750B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Freezer </w:t>
            </w:r>
            <w:r w:rsidR="00FE1A21">
              <w:rPr>
                <w:rFonts w:asciiTheme="majorHAnsi" w:hAnsiTheme="majorHAnsi" w:cstheme="majorHAnsi"/>
                <w:sz w:val="21"/>
                <w:szCs w:val="21"/>
              </w:rPr>
              <w:t xml:space="preserve">defrosted </w:t>
            </w:r>
            <w:r w:rsidR="00A278F2">
              <w:rPr>
                <w:rFonts w:asciiTheme="majorHAnsi" w:hAnsiTheme="majorHAnsi" w:cstheme="majorHAnsi"/>
                <w:sz w:val="21"/>
                <w:szCs w:val="21"/>
              </w:rPr>
              <w:t xml:space="preserve">and cleaned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on a regular basis. </w:t>
            </w:r>
          </w:p>
          <w:p w14:paraId="3A6FE818" w14:textId="45A3CC89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2127" w:type="dxa"/>
            <w:vAlign w:val="center"/>
          </w:tcPr>
          <w:p w14:paraId="7227BCBA" w14:textId="69AC4E75" w:rsidR="0099750B" w:rsidRDefault="002E1B75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79802DDE" w14:textId="124ADB1D" w:rsidR="0099750B" w:rsidRDefault="002E1B75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6C7EE92D" w14:textId="77777777" w:rsidR="0099750B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Fridge and freezer temperatures should be checked and recorded on the sheet provided on arrival. </w:t>
            </w:r>
          </w:p>
          <w:p w14:paraId="14E1AFF1" w14:textId="77777777" w:rsidR="002E1B75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EF11F25" w14:textId="3FD305FC" w:rsidR="00526D0D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>Ensure fridge</w:t>
            </w:r>
            <w:r w:rsidR="00526D0D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freezer </w:t>
            </w:r>
            <w:r w:rsidR="00526D0D">
              <w:rPr>
                <w:rFonts w:asciiTheme="majorHAnsi" w:hAnsiTheme="majorHAnsi" w:cstheme="majorHAnsi"/>
                <w:sz w:val="21"/>
                <w:szCs w:val="21"/>
              </w:rPr>
              <w:t xml:space="preserve">and food storage cupboards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re </w:t>
            </w:r>
            <w:r w:rsidR="00526D0D">
              <w:rPr>
                <w:rFonts w:asciiTheme="majorHAnsi" w:hAnsiTheme="majorHAnsi" w:cstheme="majorHAnsi"/>
                <w:sz w:val="21"/>
                <w:szCs w:val="21"/>
              </w:rPr>
              <w:t xml:space="preserve">left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clean and empty </w:t>
            </w:r>
            <w:r w:rsidR="00526D0D">
              <w:rPr>
                <w:rFonts w:asciiTheme="majorHAnsi" w:hAnsiTheme="majorHAnsi" w:cstheme="majorHAnsi"/>
                <w:sz w:val="21"/>
                <w:szCs w:val="21"/>
              </w:rPr>
              <w:t>on departure.</w:t>
            </w:r>
          </w:p>
          <w:p w14:paraId="6344C354" w14:textId="645B3BBA" w:rsidR="00526D0D" w:rsidRDefault="00526D0D" w:rsidP="00526D0D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No unused food should be left at end of stay as this could attract vermin.</w:t>
            </w:r>
          </w:p>
          <w:p w14:paraId="456C990E" w14:textId="507D062B" w:rsidR="00526D0D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30AAA904" w14:textId="77777777" w:rsidR="0099750B" w:rsidRDefault="002E1B75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>Group leaders</w:t>
            </w:r>
          </w:p>
          <w:p w14:paraId="361911BA" w14:textId="77777777" w:rsidR="00526D0D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BFB59F3" w14:textId="77777777" w:rsidR="00526D0D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C39A447" w14:textId="77777777" w:rsidR="00526D0D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212CB37" w14:textId="77777777" w:rsidR="00526D0D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2388E37" w14:textId="619EF935" w:rsidR="00526D0D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99750B" w:rsidRPr="001C4E41" w14:paraId="48C66B16" w14:textId="77777777" w:rsidTr="000D3F12">
        <w:trPr>
          <w:trHeight w:val="907"/>
          <w:tblHeader/>
        </w:trPr>
        <w:tc>
          <w:tcPr>
            <w:tcW w:w="2660" w:type="dxa"/>
          </w:tcPr>
          <w:p w14:paraId="36B6B79C" w14:textId="1D607834" w:rsidR="0099750B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Waste and rubbish</w:t>
            </w:r>
          </w:p>
        </w:tc>
        <w:tc>
          <w:tcPr>
            <w:tcW w:w="2977" w:type="dxa"/>
          </w:tcPr>
          <w:p w14:paraId="1AAEB224" w14:textId="1E335A35" w:rsidR="0099750B" w:rsidRDefault="00526D0D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illnesses</w:t>
            </w:r>
            <w:r w:rsidR="004044C4">
              <w:rPr>
                <w:rFonts w:asciiTheme="majorHAnsi" w:hAnsiTheme="majorHAnsi" w:cstheme="majorHAnsi"/>
                <w:sz w:val="21"/>
                <w:szCs w:val="21"/>
              </w:rPr>
              <w:t xml:space="preserve"> or injury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caused by </w:t>
            </w:r>
            <w:r w:rsidR="004044C4">
              <w:rPr>
                <w:rFonts w:asciiTheme="majorHAnsi" w:hAnsiTheme="majorHAnsi" w:cstheme="majorHAnsi"/>
                <w:sz w:val="21"/>
                <w:szCs w:val="21"/>
              </w:rPr>
              <w:t>incorrect disposal of waste</w:t>
            </w:r>
            <w:r w:rsidR="00702162"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2409" w:type="dxa"/>
          </w:tcPr>
          <w:p w14:paraId="3AA846C6" w14:textId="77777777" w:rsidR="0099750B" w:rsidRDefault="0070216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ommercial waste bin provided at main gate for removal of rubbish.</w:t>
            </w:r>
          </w:p>
          <w:p w14:paraId="3AF4DA15" w14:textId="208EB424" w:rsidR="00A160A2" w:rsidRDefault="00A160A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urrent waste contractors take bagged landfill waste and loose recycling in same container.</w:t>
            </w:r>
          </w:p>
        </w:tc>
        <w:tc>
          <w:tcPr>
            <w:tcW w:w="2127" w:type="dxa"/>
            <w:vAlign w:val="center"/>
          </w:tcPr>
          <w:p w14:paraId="5E5F2AA6" w14:textId="2365BBB7" w:rsidR="0099750B" w:rsidRDefault="00702162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03F4060A" w14:textId="10DF2AAF" w:rsidR="0099750B" w:rsidRDefault="00702162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5A3F2236" w14:textId="77777777" w:rsidR="0099750B" w:rsidRDefault="00A278F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It’s the group leader’s responsibility to ensure all rubbish and recycling is disposed of in the appropriate way.</w:t>
            </w:r>
          </w:p>
          <w:p w14:paraId="2ECE7EAE" w14:textId="4DD46555" w:rsidR="008C0DDE" w:rsidRDefault="005C2D88" w:rsidP="005C2D88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o avoid the risk of fire and vermin rubbish</w:t>
            </w:r>
            <w:r w:rsidR="00A160A2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and</w:t>
            </w:r>
            <w:r w:rsidR="00A160A2">
              <w:rPr>
                <w:rFonts w:asciiTheme="majorHAnsi" w:hAnsiTheme="majorHAnsi" w:cstheme="majorHAnsi"/>
                <w:sz w:val="21"/>
                <w:szCs w:val="21"/>
              </w:rPr>
              <w:t xml:space="preserve"> food waste should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not </w:t>
            </w:r>
            <w:r w:rsidR="00A160A2">
              <w:rPr>
                <w:rFonts w:asciiTheme="majorHAnsi" w:hAnsiTheme="majorHAnsi" w:cstheme="majorHAnsi"/>
                <w:sz w:val="21"/>
                <w:szCs w:val="21"/>
              </w:rPr>
              <w:t xml:space="preserve">be </w:t>
            </w:r>
            <w:r w:rsidR="008C0DDE">
              <w:rPr>
                <w:rFonts w:asciiTheme="majorHAnsi" w:hAnsiTheme="majorHAnsi" w:cstheme="majorHAnsi"/>
                <w:sz w:val="21"/>
                <w:szCs w:val="21"/>
              </w:rPr>
              <w:t>stored</w:t>
            </w:r>
            <w:r w:rsidR="00A160A2">
              <w:rPr>
                <w:rFonts w:asciiTheme="majorHAnsi" w:hAnsiTheme="majorHAnsi" w:cstheme="majorHAnsi"/>
                <w:sz w:val="21"/>
                <w:szCs w:val="21"/>
              </w:rPr>
              <w:t xml:space="preserve"> outside the house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.</w:t>
            </w:r>
            <w:r w:rsidR="00A160A2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</w:p>
          <w:p w14:paraId="79C722BC" w14:textId="77777777" w:rsidR="008C0DDE" w:rsidRDefault="008C0DD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61A1EC1" w14:textId="7EEC5F0D" w:rsidR="008C0DDE" w:rsidRDefault="008C0DD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/first aider should ensure that any medical sharps are disposed of appropriately and not directly into general waste.</w:t>
            </w:r>
          </w:p>
          <w:p w14:paraId="4398580B" w14:textId="09CB0294" w:rsidR="008C0DDE" w:rsidRDefault="008C0DD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4676707E" w14:textId="33CDCC06" w:rsidR="0099750B" w:rsidRDefault="00A278F2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2E1B75" w:rsidRPr="001C4E41" w14:paraId="410B71E5" w14:textId="77777777" w:rsidTr="000D3F12">
        <w:trPr>
          <w:trHeight w:val="907"/>
          <w:tblHeader/>
        </w:trPr>
        <w:tc>
          <w:tcPr>
            <w:tcW w:w="2660" w:type="dxa"/>
          </w:tcPr>
          <w:p w14:paraId="1F99B2A3" w14:textId="41E22C71" w:rsidR="002E1B75" w:rsidRDefault="008C0DD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Vermin/Pests</w:t>
            </w:r>
          </w:p>
        </w:tc>
        <w:tc>
          <w:tcPr>
            <w:tcW w:w="2977" w:type="dxa"/>
          </w:tcPr>
          <w:p w14:paraId="6666D1A8" w14:textId="6C996FB5" w:rsidR="002E1B75" w:rsidRDefault="008C0DD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illness caused by the presence of vermin/pests</w:t>
            </w:r>
          </w:p>
        </w:tc>
        <w:tc>
          <w:tcPr>
            <w:tcW w:w="2409" w:type="dxa"/>
          </w:tcPr>
          <w:p w14:paraId="3AF518E2" w14:textId="7295C164" w:rsidR="002E1B75" w:rsidRDefault="008C0DD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ee control measures relating to waste disposal</w:t>
            </w:r>
            <w:r w:rsidR="00C96E5F">
              <w:rPr>
                <w:rFonts w:asciiTheme="majorHAnsi" w:hAnsiTheme="majorHAnsi" w:cstheme="majorHAnsi"/>
                <w:sz w:val="21"/>
                <w:szCs w:val="21"/>
              </w:rPr>
              <w:t xml:space="preserve"> and food storage.</w:t>
            </w:r>
          </w:p>
          <w:p w14:paraId="0C1CE906" w14:textId="77777777" w:rsidR="00C96E5F" w:rsidRDefault="00C96E5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1860DF3" w14:textId="12FF0DBC" w:rsidR="00C96E5F" w:rsidRDefault="00C96E5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Vermin control undertaken at the property by approved contractor.</w:t>
            </w:r>
          </w:p>
        </w:tc>
        <w:tc>
          <w:tcPr>
            <w:tcW w:w="2127" w:type="dxa"/>
            <w:vAlign w:val="center"/>
          </w:tcPr>
          <w:p w14:paraId="5ED1D6AD" w14:textId="5DBE9C71" w:rsidR="002E1B75" w:rsidRDefault="00C96E5F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1134" w:type="dxa"/>
            <w:vAlign w:val="center"/>
          </w:tcPr>
          <w:p w14:paraId="33259BEA" w14:textId="74848F43" w:rsidR="002E1B75" w:rsidRDefault="00C96E5F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</w:p>
        </w:tc>
        <w:tc>
          <w:tcPr>
            <w:tcW w:w="2835" w:type="dxa"/>
          </w:tcPr>
          <w:p w14:paraId="11DE69D7" w14:textId="77777777" w:rsidR="002E1B75" w:rsidRDefault="00C96E5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ensure that all </w:t>
            </w:r>
            <w:r w:rsidR="00850989">
              <w:rPr>
                <w:rFonts w:asciiTheme="majorHAnsi" w:hAnsiTheme="majorHAnsi" w:cstheme="majorHAnsi"/>
                <w:sz w:val="21"/>
                <w:szCs w:val="21"/>
              </w:rPr>
              <w:t>measures relating to the safe storage of food and disposal of waste are followed throughout their stay.</w:t>
            </w:r>
          </w:p>
          <w:p w14:paraId="3AFFAD53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35C06D8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ny sightings or evidence of vermin in the house (mouse droppings) should be reported to the Stanemuir Committee as soon as possible.</w:t>
            </w:r>
          </w:p>
          <w:p w14:paraId="006D6064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4DB3D85" w14:textId="0333AFC2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nnual contract in place to ensure ongoing monitoring of vermin control measure</w:t>
            </w:r>
            <w:r w:rsidR="00A7422F">
              <w:rPr>
                <w:rFonts w:asciiTheme="majorHAnsi" w:hAnsiTheme="majorHAnsi" w:cstheme="majorHAnsi"/>
                <w:sz w:val="21"/>
                <w:szCs w:val="21"/>
              </w:rPr>
              <w:t>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.</w:t>
            </w:r>
          </w:p>
        </w:tc>
        <w:tc>
          <w:tcPr>
            <w:tcW w:w="1559" w:type="dxa"/>
          </w:tcPr>
          <w:p w14:paraId="1B36A9D5" w14:textId="77777777" w:rsidR="002E1B75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694A5CF2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D04D29E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C70DDDD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B5AB7C5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BF3275E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8973AB5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42F9AEB5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73273F8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63DBEF4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CEE4E9E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CCE368E" w14:textId="77777777" w:rsidR="00850989" w:rsidRDefault="00850989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9D3E52B" w14:textId="1F6F12DF" w:rsidR="00850989" w:rsidRDefault="00A7422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</w:tc>
      </w:tr>
      <w:tr w:rsidR="008C0DDE" w:rsidRPr="001C4E41" w14:paraId="4DBDA191" w14:textId="77777777" w:rsidTr="000D3F12">
        <w:trPr>
          <w:trHeight w:val="907"/>
          <w:tblHeader/>
        </w:trPr>
        <w:tc>
          <w:tcPr>
            <w:tcW w:w="2660" w:type="dxa"/>
          </w:tcPr>
          <w:p w14:paraId="6C543AED" w14:textId="68DFDABF" w:rsidR="008C0DDE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Water spills and accidents</w:t>
            </w:r>
          </w:p>
        </w:tc>
        <w:tc>
          <w:tcPr>
            <w:tcW w:w="2977" w:type="dxa"/>
          </w:tcPr>
          <w:p w14:paraId="76658C08" w14:textId="393F8ED8" w:rsidR="008C0DDE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slips, trips and falls</w:t>
            </w:r>
          </w:p>
        </w:tc>
        <w:tc>
          <w:tcPr>
            <w:tcW w:w="2409" w:type="dxa"/>
          </w:tcPr>
          <w:p w14:paraId="49E686D4" w14:textId="2FA8FC89" w:rsidR="008C0DDE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Mops and buckets </w:t>
            </w:r>
            <w:r w:rsidR="0065779A">
              <w:rPr>
                <w:rFonts w:asciiTheme="majorHAnsi" w:hAnsiTheme="majorHAnsi" w:cstheme="majorHAnsi"/>
                <w:sz w:val="21"/>
                <w:szCs w:val="21"/>
              </w:rPr>
              <w:t xml:space="preserve">provided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in the cleaning cupboard.</w:t>
            </w:r>
          </w:p>
          <w:p w14:paraId="4B093C20" w14:textId="77777777" w:rsidR="00B267FF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0BA0B83" w14:textId="6C998574" w:rsidR="00B267FF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Wet floor signs </w:t>
            </w:r>
            <w:r w:rsidR="0082201F">
              <w:rPr>
                <w:rFonts w:asciiTheme="majorHAnsi" w:hAnsiTheme="majorHAnsi" w:cstheme="majorHAnsi"/>
                <w:sz w:val="21"/>
                <w:szCs w:val="21"/>
              </w:rPr>
              <w:t>provided</w:t>
            </w:r>
          </w:p>
        </w:tc>
        <w:tc>
          <w:tcPr>
            <w:tcW w:w="2127" w:type="dxa"/>
            <w:vAlign w:val="center"/>
          </w:tcPr>
          <w:p w14:paraId="6C587D20" w14:textId="73DEA21B" w:rsidR="008C0DDE" w:rsidRDefault="00B267FF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19C51AFB" w14:textId="3EFDCF4F" w:rsidR="008C0DDE" w:rsidRDefault="00B267FF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39A8C775" w14:textId="68949E84" w:rsidR="008C0DDE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ensure any spillage </w:t>
            </w:r>
            <w:r w:rsidR="001C20ED">
              <w:rPr>
                <w:rFonts w:asciiTheme="majorHAnsi" w:hAnsiTheme="majorHAnsi" w:cstheme="majorHAnsi"/>
                <w:sz w:val="21"/>
                <w:szCs w:val="21"/>
              </w:rPr>
              <w:t xml:space="preserve">dealt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with quickly and the wet floor signs are in place until the floor dries.</w:t>
            </w:r>
          </w:p>
        </w:tc>
        <w:tc>
          <w:tcPr>
            <w:tcW w:w="1559" w:type="dxa"/>
          </w:tcPr>
          <w:p w14:paraId="1AF896CB" w14:textId="77B0BA69" w:rsidR="008C0DDE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8C0DDE" w:rsidRPr="001C4E41" w14:paraId="0C401459" w14:textId="77777777" w:rsidTr="000D3F12">
        <w:trPr>
          <w:trHeight w:val="907"/>
          <w:tblHeader/>
        </w:trPr>
        <w:tc>
          <w:tcPr>
            <w:tcW w:w="2660" w:type="dxa"/>
          </w:tcPr>
          <w:p w14:paraId="21151AC0" w14:textId="0369EFBD" w:rsidR="008C0DDE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>Cleaning materials</w:t>
            </w:r>
          </w:p>
        </w:tc>
        <w:tc>
          <w:tcPr>
            <w:tcW w:w="2977" w:type="dxa"/>
          </w:tcPr>
          <w:p w14:paraId="34A494B6" w14:textId="270E9FE2" w:rsidR="00B267FF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accidental ingestion from</w:t>
            </w:r>
            <w:r w:rsidR="005D78C0">
              <w:rPr>
                <w:rFonts w:asciiTheme="majorHAnsi" w:hAnsiTheme="majorHAnsi" w:cstheme="majorHAnsi"/>
                <w:sz w:val="21"/>
                <w:szCs w:val="21"/>
              </w:rPr>
              <w:t xml:space="preserve"> incorrectly stored materials.</w:t>
            </w:r>
          </w:p>
          <w:p w14:paraId="41B0042D" w14:textId="26B78037" w:rsidR="008C0DDE" w:rsidRDefault="00B267FF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Adults at risk </w:t>
            </w:r>
            <w:r w:rsidR="005D78C0">
              <w:rPr>
                <w:rFonts w:asciiTheme="majorHAnsi" w:hAnsiTheme="majorHAnsi" w:cstheme="majorHAnsi"/>
                <w:sz w:val="21"/>
                <w:szCs w:val="21"/>
              </w:rPr>
              <w:t>from inhalation or skin irritation from use of chemicals.</w:t>
            </w:r>
          </w:p>
        </w:tc>
        <w:tc>
          <w:tcPr>
            <w:tcW w:w="2409" w:type="dxa"/>
          </w:tcPr>
          <w:p w14:paraId="1CF44267" w14:textId="77777777" w:rsidR="008C0DDE" w:rsidRDefault="005D78C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Dishwasher liquid provided and stored in kitchen cupboard.</w:t>
            </w:r>
          </w:p>
          <w:p w14:paraId="6FA1F29C" w14:textId="77777777" w:rsidR="005D78C0" w:rsidRDefault="005D78C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89D16AE" w14:textId="29995753" w:rsidR="005D78C0" w:rsidRDefault="005D78C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cleaning materials brought to the house should be bleach free and stored in a safe place out of the reach of children.</w:t>
            </w:r>
          </w:p>
        </w:tc>
        <w:tc>
          <w:tcPr>
            <w:tcW w:w="2127" w:type="dxa"/>
            <w:vAlign w:val="center"/>
          </w:tcPr>
          <w:p w14:paraId="5D7BCD01" w14:textId="7AB7E716" w:rsidR="008C0DDE" w:rsidRDefault="005D78C0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71747740" w14:textId="7C293252" w:rsidR="008C0DDE" w:rsidRDefault="005D78C0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64759754" w14:textId="0E3B60CA" w:rsidR="005D78C0" w:rsidRDefault="005D78C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 are responsible for ensuring cleaning materials brought with them are safe for use with the septic tank.</w:t>
            </w:r>
          </w:p>
          <w:p w14:paraId="2AF4660A" w14:textId="77777777" w:rsidR="005D78C0" w:rsidRDefault="005D78C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ey should also ensure cleaning materials are stored out of reach of children and used safely in line with the instructions.</w:t>
            </w:r>
          </w:p>
          <w:p w14:paraId="1C0FD4ED" w14:textId="552497FD" w:rsidR="00192583" w:rsidRDefault="001925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2668598C" w14:textId="2983C64D" w:rsidR="008C0DDE" w:rsidRDefault="001925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B267FF" w:rsidRPr="001C4E41" w14:paraId="41591A78" w14:textId="77777777" w:rsidTr="000D3F12">
        <w:trPr>
          <w:trHeight w:val="907"/>
          <w:tblHeader/>
        </w:trPr>
        <w:tc>
          <w:tcPr>
            <w:tcW w:w="2660" w:type="dxa"/>
          </w:tcPr>
          <w:p w14:paraId="5EC72C7A" w14:textId="48857AD7" w:rsidR="00B267FF" w:rsidRDefault="001925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Covid/Communicable diseases</w:t>
            </w:r>
          </w:p>
        </w:tc>
        <w:tc>
          <w:tcPr>
            <w:tcW w:w="2977" w:type="dxa"/>
          </w:tcPr>
          <w:p w14:paraId="1A022608" w14:textId="550EE995" w:rsidR="00B267FF" w:rsidRDefault="001925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of spreading within the group or passing on to other groups.</w:t>
            </w:r>
          </w:p>
        </w:tc>
        <w:tc>
          <w:tcPr>
            <w:tcW w:w="2409" w:type="dxa"/>
          </w:tcPr>
          <w:p w14:paraId="34AD24CB" w14:textId="77777777" w:rsidR="00B267FF" w:rsidRDefault="001925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Pillows and mattresses have protectors fitted. Own sheet, sleeping bag or duvet and pillowcase required.</w:t>
            </w:r>
          </w:p>
          <w:p w14:paraId="72ECD7E6" w14:textId="77777777" w:rsidR="00064110" w:rsidRDefault="001925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No towels or dish towels</w:t>
            </w:r>
            <w:r w:rsidR="00064110">
              <w:rPr>
                <w:rFonts w:asciiTheme="majorHAnsi" w:hAnsiTheme="majorHAnsi" w:cstheme="majorHAnsi"/>
                <w:sz w:val="21"/>
                <w:szCs w:val="21"/>
              </w:rPr>
              <w:t xml:space="preserve"> provided.</w:t>
            </w:r>
          </w:p>
          <w:p w14:paraId="07154A67" w14:textId="77777777" w:rsidR="00064110" w:rsidRDefault="0006411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F79AEFC" w14:textId="75CEEC99" w:rsidR="00192583" w:rsidRDefault="0006411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s should follow any Government and Girlguiding guidance at the time of their stay.</w:t>
            </w:r>
            <w:r w:rsidR="00192583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</w:p>
        </w:tc>
        <w:tc>
          <w:tcPr>
            <w:tcW w:w="2127" w:type="dxa"/>
            <w:vAlign w:val="center"/>
          </w:tcPr>
          <w:p w14:paraId="5A3AEE95" w14:textId="1E57952E" w:rsidR="00B267FF" w:rsidRDefault="00064110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21DFBFB2" w14:textId="2102D942" w:rsidR="00B267FF" w:rsidRDefault="00064110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1FC9C2EB" w14:textId="3D64D59B" w:rsidR="00B267FF" w:rsidRDefault="0006411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o help prevent the risk of covid/communicable diseases all windows should be kept open and rooms well ventilated.</w:t>
            </w:r>
          </w:p>
        </w:tc>
        <w:tc>
          <w:tcPr>
            <w:tcW w:w="1559" w:type="dxa"/>
          </w:tcPr>
          <w:p w14:paraId="1A476E24" w14:textId="64B4CEE5" w:rsidR="00B267FF" w:rsidRDefault="0006411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  <w:tr w:rsidR="00B267FF" w:rsidRPr="001C4E41" w14:paraId="22E320A0" w14:textId="77777777" w:rsidTr="000D3F12">
        <w:trPr>
          <w:trHeight w:val="907"/>
          <w:tblHeader/>
        </w:trPr>
        <w:tc>
          <w:tcPr>
            <w:tcW w:w="2660" w:type="dxa"/>
          </w:tcPr>
          <w:p w14:paraId="0E657596" w14:textId="3EAF1885" w:rsidR="00B267FF" w:rsidRDefault="0006411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irst Aid</w:t>
            </w:r>
          </w:p>
        </w:tc>
        <w:tc>
          <w:tcPr>
            <w:tcW w:w="2977" w:type="dxa"/>
          </w:tcPr>
          <w:p w14:paraId="655CBF9A" w14:textId="2433EAC6" w:rsidR="00B267FF" w:rsidRDefault="0006411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from injury or illness worsening due to inadequate response or first aid measures.</w:t>
            </w:r>
          </w:p>
        </w:tc>
        <w:tc>
          <w:tcPr>
            <w:tcW w:w="2409" w:type="dxa"/>
          </w:tcPr>
          <w:p w14:paraId="4A4689CA" w14:textId="78B7E775" w:rsidR="00064110" w:rsidRDefault="00064110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 very basic first aid kit is provided in the kitchen cupboard</w:t>
            </w:r>
            <w:r w:rsidR="00C9659C">
              <w:rPr>
                <w:rFonts w:asciiTheme="majorHAnsi" w:hAnsiTheme="majorHAnsi" w:cstheme="majorHAnsi"/>
                <w:sz w:val="21"/>
                <w:szCs w:val="21"/>
              </w:rPr>
              <w:t xml:space="preserve"> for the use of contractors/visitors when the building i</w:t>
            </w:r>
            <w:r w:rsidR="00964BF6">
              <w:rPr>
                <w:rFonts w:asciiTheme="majorHAnsi" w:hAnsiTheme="majorHAnsi" w:cstheme="majorHAnsi"/>
                <w:sz w:val="21"/>
                <w:szCs w:val="21"/>
              </w:rPr>
              <w:t xml:space="preserve">s </w:t>
            </w:r>
            <w:r w:rsidR="00C9659C">
              <w:rPr>
                <w:rFonts w:asciiTheme="majorHAnsi" w:hAnsiTheme="majorHAnsi" w:cstheme="majorHAnsi"/>
                <w:sz w:val="21"/>
                <w:szCs w:val="21"/>
              </w:rPr>
              <w:t xml:space="preserve">unoccupied. </w:t>
            </w:r>
          </w:p>
          <w:p w14:paraId="5B8E82C2" w14:textId="05035A48" w:rsidR="00C9659C" w:rsidRDefault="00C9659C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is is regularly checked to ensure sufficient supplies and all in date.</w:t>
            </w:r>
          </w:p>
          <w:p w14:paraId="7A8A1FC4" w14:textId="77777777" w:rsidR="00C9659C" w:rsidRDefault="00C9659C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D54F06C" w14:textId="1ECF0DB3" w:rsidR="00C9659C" w:rsidRDefault="00C9659C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ere’s no landline but phone signal is good throughout the property.</w:t>
            </w:r>
          </w:p>
          <w:p w14:paraId="17841E49" w14:textId="77777777" w:rsidR="00C9659C" w:rsidRDefault="00C9659C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22F550E" w14:textId="1B563859" w:rsidR="00C9659C" w:rsidRDefault="00C9659C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If an ambulance is </w:t>
            </w:r>
            <w:r w:rsidR="0046264E">
              <w:rPr>
                <w:rFonts w:asciiTheme="majorHAnsi" w:hAnsiTheme="majorHAnsi" w:cstheme="majorHAnsi"/>
                <w:sz w:val="21"/>
                <w:szCs w:val="21"/>
              </w:rPr>
              <w:t xml:space="preserve">needed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the full address can be found on notice boards in main room and entrance hall. </w:t>
            </w:r>
          </w:p>
        </w:tc>
        <w:tc>
          <w:tcPr>
            <w:tcW w:w="2127" w:type="dxa"/>
            <w:vAlign w:val="center"/>
          </w:tcPr>
          <w:p w14:paraId="5CDED952" w14:textId="2C2752B1" w:rsidR="00B267FF" w:rsidRDefault="00C9659C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6C43F375" w14:textId="7B9C2591" w:rsidR="00B267FF" w:rsidRDefault="00C9659C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2835" w:type="dxa"/>
          </w:tcPr>
          <w:p w14:paraId="409C8548" w14:textId="77777777" w:rsidR="00B267FF" w:rsidRDefault="00C9659C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s are responsible for their own first aid arrangements and should bring first aid kits for indoor and outdoor use.</w:t>
            </w:r>
          </w:p>
          <w:p w14:paraId="00CEBCE9" w14:textId="77777777" w:rsidR="00C9659C" w:rsidRDefault="00C9659C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medicines should be stored out of reach for children</w:t>
            </w:r>
            <w:r w:rsidR="0046264E">
              <w:rPr>
                <w:rFonts w:asciiTheme="majorHAnsi" w:hAnsiTheme="majorHAnsi" w:cstheme="majorHAnsi"/>
                <w:sz w:val="21"/>
                <w:szCs w:val="21"/>
              </w:rPr>
              <w:t>. Girlguiding members are required to keep these in a locked container.</w:t>
            </w:r>
          </w:p>
          <w:p w14:paraId="12968875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0C61165A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eaders should ensure they have a suitable method to call for an ambulance if required and sufficient adults to manage an incident.</w:t>
            </w:r>
          </w:p>
          <w:p w14:paraId="37BECB56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B4D6C3D" w14:textId="77777777" w:rsidR="0046264E" w:rsidRDefault="0046264E" w:rsidP="00C16F45">
            <w:pPr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</w:pPr>
            <w:r w:rsidRPr="0046264E">
              <w:rPr>
                <w:rFonts w:asciiTheme="majorHAnsi" w:hAnsiTheme="majorHAnsi" w:cstheme="majorHAnsi"/>
                <w:color w:val="000000" w:themeColor="text1"/>
                <w:sz w:val="21"/>
                <w:szCs w:val="21"/>
              </w:rPr>
              <w:t>Any issues with the provided first aid kit should be reported to the Stanemuir Committee</w:t>
            </w:r>
          </w:p>
          <w:p w14:paraId="05DFB316" w14:textId="3AEDD499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59" w:type="dxa"/>
          </w:tcPr>
          <w:p w14:paraId="4EA62BBB" w14:textId="77777777" w:rsidR="00B267FF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0EA77458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B215D64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4C699158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FA1CC76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0DCE2F9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D000758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092A420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2B4EAF5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3A05D7D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3FDC8EA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509B8A04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  <w:p w14:paraId="059D926F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DD2EC09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4717697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26983BB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FE90FE8" w14:textId="77777777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71E615E7" w14:textId="528ACAFD" w:rsidR="0046264E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tanemuir Committee</w:t>
            </w:r>
          </w:p>
        </w:tc>
      </w:tr>
      <w:tr w:rsidR="00064110" w:rsidRPr="001C4E41" w14:paraId="0710F45B" w14:textId="77777777" w:rsidTr="000D3F12">
        <w:trPr>
          <w:trHeight w:val="907"/>
          <w:tblHeader/>
        </w:trPr>
        <w:tc>
          <w:tcPr>
            <w:tcW w:w="2660" w:type="dxa"/>
          </w:tcPr>
          <w:p w14:paraId="3BF759EB" w14:textId="5DB3CAC7" w:rsidR="00064110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lastRenderedPageBreak/>
              <w:t xml:space="preserve">The </w:t>
            </w:r>
            <w:r w:rsidR="00850B3B">
              <w:rPr>
                <w:rFonts w:asciiTheme="majorHAnsi" w:hAnsiTheme="majorHAnsi" w:cstheme="majorHAnsi"/>
                <w:sz w:val="21"/>
                <w:szCs w:val="21"/>
              </w:rPr>
              <w:t>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tate Hospital, Carstairs</w:t>
            </w:r>
          </w:p>
        </w:tc>
        <w:tc>
          <w:tcPr>
            <w:tcW w:w="2977" w:type="dxa"/>
          </w:tcPr>
          <w:p w14:paraId="1B416E4E" w14:textId="1B61BE3F" w:rsidR="00064110" w:rsidRDefault="0046264E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All at risk in the event of an escaped patient from the secure mental health hospital</w:t>
            </w:r>
          </w:p>
        </w:tc>
        <w:tc>
          <w:tcPr>
            <w:tcW w:w="2409" w:type="dxa"/>
          </w:tcPr>
          <w:p w14:paraId="4333AC47" w14:textId="77777777" w:rsidR="00064110" w:rsidRDefault="00FD4D5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is is an extremely low likelihood and the community warning alarms in Carnwath can be heard at Stanemuir.</w:t>
            </w:r>
          </w:p>
          <w:p w14:paraId="0E1710F8" w14:textId="77777777" w:rsidR="00FD4D5B" w:rsidRDefault="00FD4D5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These are tested on the third Thursday of every month, during which no action is needed.</w:t>
            </w:r>
          </w:p>
          <w:p w14:paraId="680B21F4" w14:textId="77777777" w:rsidR="00FD4D5B" w:rsidRDefault="00FD4D5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38316953" w14:textId="11151FFC" w:rsidR="00FD4D5B" w:rsidRDefault="00FD4D5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Detailed information on steps to be taken in the event of an escape are provided in the Information folder and </w:t>
            </w:r>
            <w:r w:rsidR="004B7771">
              <w:rPr>
                <w:rFonts w:asciiTheme="majorHAnsi" w:hAnsiTheme="majorHAnsi" w:cstheme="majorHAnsi"/>
                <w:sz w:val="21"/>
                <w:szCs w:val="21"/>
              </w:rPr>
              <w:t>throughout the building.</w:t>
            </w:r>
          </w:p>
        </w:tc>
        <w:tc>
          <w:tcPr>
            <w:tcW w:w="2127" w:type="dxa"/>
            <w:vAlign w:val="center"/>
          </w:tcPr>
          <w:p w14:paraId="5AA25776" w14:textId="4D5C8122" w:rsidR="00064110" w:rsidRDefault="00FD4D5B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L</w:t>
            </w:r>
          </w:p>
        </w:tc>
        <w:tc>
          <w:tcPr>
            <w:tcW w:w="1134" w:type="dxa"/>
            <w:vAlign w:val="center"/>
          </w:tcPr>
          <w:p w14:paraId="2102408E" w14:textId="70D2C36D" w:rsidR="00064110" w:rsidRDefault="00FD4D5B" w:rsidP="00C16F45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H</w:t>
            </w:r>
          </w:p>
        </w:tc>
        <w:tc>
          <w:tcPr>
            <w:tcW w:w="2835" w:type="dxa"/>
          </w:tcPr>
          <w:p w14:paraId="7D9900AF" w14:textId="77777777" w:rsidR="00FD4D5B" w:rsidRDefault="00FD4D5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aders should </w:t>
            </w:r>
            <w:proofErr w:type="spellStart"/>
            <w:r>
              <w:rPr>
                <w:rFonts w:asciiTheme="majorHAnsi" w:hAnsiTheme="majorHAnsi" w:cstheme="majorHAnsi"/>
                <w:sz w:val="21"/>
                <w:szCs w:val="21"/>
              </w:rPr>
              <w:t>familiarise</w:t>
            </w:r>
            <w:proofErr w:type="spellEnd"/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themselves with the guidance provided in the Information folder in case they hear the audible alarm in Carnwath go off.</w:t>
            </w:r>
          </w:p>
          <w:p w14:paraId="596F422A" w14:textId="77777777" w:rsidR="00FD4D5B" w:rsidRDefault="00FD4D5B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6E7356A2" w14:textId="4F2F9F7C" w:rsidR="00FD4D5B" w:rsidRDefault="00D360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</w:t>
            </w:r>
            <w:r w:rsidR="00FD4D5B">
              <w:rPr>
                <w:rFonts w:asciiTheme="majorHAnsi" w:hAnsiTheme="majorHAnsi" w:cstheme="majorHAnsi"/>
                <w:sz w:val="21"/>
                <w:szCs w:val="21"/>
              </w:rPr>
              <w:t>roup leaders should ensure all adults and children are accounted for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. Stay indoors, lock all doors and windows and don’t answer the doors to any person you do not recognize.</w:t>
            </w:r>
          </w:p>
        </w:tc>
        <w:tc>
          <w:tcPr>
            <w:tcW w:w="1559" w:type="dxa"/>
          </w:tcPr>
          <w:p w14:paraId="59CF76E4" w14:textId="6106F762" w:rsidR="00064110" w:rsidRDefault="00D36083" w:rsidP="00C16F45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Group leaders</w:t>
            </w:r>
          </w:p>
        </w:tc>
      </w:tr>
    </w:tbl>
    <w:p w14:paraId="3CBCF81D" w14:textId="6A591D5D" w:rsidR="00BA09D6" w:rsidRDefault="00BA09D6" w:rsidP="00C16F45">
      <w:pPr>
        <w:spacing w:before="240"/>
        <w:ind w:left="-1418"/>
        <w:jc w:val="right"/>
        <w:rPr>
          <w:rFonts w:asciiTheme="majorHAnsi" w:hAnsiTheme="majorHAnsi" w:cstheme="majorHAnsi"/>
          <w:sz w:val="21"/>
          <w:szCs w:val="21"/>
        </w:rPr>
      </w:pPr>
    </w:p>
    <w:p w14:paraId="1CDFD94A" w14:textId="77C87623" w:rsidR="00C16F45" w:rsidRPr="001C4E41" w:rsidRDefault="00290F22" w:rsidP="00D36083">
      <w:pPr>
        <w:tabs>
          <w:tab w:val="left" w:pos="216"/>
        </w:tabs>
        <w:spacing w:before="240"/>
        <w:ind w:left="-1418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6FB0DB" wp14:editId="4262A2CA">
                <wp:simplePos x="0" y="0"/>
                <wp:positionH relativeFrom="column">
                  <wp:posOffset>1850103</wp:posOffset>
                </wp:positionH>
                <wp:positionV relativeFrom="paragraph">
                  <wp:posOffset>1161318</wp:posOffset>
                </wp:positionV>
                <wp:extent cx="6507480" cy="739140"/>
                <wp:effectExtent l="0" t="0" r="7620" b="10160"/>
                <wp:wrapNone/>
                <wp:docPr id="88412875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7480" cy="739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D84A24" w14:textId="206EFC38" w:rsidR="00D36083" w:rsidRPr="00D36083" w:rsidRDefault="00D36083" w:rsidP="00D36083">
                            <w:pPr>
                              <w:jc w:val="center"/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  <w:r w:rsidRPr="00D36083">
                              <w:rPr>
                                <w:color w:val="C00000"/>
                                <w:sz w:val="22"/>
                                <w:szCs w:val="22"/>
                              </w:rPr>
                              <w:t>Risk Assessment completed by: Ann Urquhart &amp; Netta Rough on behalf of the Stanemuir Committee</w:t>
                            </w:r>
                          </w:p>
                          <w:p w14:paraId="1D1CB107" w14:textId="77777777" w:rsidR="00D36083" w:rsidRPr="00D36083" w:rsidRDefault="00D36083" w:rsidP="00D36083">
                            <w:pPr>
                              <w:jc w:val="center"/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15EDC5E4" w14:textId="1C9F61D2" w:rsidR="00D36083" w:rsidRPr="00D36083" w:rsidRDefault="002E795C" w:rsidP="002E795C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D36083" w:rsidRPr="00D36083"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Date: </w:t>
                            </w:r>
                            <w:r w:rsidR="004C2A19">
                              <w:rPr>
                                <w:color w:val="C00000"/>
                                <w:sz w:val="22"/>
                                <w:szCs w:val="22"/>
                              </w:rPr>
                              <w:t>29</w:t>
                            </w:r>
                            <w:r w:rsidR="004C2A19" w:rsidRPr="004C2A19">
                              <w:rPr>
                                <w:color w:val="C00000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4C2A19"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 March</w:t>
                            </w:r>
                            <w:r w:rsidR="00F46BF1"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36083" w:rsidRPr="00D36083">
                              <w:rPr>
                                <w:color w:val="C00000"/>
                                <w:sz w:val="22"/>
                                <w:szCs w:val="22"/>
                              </w:rPr>
                              <w:t>202</w:t>
                            </w:r>
                            <w:r w:rsidR="00F46BF1">
                              <w:rPr>
                                <w:color w:val="C00000"/>
                                <w:sz w:val="22"/>
                                <w:szCs w:val="22"/>
                              </w:rPr>
                              <w:t>6</w:t>
                            </w:r>
                            <w:r w:rsidR="00D36083" w:rsidRPr="00D36083"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                                                              </w:t>
                            </w:r>
                            <w:r w:rsidR="00D36083" w:rsidRPr="00D36083"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Date of next review: </w:t>
                            </w:r>
                            <w:r w:rsidR="003430AF">
                              <w:rPr>
                                <w:color w:val="C00000"/>
                                <w:sz w:val="22"/>
                                <w:szCs w:val="22"/>
                              </w:rPr>
                              <w:t>March</w:t>
                            </w:r>
                            <w:r w:rsidR="00D36083" w:rsidRPr="00D36083">
                              <w:rPr>
                                <w:color w:val="C00000"/>
                                <w:sz w:val="22"/>
                                <w:szCs w:val="22"/>
                              </w:rPr>
                              <w:t xml:space="preserve"> 202</w:t>
                            </w:r>
                            <w:r w:rsidR="003430AF">
                              <w:rPr>
                                <w:color w:val="C00000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  <w:p w14:paraId="47AB8D21" w14:textId="3A60F198" w:rsidR="00D36083" w:rsidRPr="00D36083" w:rsidRDefault="00D36083" w:rsidP="00D3608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6FB0DB" id="_x0000_t202" coordsize="21600,21600" o:spt="202" path="m,l,21600r21600,l21600,xe">
                <v:stroke joinstyle="miter"/>
                <v:path gradientshapeok="t" o:connecttype="rect"/>
              </v:shapetype>
              <v:shape id="_x0000_s1049" type="#_x0000_t202" style="position:absolute;left:0;text-align:left;margin-left:145.7pt;margin-top:91.45pt;width:512.4pt;height:58.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" fillcolor="white [3201]" strokeweight=".5pt">
                <v:textbox>
                  <w:txbxContent>
                    <w:p w14:paraId="0DD84A24" w14:textId="206EFC38" w:rsidR="00D36083" w:rsidRPr="00D36083" w:rsidRDefault="00D36083" w:rsidP="00D36083">
                      <w:pPr>
                        <w:jc w:val="center"/>
                        <w:rPr>
                          <w:color w:val="C00000"/>
                          <w:sz w:val="22"/>
                          <w:szCs w:val="22"/>
                        </w:rPr>
                      </w:pPr>
                      <w:r w:rsidRPr="00D36083">
                        <w:rPr>
                          <w:color w:val="C00000"/>
                          <w:sz w:val="22"/>
                          <w:szCs w:val="22"/>
                        </w:rPr>
                        <w:t>Risk Assessment completed by: Ann Urquhart &amp; Netta Rough on behalf of the Stanemuir Committee</w:t>
                      </w:r>
                    </w:p>
                    <w:p w14:paraId="1D1CB107" w14:textId="77777777" w:rsidR="00D36083" w:rsidRPr="00D36083" w:rsidRDefault="00D36083" w:rsidP="00D36083">
                      <w:pPr>
                        <w:jc w:val="center"/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15EDC5E4" w14:textId="1C9F61D2" w:rsidR="00D36083" w:rsidRPr="00D36083" w:rsidRDefault="002E795C" w:rsidP="002E795C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  <w:r>
                        <w:rPr>
                          <w:color w:val="C00000"/>
                          <w:sz w:val="22"/>
                          <w:szCs w:val="22"/>
                        </w:rPr>
                        <w:t xml:space="preserve">       </w:t>
                      </w:r>
                      <w:r w:rsidR="00D36083" w:rsidRPr="00D36083">
                        <w:rPr>
                          <w:color w:val="C00000"/>
                          <w:sz w:val="22"/>
                          <w:szCs w:val="22"/>
                        </w:rPr>
                        <w:t xml:space="preserve">Date: </w:t>
                      </w:r>
                      <w:r w:rsidR="004C2A19">
                        <w:rPr>
                          <w:color w:val="C00000"/>
                          <w:sz w:val="22"/>
                          <w:szCs w:val="22"/>
                        </w:rPr>
                        <w:t>29</w:t>
                      </w:r>
                      <w:r w:rsidR="004C2A19" w:rsidRPr="004C2A19">
                        <w:rPr>
                          <w:color w:val="C00000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4C2A19">
                        <w:rPr>
                          <w:color w:val="C00000"/>
                          <w:sz w:val="22"/>
                          <w:szCs w:val="22"/>
                        </w:rPr>
                        <w:t xml:space="preserve"> March</w:t>
                      </w:r>
                      <w:r w:rsidR="00F46BF1">
                        <w:rPr>
                          <w:color w:val="C00000"/>
                          <w:sz w:val="22"/>
                          <w:szCs w:val="22"/>
                        </w:rPr>
                        <w:t xml:space="preserve"> </w:t>
                      </w:r>
                      <w:r w:rsidR="00D36083" w:rsidRPr="00D36083">
                        <w:rPr>
                          <w:color w:val="C00000"/>
                          <w:sz w:val="22"/>
                          <w:szCs w:val="22"/>
                        </w:rPr>
                        <w:t>202</w:t>
                      </w:r>
                      <w:r w:rsidR="00F46BF1">
                        <w:rPr>
                          <w:color w:val="C00000"/>
                          <w:sz w:val="22"/>
                          <w:szCs w:val="22"/>
                        </w:rPr>
                        <w:t>6</w:t>
                      </w:r>
                      <w:r w:rsidR="00D36083" w:rsidRPr="00D36083">
                        <w:rPr>
                          <w:color w:val="C00000"/>
                          <w:sz w:val="22"/>
                          <w:szCs w:val="22"/>
                        </w:rPr>
                        <w:t xml:space="preserve">       </w:t>
                      </w:r>
                      <w:r>
                        <w:rPr>
                          <w:color w:val="C00000"/>
                          <w:sz w:val="22"/>
                          <w:szCs w:val="22"/>
                        </w:rPr>
                        <w:t xml:space="preserve">                                                              </w:t>
                      </w:r>
                      <w:r w:rsidR="00D36083" w:rsidRPr="00D36083">
                        <w:rPr>
                          <w:color w:val="C00000"/>
                          <w:sz w:val="22"/>
                          <w:szCs w:val="22"/>
                        </w:rPr>
                        <w:t xml:space="preserve">Date of next review: </w:t>
                      </w:r>
                      <w:r w:rsidR="003430AF">
                        <w:rPr>
                          <w:color w:val="C00000"/>
                          <w:sz w:val="22"/>
                          <w:szCs w:val="22"/>
                        </w:rPr>
                        <w:t>March</w:t>
                      </w:r>
                      <w:r w:rsidR="00D36083" w:rsidRPr="00D36083">
                        <w:rPr>
                          <w:color w:val="C00000"/>
                          <w:sz w:val="22"/>
                          <w:szCs w:val="22"/>
                        </w:rPr>
                        <w:t xml:space="preserve"> 202</w:t>
                      </w:r>
                      <w:r w:rsidR="003430AF">
                        <w:rPr>
                          <w:color w:val="C00000"/>
                          <w:sz w:val="22"/>
                          <w:szCs w:val="22"/>
                        </w:rPr>
                        <w:t>7</w:t>
                      </w:r>
                    </w:p>
                    <w:p w14:paraId="47AB8D21" w14:textId="3A60F198" w:rsidR="00D36083" w:rsidRPr="00D36083" w:rsidRDefault="00D36083" w:rsidP="00D36083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C16F45" w:rsidRPr="001C4E41" w:rsidSect="00EE0885">
      <w:pgSz w:w="16840" w:h="11900" w:orient="landscape"/>
      <w:pgMar w:top="426" w:right="964" w:bottom="0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hitney-Book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Whitney Bold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Segoe UI"/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0F434E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40.6pt;height:34.45pt" o:bullet="t">
        <v:imagedata r:id="rId1" o:title="SJA arrow mike"/>
      </v:shape>
    </w:pict>
  </w:numPicBullet>
  <w:abstractNum w:abstractNumId="0" w15:restartNumberingAfterBreak="0">
    <w:nsid w:val="29C17B0D"/>
    <w:multiLevelType w:val="hybridMultilevel"/>
    <w:tmpl w:val="89B6B69E"/>
    <w:lvl w:ilvl="0" w:tplc="5D5AD89C">
      <w:start w:val="1"/>
      <w:numFmt w:val="bullet"/>
      <w:pStyle w:val="Bulletpoin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9526969">
    <w:abstractNumId w:val="0"/>
  </w:num>
  <w:num w:numId="2" w16cid:durableId="1116145100">
    <w:abstractNumId w:val="0"/>
  </w:num>
  <w:num w:numId="3" w16cid:durableId="1255438532">
    <w:abstractNumId w:val="0"/>
  </w:num>
  <w:num w:numId="4" w16cid:durableId="1018704426">
    <w:abstractNumId w:val="0"/>
  </w:num>
  <w:num w:numId="5" w16cid:durableId="1785999549">
    <w:abstractNumId w:val="0"/>
  </w:num>
  <w:num w:numId="6" w16cid:durableId="881551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/>
  <w:defaultTabStop w:val="720"/>
  <w:drawingGridHorizontalSpacing w:val="284"/>
  <w:drawingGridVerticalSpacing w:val="181"/>
  <w:doNotUseMarginsForDrawingGridOrigin/>
  <w:drawingGridHorizontalOrigin w:val="0"/>
  <w:drawingGridVerticalOrigin w:val="226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sjAxNDe0MDI0NTVT0lEKTi0uzszPAykwqgUAUAGx4iwAAAA="/>
    <w:docVar w:name="PublishingViewTables" w:val="0"/>
  </w:docVars>
  <w:rsids>
    <w:rsidRoot w:val="00984398"/>
    <w:rsid w:val="0002237A"/>
    <w:rsid w:val="00034553"/>
    <w:rsid w:val="00046E55"/>
    <w:rsid w:val="00064110"/>
    <w:rsid w:val="00066FBD"/>
    <w:rsid w:val="000824FA"/>
    <w:rsid w:val="00094C08"/>
    <w:rsid w:val="000D3F12"/>
    <w:rsid w:val="000E516C"/>
    <w:rsid w:val="001111AB"/>
    <w:rsid w:val="00154715"/>
    <w:rsid w:val="0017341D"/>
    <w:rsid w:val="00192583"/>
    <w:rsid w:val="00194339"/>
    <w:rsid w:val="001C20ED"/>
    <w:rsid w:val="001C4E41"/>
    <w:rsid w:val="001D30C4"/>
    <w:rsid w:val="001E3A82"/>
    <w:rsid w:val="00227194"/>
    <w:rsid w:val="002375CE"/>
    <w:rsid w:val="00241BAB"/>
    <w:rsid w:val="00252B81"/>
    <w:rsid w:val="00283143"/>
    <w:rsid w:val="0028316F"/>
    <w:rsid w:val="002832B2"/>
    <w:rsid w:val="00290F22"/>
    <w:rsid w:val="002B5994"/>
    <w:rsid w:val="002B7F90"/>
    <w:rsid w:val="002C2EAB"/>
    <w:rsid w:val="002D574D"/>
    <w:rsid w:val="002E1B75"/>
    <w:rsid w:val="002E795C"/>
    <w:rsid w:val="002F417C"/>
    <w:rsid w:val="00335459"/>
    <w:rsid w:val="003430AF"/>
    <w:rsid w:val="00356E39"/>
    <w:rsid w:val="00363B9D"/>
    <w:rsid w:val="00371A6A"/>
    <w:rsid w:val="003B449F"/>
    <w:rsid w:val="003C7106"/>
    <w:rsid w:val="003F6433"/>
    <w:rsid w:val="004044C4"/>
    <w:rsid w:val="004176F4"/>
    <w:rsid w:val="00425F64"/>
    <w:rsid w:val="00456914"/>
    <w:rsid w:val="0046264E"/>
    <w:rsid w:val="00465A4C"/>
    <w:rsid w:val="0047507F"/>
    <w:rsid w:val="004B7771"/>
    <w:rsid w:val="004C21E7"/>
    <w:rsid w:val="004C2A19"/>
    <w:rsid w:val="00500FD1"/>
    <w:rsid w:val="00505583"/>
    <w:rsid w:val="00510D3F"/>
    <w:rsid w:val="005150CA"/>
    <w:rsid w:val="00526D0D"/>
    <w:rsid w:val="00530797"/>
    <w:rsid w:val="005A13A2"/>
    <w:rsid w:val="005C1F6A"/>
    <w:rsid w:val="005C2D88"/>
    <w:rsid w:val="005C54AE"/>
    <w:rsid w:val="005D78C0"/>
    <w:rsid w:val="005E0891"/>
    <w:rsid w:val="005E34D2"/>
    <w:rsid w:val="00606A98"/>
    <w:rsid w:val="00610B71"/>
    <w:rsid w:val="006121C7"/>
    <w:rsid w:val="006200DA"/>
    <w:rsid w:val="00630670"/>
    <w:rsid w:val="00655DA9"/>
    <w:rsid w:val="00655E79"/>
    <w:rsid w:val="0065779A"/>
    <w:rsid w:val="006707DE"/>
    <w:rsid w:val="0067146A"/>
    <w:rsid w:val="006A41B0"/>
    <w:rsid w:val="006A75AF"/>
    <w:rsid w:val="006B1861"/>
    <w:rsid w:val="006B2ED1"/>
    <w:rsid w:val="006C2D06"/>
    <w:rsid w:val="006C3C0F"/>
    <w:rsid w:val="006C711C"/>
    <w:rsid w:val="006D3C9A"/>
    <w:rsid w:val="006D5AB8"/>
    <w:rsid w:val="00702162"/>
    <w:rsid w:val="007132BD"/>
    <w:rsid w:val="00721875"/>
    <w:rsid w:val="00757D4F"/>
    <w:rsid w:val="00764D96"/>
    <w:rsid w:val="0079751E"/>
    <w:rsid w:val="007A1B73"/>
    <w:rsid w:val="007B1052"/>
    <w:rsid w:val="007C2F92"/>
    <w:rsid w:val="007F298D"/>
    <w:rsid w:val="007F792C"/>
    <w:rsid w:val="00803069"/>
    <w:rsid w:val="008045FF"/>
    <w:rsid w:val="00813F02"/>
    <w:rsid w:val="008158F8"/>
    <w:rsid w:val="0082201F"/>
    <w:rsid w:val="008314F7"/>
    <w:rsid w:val="00837E4D"/>
    <w:rsid w:val="00850989"/>
    <w:rsid w:val="00850B3B"/>
    <w:rsid w:val="00853B1F"/>
    <w:rsid w:val="00854D36"/>
    <w:rsid w:val="008604DA"/>
    <w:rsid w:val="0086212B"/>
    <w:rsid w:val="008B67D8"/>
    <w:rsid w:val="008C0DDE"/>
    <w:rsid w:val="008E0DE8"/>
    <w:rsid w:val="008F6160"/>
    <w:rsid w:val="00901038"/>
    <w:rsid w:val="009071F0"/>
    <w:rsid w:val="00964BF6"/>
    <w:rsid w:val="009653A2"/>
    <w:rsid w:val="00966F6B"/>
    <w:rsid w:val="009811E0"/>
    <w:rsid w:val="00982DCA"/>
    <w:rsid w:val="00984398"/>
    <w:rsid w:val="0099750B"/>
    <w:rsid w:val="009A722C"/>
    <w:rsid w:val="009C453D"/>
    <w:rsid w:val="009F36D7"/>
    <w:rsid w:val="00A160A2"/>
    <w:rsid w:val="00A278F2"/>
    <w:rsid w:val="00A40E8D"/>
    <w:rsid w:val="00A40EFA"/>
    <w:rsid w:val="00A71546"/>
    <w:rsid w:val="00A7422F"/>
    <w:rsid w:val="00A96CB7"/>
    <w:rsid w:val="00AA1CB9"/>
    <w:rsid w:val="00AE467F"/>
    <w:rsid w:val="00B009CC"/>
    <w:rsid w:val="00B267FF"/>
    <w:rsid w:val="00B4072C"/>
    <w:rsid w:val="00BA09D6"/>
    <w:rsid w:val="00BA65FC"/>
    <w:rsid w:val="00BE015D"/>
    <w:rsid w:val="00BE654D"/>
    <w:rsid w:val="00C16F45"/>
    <w:rsid w:val="00C40ACF"/>
    <w:rsid w:val="00C77B02"/>
    <w:rsid w:val="00C82FC5"/>
    <w:rsid w:val="00C95B70"/>
    <w:rsid w:val="00C9659C"/>
    <w:rsid w:val="00C96E5F"/>
    <w:rsid w:val="00CA39B6"/>
    <w:rsid w:val="00CC7B5F"/>
    <w:rsid w:val="00CE10C0"/>
    <w:rsid w:val="00CF38B1"/>
    <w:rsid w:val="00CF51CF"/>
    <w:rsid w:val="00D36083"/>
    <w:rsid w:val="00D64ED6"/>
    <w:rsid w:val="00D923E4"/>
    <w:rsid w:val="00D94F90"/>
    <w:rsid w:val="00DB5D91"/>
    <w:rsid w:val="00DB6600"/>
    <w:rsid w:val="00DC487A"/>
    <w:rsid w:val="00E23D25"/>
    <w:rsid w:val="00E33337"/>
    <w:rsid w:val="00E40595"/>
    <w:rsid w:val="00E6035A"/>
    <w:rsid w:val="00EA1174"/>
    <w:rsid w:val="00EB0F86"/>
    <w:rsid w:val="00EB727A"/>
    <w:rsid w:val="00EC606D"/>
    <w:rsid w:val="00ED50EB"/>
    <w:rsid w:val="00EE0885"/>
    <w:rsid w:val="00EF79AF"/>
    <w:rsid w:val="00F04E6C"/>
    <w:rsid w:val="00F44AC8"/>
    <w:rsid w:val="00F46BF1"/>
    <w:rsid w:val="00F67FAD"/>
    <w:rsid w:val="00F83294"/>
    <w:rsid w:val="00F93664"/>
    <w:rsid w:val="00F96FC0"/>
    <w:rsid w:val="00FD4D5B"/>
    <w:rsid w:val="00FE1A21"/>
    <w:rsid w:val="00FF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31E51A"/>
  <w14:defaultImageDpi w14:val="330"/>
  <w15:docId w15:val="{92E7E8E6-C3B2-43E4-86B3-E97085C0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6E39"/>
    <w:pPr>
      <w:keepNext/>
      <w:keepLines/>
      <w:spacing w:before="480"/>
      <w:outlineLvl w:val="0"/>
    </w:pPr>
    <w:rPr>
      <w:rFonts w:ascii="Trebuchet MS" w:eastAsia="MS Gothic" w:hAnsi="Trebuchet MS"/>
      <w:b/>
      <w:bCs/>
      <w:color w:val="4276BB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yebrowheading">
    <w:name w:val="Eyebrow heading"/>
    <w:basedOn w:val="Normal"/>
    <w:qFormat/>
    <w:rsid w:val="00356E39"/>
    <w:rPr>
      <w:rFonts w:ascii="Trebuchet MS" w:hAnsi="Trebuchet MS"/>
      <w:color w:val="FFFFFF"/>
      <w:sz w:val="44"/>
    </w:rPr>
  </w:style>
  <w:style w:type="character" w:customStyle="1" w:styleId="Heading1Char">
    <w:name w:val="Heading 1 Char"/>
    <w:link w:val="Heading1"/>
    <w:uiPriority w:val="9"/>
    <w:rsid w:val="00356E39"/>
    <w:rPr>
      <w:rFonts w:ascii="Trebuchet MS" w:eastAsia="MS Gothic" w:hAnsi="Trebuchet MS" w:cs="Times New Roman"/>
      <w:b/>
      <w:bCs/>
      <w:color w:val="4276BB"/>
      <w:sz w:val="36"/>
      <w:szCs w:val="32"/>
    </w:rPr>
  </w:style>
  <w:style w:type="paragraph" w:customStyle="1" w:styleId="Bulletpoint">
    <w:name w:val="Bullet point"/>
    <w:basedOn w:val="Normal"/>
    <w:autoRedefine/>
    <w:qFormat/>
    <w:rsid w:val="00C77B02"/>
    <w:pPr>
      <w:numPr>
        <w:numId w:val="6"/>
      </w:numPr>
      <w:spacing w:after="120" w:line="260" w:lineRule="exact"/>
    </w:pPr>
    <w:rPr>
      <w:rFonts w:ascii="Whitney-Book" w:hAnsi="Whitney-Book"/>
      <w:color w:val="000000"/>
      <w:sz w:val="22"/>
      <w:szCs w:val="22"/>
    </w:rPr>
  </w:style>
  <w:style w:type="paragraph" w:customStyle="1" w:styleId="Bulletcopybold">
    <w:name w:val="Bullet copy bold"/>
    <w:basedOn w:val="Bulletpoint"/>
    <w:autoRedefine/>
    <w:qFormat/>
    <w:rsid w:val="00C77B02"/>
    <w:pPr>
      <w:numPr>
        <w:numId w:val="0"/>
      </w:numPr>
    </w:pPr>
    <w:rPr>
      <w:rFonts w:ascii="Whitney Bold" w:hAnsi="Whitney Bold"/>
    </w:rPr>
  </w:style>
  <w:style w:type="paragraph" w:customStyle="1" w:styleId="Bulletpointbold">
    <w:name w:val="Bullet point bold"/>
    <w:basedOn w:val="Bulletpoint"/>
    <w:autoRedefine/>
    <w:qFormat/>
    <w:rsid w:val="00C77B02"/>
    <w:pPr>
      <w:numPr>
        <w:numId w:val="0"/>
      </w:numPr>
      <w:ind w:left="227" w:firstLine="340"/>
    </w:pPr>
    <w:rPr>
      <w:rFonts w:ascii="Whitney Bold" w:hAnsi="Whitney Bold"/>
    </w:rPr>
  </w:style>
  <w:style w:type="table" w:styleId="TableGrid">
    <w:name w:val="Table Grid"/>
    <w:basedOn w:val="TableNormal"/>
    <w:uiPriority w:val="39"/>
    <w:rsid w:val="00984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E0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885"/>
    <w:pPr>
      <w:spacing w:after="160"/>
    </w:pPr>
    <w:rPr>
      <w:rFonts w:eastAsia="Cambria"/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EE0885"/>
    <w:rPr>
      <w:rFonts w:eastAsia="Cambria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8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E088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7F1D6BB-8065-4E17-81BE-C9C996DCAD1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2337</Words>
  <Characters>1332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1</CharactersWithSpaces>
  <SharedDoc>false</SharedDoc>
  <HLinks>
    <vt:vector size="6" baseType="variant">
      <vt:variant>
        <vt:i4>3866642</vt:i4>
      </vt:variant>
      <vt:variant>
        <vt:i4>-1</vt:i4>
      </vt:variant>
      <vt:variant>
        <vt:i4>1027</vt:i4>
      </vt:variant>
      <vt:variant>
        <vt:i4>1</vt:i4>
      </vt:variant>
      <vt:variant>
        <vt:lpwstr>Girlguiding Wendy risk assessment 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lls</dc:creator>
  <cp:keywords/>
  <dc:description/>
  <cp:lastModifiedBy>Ann Urquhart</cp:lastModifiedBy>
  <cp:revision>11</cp:revision>
  <cp:lastPrinted>2025-02-15T18:02:00Z</cp:lastPrinted>
  <dcterms:created xsi:type="dcterms:W3CDTF">2026-03-29T17:54:00Z</dcterms:created>
  <dcterms:modified xsi:type="dcterms:W3CDTF">2026-03-29T20:41:00Z</dcterms:modified>
</cp:coreProperties>
</file>